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4D2A5" w14:textId="6FE27445" w:rsidR="00F87859" w:rsidRDefault="00AC35C5" w:rsidP="00F87859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8249" behindDoc="0" locked="0" layoutInCell="1" allowOverlap="1" wp14:anchorId="5D935D25" wp14:editId="17AC0A74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5731510" cy="1042035"/>
            <wp:effectExtent l="0" t="0" r="2540" b="5715"/>
            <wp:wrapNone/>
            <wp:docPr id="250" name="Picture 25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 250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042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2F1D8FE" w14:textId="2656655E" w:rsidR="00F87859" w:rsidRDefault="00F87859" w:rsidP="00F87859">
      <w:pPr>
        <w:rPr>
          <w:rFonts w:cs="Arial"/>
          <w:szCs w:val="32"/>
        </w:rPr>
      </w:pPr>
    </w:p>
    <w:p w14:paraId="131E29FF" w14:textId="741275AB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67BE458A" w14:textId="27225417" w:rsidR="00F87859" w:rsidRDefault="00F87859" w:rsidP="00EC5C99">
      <w:pPr>
        <w:pStyle w:val="CommentText"/>
      </w:pPr>
    </w:p>
    <w:p w14:paraId="24C831B8" w14:textId="77777777" w:rsidR="00AC35C5" w:rsidRDefault="00AC35C5" w:rsidP="00AC35C5">
      <w:pPr>
        <w:pStyle w:val="Title"/>
      </w:pPr>
    </w:p>
    <w:p w14:paraId="5996F06E" w14:textId="5F87FFBE" w:rsidR="00887F23" w:rsidRPr="00AC35C5" w:rsidRDefault="00AC35C5" w:rsidP="00AC35C5">
      <w:pPr>
        <w:pStyle w:val="Title"/>
        <w:rPr>
          <w:sz w:val="64"/>
          <w:szCs w:val="64"/>
        </w:rPr>
      </w:pPr>
      <w:bookmarkStart w:id="0" w:name="_GoBack"/>
      <w:bookmarkEnd w:id="0"/>
      <w:r w:rsidRPr="00AC35C5">
        <w:rPr>
          <w:sz w:val="64"/>
          <w:szCs w:val="64"/>
        </w:rPr>
        <w:t>Crown Response to the</w:t>
      </w:r>
      <w:r w:rsidRPr="00AC35C5">
        <w:rPr>
          <w:sz w:val="64"/>
          <w:szCs w:val="64"/>
        </w:rPr>
        <w:br/>
        <w:t>Abuse in Care Inquiry:</w:t>
      </w:r>
      <w:r w:rsidRPr="00AC35C5">
        <w:rPr>
          <w:sz w:val="64"/>
          <w:szCs w:val="64"/>
        </w:rPr>
        <w:br/>
        <w:t xml:space="preserve">Pānui / </w:t>
      </w:r>
      <w:r w:rsidR="00CE6D32">
        <w:rPr>
          <w:sz w:val="64"/>
          <w:szCs w:val="64"/>
        </w:rPr>
        <w:t>N</w:t>
      </w:r>
      <w:r w:rsidRPr="00AC35C5">
        <w:rPr>
          <w:sz w:val="64"/>
          <w:szCs w:val="64"/>
        </w:rPr>
        <w:t>ewsletter</w:t>
      </w:r>
    </w:p>
    <w:p w14:paraId="0E92832E" w14:textId="7F6B0F1C" w:rsidR="00887F23" w:rsidRDefault="006F0B6A" w:rsidP="00AC35C5">
      <w:pPr>
        <w:pStyle w:val="Title"/>
      </w:pPr>
      <w:r w:rsidRPr="00AC35C5">
        <w:rPr>
          <w:noProof/>
          <w:sz w:val="64"/>
          <w:szCs w:val="64"/>
          <w:lang w:eastAsia="en-NZ"/>
        </w:rPr>
        <w:drawing>
          <wp:anchor distT="0" distB="0" distL="114300" distR="114300" simplePos="0" relativeHeight="251658250" behindDoc="0" locked="0" layoutInCell="1" allowOverlap="1" wp14:anchorId="521CC466" wp14:editId="3207D934">
            <wp:simplePos x="0" y="0"/>
            <wp:positionH relativeFrom="column">
              <wp:posOffset>916940</wp:posOffset>
            </wp:positionH>
            <wp:positionV relativeFrom="paragraph">
              <wp:posOffset>160474</wp:posOffset>
            </wp:positionV>
            <wp:extent cx="3782060" cy="2736850"/>
            <wp:effectExtent l="0" t="0" r="0" b="6350"/>
            <wp:wrapNone/>
            <wp:docPr id="448" name="Picture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636"/>
                    <a:stretch/>
                  </pic:blipFill>
                  <pic:spPr bwMode="auto">
                    <a:xfrm>
                      <a:off x="0" y="0"/>
                      <a:ext cx="3782060" cy="2736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BF3FAC" w14:textId="691BA87E" w:rsidR="00887F23" w:rsidRDefault="00887F23" w:rsidP="00AC35C5">
      <w:pPr>
        <w:pStyle w:val="Title"/>
      </w:pPr>
    </w:p>
    <w:p w14:paraId="34FA79A9" w14:textId="7BC66851" w:rsidR="00887F23" w:rsidRDefault="00887F23" w:rsidP="00AC35C5">
      <w:pPr>
        <w:pStyle w:val="Title"/>
      </w:pPr>
    </w:p>
    <w:p w14:paraId="081A0983" w14:textId="1DEB7390" w:rsidR="00887F23" w:rsidRDefault="00887F23" w:rsidP="00AC35C5">
      <w:pPr>
        <w:pStyle w:val="Title"/>
      </w:pPr>
    </w:p>
    <w:p w14:paraId="69EB9425" w14:textId="280F8B9A" w:rsidR="00F87859" w:rsidRPr="00570380" w:rsidRDefault="00AC35C5" w:rsidP="00BF5DDC">
      <w:pPr>
        <w:pStyle w:val="Datepublished"/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19D8806D" wp14:editId="7C133527">
            <wp:simplePos x="0" y="0"/>
            <wp:positionH relativeFrom="margin">
              <wp:posOffset>4702810</wp:posOffset>
            </wp:positionH>
            <wp:positionV relativeFrom="page">
              <wp:posOffset>8062595</wp:posOffset>
            </wp:positionV>
            <wp:extent cx="1391920" cy="2089785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7859" w:rsidRPr="00F87859">
        <w:t xml:space="preserve"> </w:t>
      </w:r>
      <w:r w:rsidR="00570380">
        <w:br/>
      </w:r>
      <w:r w:rsidR="00570380">
        <w:br/>
      </w:r>
      <w:r w:rsidR="00656595">
        <w:rPr>
          <w:sz w:val="50"/>
        </w:rPr>
        <w:t>May</w:t>
      </w:r>
      <w:r w:rsidRPr="006F0B6A">
        <w:rPr>
          <w:sz w:val="50"/>
        </w:rPr>
        <w:t xml:space="preserve"> 2023</w:t>
      </w:r>
    </w:p>
    <w:p w14:paraId="0D9F3A11" w14:textId="109B44F2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this </w:t>
      </w:r>
      <w:r w:rsidR="00AC35C5">
        <w:rPr>
          <w:noProof/>
          <w:lang w:val="en-NZ" w:eastAsia="en-NZ"/>
        </w:rPr>
        <w:t>pānui / newsletter</w:t>
      </w:r>
    </w:p>
    <w:p w14:paraId="308363DC" w14:textId="0F107658" w:rsidR="00D852B6" w:rsidRDefault="00D852B6" w:rsidP="00124EA8"/>
    <w:p w14:paraId="3B9AC5EA" w14:textId="0598C126" w:rsidR="00EF4A04" w:rsidRDefault="009074A0" w:rsidP="00124EA8">
      <w:r w:rsidRPr="00892B40">
        <w:rPr>
          <w:noProof/>
          <w:lang w:val="en-NZ" w:eastAsia="en-NZ"/>
        </w:rPr>
        <w:drawing>
          <wp:anchor distT="0" distB="0" distL="114300" distR="114300" simplePos="0" relativeHeight="251658251" behindDoc="0" locked="0" layoutInCell="1" allowOverlap="1" wp14:anchorId="1DE391C7" wp14:editId="07EB15C7">
            <wp:simplePos x="0" y="0"/>
            <wp:positionH relativeFrom="margin">
              <wp:posOffset>-57150</wp:posOffset>
            </wp:positionH>
            <wp:positionV relativeFrom="paragraph">
              <wp:posOffset>94615</wp:posOffset>
            </wp:positionV>
            <wp:extent cx="1788160" cy="1296446"/>
            <wp:effectExtent l="0" t="0" r="2540" b="0"/>
            <wp:wrapNone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8160" cy="1296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62B9588" w14:textId="422CED23" w:rsidR="00EF4A04" w:rsidRDefault="00EF4A04" w:rsidP="00AC35C5">
      <w:pPr>
        <w:rPr>
          <w:b/>
          <w:bCs/>
        </w:rPr>
      </w:pPr>
      <w:r>
        <w:t xml:space="preserve">This </w:t>
      </w:r>
      <w:r w:rsidR="00AC35C5">
        <w:t xml:space="preserve">Easy Read pānui </w:t>
      </w:r>
      <w:r w:rsidR="00D15164">
        <w:t xml:space="preserve">/ newsletter </w:t>
      </w:r>
      <w:r w:rsidR="00AC35C5">
        <w:t xml:space="preserve">is from the </w:t>
      </w:r>
      <w:r w:rsidR="00AC35C5" w:rsidRPr="003C0D18">
        <w:t>Crown Response Unit</w:t>
      </w:r>
      <w:r w:rsidR="00CE6D32" w:rsidRPr="003C0D18">
        <w:t xml:space="preserve"> </w:t>
      </w:r>
      <w:r w:rsidR="003C0D18" w:rsidRPr="003C0D18">
        <w:t>called the</w:t>
      </w:r>
      <w:r w:rsidR="003C0D18">
        <w:rPr>
          <w:b/>
          <w:bCs/>
        </w:rPr>
        <w:t xml:space="preserve"> CRU </w:t>
      </w:r>
      <w:r w:rsidR="003C0D18" w:rsidRPr="003C0D18">
        <w:t>for short.</w:t>
      </w:r>
    </w:p>
    <w:p w14:paraId="297756AA" w14:textId="77777777" w:rsidR="00AC35C5" w:rsidRDefault="00AC35C5" w:rsidP="00AC35C5">
      <w:pPr>
        <w:rPr>
          <w:b/>
          <w:bCs/>
        </w:rPr>
      </w:pPr>
    </w:p>
    <w:p w14:paraId="3E76F42B" w14:textId="33B10771" w:rsidR="00AC35C5" w:rsidRDefault="00AC35C5" w:rsidP="00AC35C5">
      <w:pPr>
        <w:rPr>
          <w:b/>
          <w:bCs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658252" behindDoc="1" locked="0" layoutInCell="1" allowOverlap="1" wp14:anchorId="1C71468A" wp14:editId="60AF2977">
                <wp:simplePos x="0" y="0"/>
                <wp:positionH relativeFrom="column">
                  <wp:posOffset>2228850</wp:posOffset>
                </wp:positionH>
                <wp:positionV relativeFrom="paragraph">
                  <wp:posOffset>250190</wp:posOffset>
                </wp:positionV>
                <wp:extent cx="3581400" cy="3923413"/>
                <wp:effectExtent l="0" t="0" r="0" b="1270"/>
                <wp:wrapNone/>
                <wp:docPr id="1455385243" name="Rectangle 1455385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1400" cy="3923413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6768877" id="Rectangle 1455385243" o:spid="_x0000_s1026" style="position:absolute;margin-left:175.5pt;margin-top:19.7pt;width:282pt;height:308.95pt;z-index:-25153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" fillcolor="#c0f4b2" stroked="f" strokeweight="1pt"/>
            </w:pict>
          </mc:Fallback>
        </mc:AlternateContent>
      </w:r>
    </w:p>
    <w:p w14:paraId="389B4A3A" w14:textId="4D775569" w:rsidR="00AC35C5" w:rsidRDefault="00CE6D32" w:rsidP="00CE6D32"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658253" behindDoc="0" locked="0" layoutInCell="1" allowOverlap="1" wp14:anchorId="130DAFE8" wp14:editId="3AD6A095">
            <wp:simplePos x="0" y="0"/>
            <wp:positionH relativeFrom="margin">
              <wp:align>left</wp:align>
            </wp:positionH>
            <wp:positionV relativeFrom="paragraph">
              <wp:posOffset>169317</wp:posOffset>
            </wp:positionV>
            <wp:extent cx="1591945" cy="1251585"/>
            <wp:effectExtent l="0" t="0" r="0" b="5715"/>
            <wp:wrapNone/>
            <wp:docPr id="1721124609" name="Picture 1721124609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icture containing text,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945" cy="1251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5C5">
        <w:t xml:space="preserve">The </w:t>
      </w:r>
      <w:r>
        <w:rPr>
          <w:b/>
          <w:bCs/>
        </w:rPr>
        <w:t>CRU</w:t>
      </w:r>
      <w:r w:rsidR="00AC35C5">
        <w:t xml:space="preserve"> is a group of </w:t>
      </w:r>
      <w:r w:rsidR="00E05050">
        <w:t>people who work for the government who look after</w:t>
      </w:r>
      <w:r w:rsidR="00AC35C5">
        <w:t>:</w:t>
      </w:r>
    </w:p>
    <w:p w14:paraId="30764270" w14:textId="1EAA5907" w:rsidR="00AC35C5" w:rsidRDefault="00AC35C5" w:rsidP="00AC35C5">
      <w:pPr>
        <w:pStyle w:val="Listtoplevel"/>
      </w:pPr>
      <w:r>
        <w:rPr>
          <w:rFonts w:ascii="Calibri" w:hAnsi="Calibri" w:cs="Times New Roman"/>
          <w:sz w:val="24"/>
          <w:szCs w:val="24"/>
          <w:lang w:val="en-NZ" w:eastAsia="en-NZ"/>
        </w:rPr>
        <w:drawing>
          <wp:anchor distT="0" distB="0" distL="114300" distR="114300" simplePos="0" relativeHeight="251658254" behindDoc="0" locked="0" layoutInCell="1" allowOverlap="1" wp14:anchorId="07486A27" wp14:editId="56DB529D">
            <wp:simplePos x="0" y="0"/>
            <wp:positionH relativeFrom="margin">
              <wp:posOffset>-113665</wp:posOffset>
            </wp:positionH>
            <wp:positionV relativeFrom="paragraph">
              <wp:posOffset>1273810</wp:posOffset>
            </wp:positionV>
            <wp:extent cx="1901825" cy="1174750"/>
            <wp:effectExtent l="0" t="0" r="3175" b="6350"/>
            <wp:wrapNone/>
            <wp:docPr id="33" name="Picture 33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 picture containing text,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1825" cy="1174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contact between the Government and the </w:t>
      </w:r>
      <w:r w:rsidRPr="00E05050">
        <w:rPr>
          <w:b/>
          <w:bCs/>
        </w:rPr>
        <w:t>Royal Commission of Inquiry – Abuse in Care</w:t>
      </w:r>
    </w:p>
    <w:p w14:paraId="3898C687" w14:textId="7516FABD" w:rsidR="00AC35C5" w:rsidRDefault="00AC35C5" w:rsidP="00AC35C5">
      <w:pPr>
        <w:pStyle w:val="Listtoplevel"/>
      </w:pPr>
      <w:r>
        <w:t xml:space="preserve">the Government </w:t>
      </w:r>
      <w:r w:rsidRPr="00AC35C5">
        <w:rPr>
          <w:b/>
          <w:bCs/>
        </w:rPr>
        <w:t>response</w:t>
      </w:r>
      <w:r>
        <w:t xml:space="preserve"> to what the Royal Commission finds out.</w:t>
      </w:r>
    </w:p>
    <w:p w14:paraId="2A896279" w14:textId="77777777" w:rsidR="00CE6D32" w:rsidRDefault="00CE6D32" w:rsidP="00CE6D32">
      <w:pPr>
        <w:ind w:left="0"/>
      </w:pPr>
    </w:p>
    <w:p w14:paraId="170F7EA1" w14:textId="5A99E55D" w:rsidR="00E05050" w:rsidRDefault="00E05050">
      <w:pPr>
        <w:spacing w:line="240" w:lineRule="auto"/>
        <w:ind w:left="0"/>
      </w:pPr>
      <w:r>
        <w:br w:type="page"/>
      </w:r>
    </w:p>
    <w:p w14:paraId="5D010470" w14:textId="45970CB3" w:rsidR="00AC35C5" w:rsidRDefault="009074A0" w:rsidP="00AC35C5">
      <w:pPr>
        <w:rPr>
          <w:b/>
          <w:bCs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58317" behindDoc="1" locked="0" layoutInCell="1" allowOverlap="1" wp14:anchorId="05D9077D" wp14:editId="184911C1">
                <wp:simplePos x="0" y="0"/>
                <wp:positionH relativeFrom="column">
                  <wp:posOffset>2233748</wp:posOffset>
                </wp:positionH>
                <wp:positionV relativeFrom="paragraph">
                  <wp:posOffset>-130629</wp:posOffset>
                </wp:positionV>
                <wp:extent cx="3644537" cy="1209675"/>
                <wp:effectExtent l="0" t="0" r="0" b="9525"/>
                <wp:wrapNone/>
                <wp:docPr id="1817259870" name="Rectangle 1817259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4537" cy="1209675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F9D42D7" id="Rectangle 1817259870" o:spid="_x0000_s1026" style="position:absolute;margin-left:175.9pt;margin-top:-10.3pt;width:286.95pt;height:95.25pt;z-index:-25139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" fillcolor="#c0f4b2" stroked="f" strokeweight="1pt"/>
            </w:pict>
          </mc:Fallback>
        </mc:AlternateContent>
      </w:r>
      <w:r w:rsidR="00E05050" w:rsidRPr="007D53EB">
        <w:rPr>
          <w:rFonts w:cs="Arial"/>
          <w:bCs/>
          <w:noProof/>
          <w:szCs w:val="32"/>
          <w:lang w:val="en-NZ" w:eastAsia="en-NZ"/>
        </w:rPr>
        <w:drawing>
          <wp:anchor distT="0" distB="0" distL="114300" distR="114300" simplePos="0" relativeHeight="251658332" behindDoc="0" locked="0" layoutInCell="1" allowOverlap="1" wp14:anchorId="76FE4C9D" wp14:editId="29AA81D1">
            <wp:simplePos x="0" y="0"/>
            <wp:positionH relativeFrom="margin">
              <wp:posOffset>-152400</wp:posOffset>
            </wp:positionH>
            <wp:positionV relativeFrom="paragraph">
              <wp:posOffset>152400</wp:posOffset>
            </wp:positionV>
            <wp:extent cx="1954585" cy="605118"/>
            <wp:effectExtent l="0" t="0" r="1270" b="5080"/>
            <wp:wrapNone/>
            <wp:docPr id="1458749756" name="Picture 14587497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85050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4585" cy="6051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5050">
        <w:t xml:space="preserve">The </w:t>
      </w:r>
      <w:r w:rsidR="00E05050" w:rsidRPr="00E05050">
        <w:rPr>
          <w:b/>
          <w:bCs/>
        </w:rPr>
        <w:t>Royal Commission of Inquiry – Abuse in Care</w:t>
      </w:r>
      <w:r w:rsidR="00E05050" w:rsidRPr="00E05050">
        <w:t xml:space="preserve"> is explained </w:t>
      </w:r>
      <w:r w:rsidR="00E05050">
        <w:t xml:space="preserve">in the </w:t>
      </w:r>
      <w:r w:rsidR="00E05050" w:rsidRPr="00E05050">
        <w:t xml:space="preserve">on </w:t>
      </w:r>
      <w:r w:rsidR="00E05050" w:rsidRPr="009074A0">
        <w:rPr>
          <w:b/>
        </w:rPr>
        <w:t>pages 5 to 7</w:t>
      </w:r>
      <w:r>
        <w:rPr>
          <w:b/>
        </w:rPr>
        <w:t xml:space="preserve"> </w:t>
      </w:r>
      <w:r>
        <w:t>of this document</w:t>
      </w:r>
      <w:r w:rsidR="00E05050" w:rsidRPr="00E05050">
        <w:t>.</w:t>
      </w:r>
    </w:p>
    <w:p w14:paraId="33B0BD12" w14:textId="77777777" w:rsidR="00E05050" w:rsidRDefault="00E05050" w:rsidP="00AC35C5">
      <w:pPr>
        <w:rPr>
          <w:b/>
          <w:bCs/>
        </w:rPr>
      </w:pPr>
    </w:p>
    <w:p w14:paraId="4EBD6B1D" w14:textId="775F62DF" w:rsidR="00E05050" w:rsidRDefault="00D15164" w:rsidP="00AC35C5"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658256" behindDoc="1" locked="0" layoutInCell="1" allowOverlap="1" wp14:anchorId="46D3C62D" wp14:editId="1664BD78">
                <wp:simplePos x="0" y="0"/>
                <wp:positionH relativeFrom="column">
                  <wp:posOffset>2233748</wp:posOffset>
                </wp:positionH>
                <wp:positionV relativeFrom="paragraph">
                  <wp:posOffset>243840</wp:posOffset>
                </wp:positionV>
                <wp:extent cx="3644265" cy="1187450"/>
                <wp:effectExtent l="0" t="0" r="0" b="0"/>
                <wp:wrapNone/>
                <wp:docPr id="1349" name="Rectangle 13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4265" cy="1187450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3EB881D" id="Rectangle 1349" o:spid="_x0000_s1026" style="position:absolute;margin-left:175.9pt;margin-top:19.2pt;width:286.95pt;height:93.5pt;z-index:-25152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" fillcolor="#c0f4b2" stroked="f" strokeweight="1pt"/>
            </w:pict>
          </mc:Fallback>
        </mc:AlternateContent>
      </w:r>
      <w:r w:rsidR="00E05050"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658255" behindDoc="0" locked="0" layoutInCell="1" allowOverlap="1" wp14:anchorId="72D431A9" wp14:editId="0D42EE05">
            <wp:simplePos x="0" y="0"/>
            <wp:positionH relativeFrom="column">
              <wp:posOffset>-562</wp:posOffset>
            </wp:positionH>
            <wp:positionV relativeFrom="paragraph">
              <wp:posOffset>350520</wp:posOffset>
            </wp:positionV>
            <wp:extent cx="1439545" cy="951230"/>
            <wp:effectExtent l="0" t="0" r="0" b="1270"/>
            <wp:wrapNone/>
            <wp:docPr id="34" name="Picture 34" descr="A building with a flag on top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A building with a flag on top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951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070AA" w14:textId="218145CC" w:rsidR="00AC35C5" w:rsidRDefault="00AC35C5" w:rsidP="00AC35C5">
      <w:r>
        <w:t xml:space="preserve">The </w:t>
      </w:r>
      <w:r w:rsidRPr="00AC35C5">
        <w:rPr>
          <w:b/>
          <w:bCs/>
        </w:rPr>
        <w:t>response</w:t>
      </w:r>
      <w:r>
        <w:t xml:space="preserve"> is what the Government will do because of what the Royal Commission finds out.</w:t>
      </w:r>
    </w:p>
    <w:p w14:paraId="7D244861" w14:textId="6CD68189" w:rsidR="00CE6D32" w:rsidRDefault="00CE6D32" w:rsidP="00E05050">
      <w:pPr>
        <w:rPr>
          <w:rFonts w:eastAsiaTheme="minorHAnsi"/>
          <w:noProof/>
          <w:lang w:val="en-GB"/>
        </w:rPr>
      </w:pPr>
    </w:p>
    <w:p w14:paraId="1A1809E4" w14:textId="1013FACE" w:rsidR="00E05050" w:rsidRDefault="00656595" w:rsidP="00E05050">
      <w:pPr>
        <w:rPr>
          <w:rFonts w:eastAsiaTheme="minorHAnsi"/>
          <w:noProof/>
          <w:lang w:val="en-GB"/>
        </w:rPr>
      </w:pPr>
      <w:r>
        <w:rPr>
          <w:rFonts w:eastAsiaTheme="minorHAnsi"/>
          <w:noProof/>
          <w:lang w:val="en-NZ" w:eastAsia="en-NZ"/>
        </w:rPr>
        <w:drawing>
          <wp:anchor distT="0" distB="0" distL="114300" distR="114300" simplePos="0" relativeHeight="251658344" behindDoc="0" locked="0" layoutInCell="1" allowOverlap="1" wp14:anchorId="35DEBFD2" wp14:editId="0BE4C0E8">
            <wp:simplePos x="0" y="0"/>
            <wp:positionH relativeFrom="column">
              <wp:posOffset>-156845</wp:posOffset>
            </wp:positionH>
            <wp:positionV relativeFrom="paragraph">
              <wp:posOffset>152309</wp:posOffset>
            </wp:positionV>
            <wp:extent cx="887730" cy="996315"/>
            <wp:effectExtent l="0" t="0" r="7620" b="0"/>
            <wp:wrapThrough wrapText="bothSides">
              <wp:wrapPolygon edited="0">
                <wp:start x="0" y="0"/>
                <wp:lineTo x="0" y="21063"/>
                <wp:lineTo x="21322" y="21063"/>
                <wp:lineTo x="21322" y="0"/>
                <wp:lineTo x="0" y="0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month May calendar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7730" cy="996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5164">
        <w:rPr>
          <w:noProof/>
          <w:lang w:val="en-NZ" w:eastAsia="en-NZ"/>
        </w:rPr>
        <w:drawing>
          <wp:anchor distT="0" distB="0" distL="114300" distR="114300" simplePos="0" relativeHeight="251658257" behindDoc="0" locked="0" layoutInCell="1" allowOverlap="1" wp14:anchorId="4F00FFCF" wp14:editId="698962A9">
            <wp:simplePos x="0" y="0"/>
            <wp:positionH relativeFrom="column">
              <wp:posOffset>934085</wp:posOffset>
            </wp:positionH>
            <wp:positionV relativeFrom="paragraph">
              <wp:posOffset>210457</wp:posOffset>
            </wp:positionV>
            <wp:extent cx="933450" cy="933450"/>
            <wp:effectExtent l="0" t="0" r="0" b="0"/>
            <wp:wrapNone/>
            <wp:docPr id="1019882942" name="Picture 1019882942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DA21B6" w14:textId="6E22593C" w:rsidR="00AC35C5" w:rsidRDefault="00AC35C5" w:rsidP="00CE6D32">
      <w:r>
        <w:t xml:space="preserve">This </w:t>
      </w:r>
      <w:r w:rsidR="00D15164">
        <w:t>Pānui / newsletter</w:t>
      </w:r>
      <w:r>
        <w:t xml:space="preserve"> is from </w:t>
      </w:r>
      <w:r w:rsidR="00656595">
        <w:t>May</w:t>
      </w:r>
      <w:r>
        <w:t xml:space="preserve"> 2023.</w:t>
      </w:r>
    </w:p>
    <w:p w14:paraId="65BE3419" w14:textId="77777777" w:rsidR="00AC35C5" w:rsidRDefault="00AC35C5" w:rsidP="00AC35C5"/>
    <w:p w14:paraId="55FD06C3" w14:textId="77777777" w:rsidR="00AC35C5" w:rsidRDefault="00AC35C5" w:rsidP="00AC35C5"/>
    <w:p w14:paraId="05E0691A" w14:textId="648C0457" w:rsidR="00AC35C5" w:rsidRDefault="00AC35C5" w:rsidP="00AC35C5">
      <w:r w:rsidRPr="00DF68C0">
        <w:rPr>
          <w:noProof/>
          <w:lang w:val="en-NZ" w:eastAsia="en-NZ"/>
        </w:rPr>
        <w:drawing>
          <wp:anchor distT="0" distB="0" distL="114300" distR="114300" simplePos="0" relativeHeight="251658258" behindDoc="0" locked="0" layoutInCell="1" allowOverlap="1" wp14:anchorId="6A8F769D" wp14:editId="0B59E692">
            <wp:simplePos x="0" y="0"/>
            <wp:positionH relativeFrom="margin">
              <wp:posOffset>159084</wp:posOffset>
            </wp:positionH>
            <wp:positionV relativeFrom="paragraph">
              <wp:posOffset>309971</wp:posOffset>
            </wp:positionV>
            <wp:extent cx="1276350" cy="1333214"/>
            <wp:effectExtent l="0" t="0" r="0" b="635"/>
            <wp:wrapNone/>
            <wp:docPr id="450" name="Picture 450" descr="A picture containing text, electronics, computer,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897" descr="A picture containing text, electronics, computer,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3332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can find more pānui / newsletters from other months at this </w:t>
      </w:r>
      <w:r w:rsidRPr="00AC35C5">
        <w:rPr>
          <w:b/>
          <w:bCs/>
        </w:rPr>
        <w:t>website</w:t>
      </w:r>
      <w:r>
        <w:t>:</w:t>
      </w:r>
    </w:p>
    <w:p w14:paraId="1D306F13" w14:textId="77777777" w:rsidR="00AC35C5" w:rsidRDefault="00AC35C5" w:rsidP="00AC35C5"/>
    <w:p w14:paraId="6EBAEA0B" w14:textId="77777777" w:rsidR="00AC35C5" w:rsidRDefault="00AC35C5" w:rsidP="00AC35C5">
      <w:pPr>
        <w:ind w:right="-330"/>
        <w:rPr>
          <w:b/>
        </w:rPr>
      </w:pPr>
      <w:r w:rsidRPr="00EE7E89">
        <w:rPr>
          <w:b/>
        </w:rPr>
        <w:t>www.abuseinquiryresponse.govt.nz/mo-matou-about-us/karere-news/</w:t>
      </w:r>
      <w:r w:rsidRPr="00EE7E89" w:rsidDel="009D2F1A">
        <w:rPr>
          <w:b/>
        </w:rPr>
        <w:t xml:space="preserve"> </w:t>
      </w:r>
    </w:p>
    <w:p w14:paraId="5AE25700" w14:textId="223FE43A" w:rsidR="00AC35C5" w:rsidRDefault="00AC35C5" w:rsidP="00AC35C5">
      <w:pPr>
        <w:ind w:right="-330"/>
        <w:rPr>
          <w:b/>
        </w:rPr>
      </w:pPr>
    </w:p>
    <w:p w14:paraId="69AE0179" w14:textId="001521DF" w:rsidR="00E05050" w:rsidRDefault="00E05050">
      <w:pPr>
        <w:spacing w:line="240" w:lineRule="auto"/>
        <w:ind w:left="0"/>
        <w:rPr>
          <w:b/>
        </w:rPr>
      </w:pPr>
      <w:r>
        <w:rPr>
          <w:b/>
        </w:rPr>
        <w:br w:type="page"/>
      </w:r>
    </w:p>
    <w:p w14:paraId="4426156E" w14:textId="3A0747E8" w:rsidR="00AC35C5" w:rsidRPr="00E05050" w:rsidRDefault="00E05050" w:rsidP="00E05050">
      <w:pPr>
        <w:ind w:right="-330"/>
        <w:rPr>
          <w:b/>
        </w:rPr>
      </w:pPr>
      <w:r>
        <w:rPr>
          <w:rFonts w:asciiTheme="minorHAnsi" w:eastAsiaTheme="minorHAnsi" w:hAnsiTheme="minorHAnsi"/>
          <w:noProof/>
          <w:sz w:val="22"/>
          <w:lang w:val="en-NZ" w:eastAsia="en-NZ"/>
        </w:rPr>
        <w:lastRenderedPageBreak/>
        <w:drawing>
          <wp:anchor distT="0" distB="0" distL="114300" distR="114300" simplePos="0" relativeHeight="251658259" behindDoc="0" locked="0" layoutInCell="1" allowOverlap="1" wp14:anchorId="0DFD15D3" wp14:editId="2177B4DC">
            <wp:simplePos x="0" y="0"/>
            <wp:positionH relativeFrom="margin">
              <wp:posOffset>-10160</wp:posOffset>
            </wp:positionH>
            <wp:positionV relativeFrom="paragraph">
              <wp:posOffset>-130514</wp:posOffset>
            </wp:positionV>
            <wp:extent cx="1162050" cy="1644650"/>
            <wp:effectExtent l="0" t="0" r="6350" b="0"/>
            <wp:wrapNone/>
            <wp:docPr id="236" name="Picture 236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" descr="A picture containing vector graphic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644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35C5" w:rsidRPr="00AC35C5">
        <w:rPr>
          <w:bCs/>
        </w:rPr>
        <w:t>Some</w:t>
      </w:r>
      <w:r w:rsidR="00AC35C5">
        <w:rPr>
          <w:bCs/>
        </w:rPr>
        <w:t xml:space="preserve"> of the information in this pānui </w:t>
      </w:r>
      <w:r w:rsidR="00D15164">
        <w:rPr>
          <w:bCs/>
        </w:rPr>
        <w:t xml:space="preserve">/ newsletter </w:t>
      </w:r>
      <w:r w:rsidR="00AC35C5">
        <w:rPr>
          <w:bCs/>
        </w:rPr>
        <w:t>may upset people when they read it.</w:t>
      </w:r>
    </w:p>
    <w:p w14:paraId="39FE7FBD" w14:textId="37A26A28" w:rsidR="00AC35C5" w:rsidRPr="00AC35C5" w:rsidRDefault="00AC35C5" w:rsidP="00AC35C5">
      <w:pPr>
        <w:ind w:right="-330"/>
        <w:rPr>
          <w:rFonts w:eastAsiaTheme="minorHAnsi" w:cs="Arial"/>
          <w:bCs/>
          <w:szCs w:val="32"/>
          <w:lang w:val="en-IE"/>
        </w:rPr>
      </w:pPr>
    </w:p>
    <w:p w14:paraId="401B3487" w14:textId="33BC8790" w:rsidR="00AC35C5" w:rsidRDefault="00AC35C5" w:rsidP="00AC35C5"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658261" behindDoc="0" locked="0" layoutInCell="1" allowOverlap="1" wp14:anchorId="0C0FBC09" wp14:editId="08622C40">
            <wp:simplePos x="0" y="0"/>
            <wp:positionH relativeFrom="margin">
              <wp:posOffset>76200</wp:posOffset>
            </wp:positionH>
            <wp:positionV relativeFrom="paragraph">
              <wp:posOffset>356176</wp:posOffset>
            </wp:positionV>
            <wp:extent cx="914400" cy="1249045"/>
            <wp:effectExtent l="0" t="0" r="0" b="0"/>
            <wp:wrapNone/>
            <wp:docPr id="235" name="Picture 23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249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6C64A4" w14:textId="050DE3CA" w:rsidR="00AC35C5" w:rsidRDefault="00AC35C5" w:rsidP="00AC35C5"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3F9030FA" wp14:editId="39483BF0">
                <wp:simplePos x="0" y="0"/>
                <wp:positionH relativeFrom="margin">
                  <wp:posOffset>1031240</wp:posOffset>
                </wp:positionH>
                <wp:positionV relativeFrom="paragraph">
                  <wp:posOffset>140335</wp:posOffset>
                </wp:positionV>
                <wp:extent cx="600710" cy="540385"/>
                <wp:effectExtent l="0" t="0" r="0" b="0"/>
                <wp:wrapNone/>
                <wp:docPr id="192" name="Multiplication Sign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710" cy="540385"/>
                        </a:xfrm>
                        <a:prstGeom prst="mathMultiply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4F7F737" id="Multiplication Sign 192" o:spid="_x0000_s1026" style="position:absolute;margin-left:81.2pt;margin-top:11.05pt;width:47.3pt;height:42.55pt;z-index:251797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coordsize="600710,5403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" path="m101774,177033l186777,82541,300355,184714,413933,82541r85003,94492l395376,270193r103560,93159l413933,457844,300355,355671,186777,457844,101774,363352,205334,270193,101774,177033xe" fillcolor="#2f5496 [2404]" stroked="f" strokeweight="1pt">
                <v:stroke joinstyle="miter"/>
                <v:path arrowok="t" o:connecttype="custom" o:connectlocs="101774,177033;186777,82541;300355,184714;413933,82541;498936,177033;395376,270193;498936,363352;413933,457844;300355,355671;186777,457844;101774,363352;205334,270193;101774,177033" o:connectangles="0,0,0,0,0,0,0,0,0,0,0,0,0"/>
                <w10:wrap anchorx="margin"/>
              </v:shape>
            </w:pict>
          </mc:Fallback>
        </mc:AlternateContent>
      </w:r>
      <w:r>
        <w:t xml:space="preserve">This information </w:t>
      </w:r>
      <w:r w:rsidR="003C0D18">
        <w:t>is</w:t>
      </w:r>
      <w:r>
        <w:t xml:space="preserve"> not meant to upset anyone.</w:t>
      </w:r>
    </w:p>
    <w:p w14:paraId="6FFCB595" w14:textId="77777777" w:rsidR="00AC35C5" w:rsidRDefault="00AC35C5" w:rsidP="00AC35C5"/>
    <w:p w14:paraId="7741F2B6" w14:textId="77777777" w:rsidR="00AC35C5" w:rsidRDefault="00AC35C5" w:rsidP="00E05050"/>
    <w:p w14:paraId="53DA482C" w14:textId="659AF363" w:rsidR="00AC35C5" w:rsidRPr="00AC35C5" w:rsidRDefault="00AC35C5" w:rsidP="00AC35C5"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658262" behindDoc="0" locked="0" layoutInCell="1" allowOverlap="1" wp14:anchorId="0477FFB9" wp14:editId="233031DE">
            <wp:simplePos x="0" y="0"/>
            <wp:positionH relativeFrom="column">
              <wp:posOffset>62230</wp:posOffset>
            </wp:positionH>
            <wp:positionV relativeFrom="paragraph">
              <wp:posOffset>130648</wp:posOffset>
            </wp:positionV>
            <wp:extent cx="1260475" cy="942975"/>
            <wp:effectExtent l="0" t="0" r="0" b="0"/>
            <wp:wrapNone/>
            <wp:docPr id="234" name="Picture 234" descr="A picture containing wall, indoor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A picture containing wall, indoor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475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f you do not feel safe right now call the police on </w:t>
      </w:r>
      <w:r>
        <w:rPr>
          <w:rFonts w:cs="Arial"/>
          <w:b/>
          <w:bCs/>
          <w:color w:val="FF0000"/>
          <w:szCs w:val="32"/>
        </w:rPr>
        <w:t>111.</w:t>
      </w:r>
    </w:p>
    <w:p w14:paraId="11D963DB" w14:textId="77777777" w:rsidR="00EF4A04" w:rsidRDefault="00EF4A04" w:rsidP="00E05050"/>
    <w:p w14:paraId="3CC15C5D" w14:textId="77777777" w:rsidR="00AC35C5" w:rsidRDefault="00AC35C5" w:rsidP="00AC35C5">
      <w:pPr>
        <w:rPr>
          <w:rFonts w:cs="Arial"/>
          <w:szCs w:val="32"/>
          <w:lang w:val="en-IE"/>
        </w:rPr>
      </w:pPr>
    </w:p>
    <w:p w14:paraId="2FE26D6E" w14:textId="6BDDF308" w:rsidR="00AC35C5" w:rsidRPr="00D64449" w:rsidRDefault="00AC35C5" w:rsidP="00AC35C5">
      <w:pPr>
        <w:rPr>
          <w:rFonts w:cs="Arial"/>
          <w:szCs w:val="32"/>
          <w:lang w:val="en-IE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658263" behindDoc="1" locked="0" layoutInCell="1" allowOverlap="1" wp14:anchorId="1A298FE2" wp14:editId="0AF5D6A9">
            <wp:simplePos x="0" y="0"/>
            <wp:positionH relativeFrom="margin">
              <wp:posOffset>0</wp:posOffset>
            </wp:positionH>
            <wp:positionV relativeFrom="paragraph">
              <wp:posOffset>-48664</wp:posOffset>
            </wp:positionV>
            <wp:extent cx="1333500" cy="1333500"/>
            <wp:effectExtent l="0" t="0" r="0" b="0"/>
            <wp:wrapNone/>
            <wp:docPr id="233" name="Picture 233" descr="Tal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5" descr="Talk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  <w:lang w:val="en-IE"/>
        </w:rPr>
        <w:t xml:space="preserve">If you are worried or concerned after reading this you can talk about it with: </w:t>
      </w:r>
    </w:p>
    <w:p w14:paraId="1C8CF0D3" w14:textId="77777777" w:rsidR="00AC35C5" w:rsidRDefault="00AC35C5" w:rsidP="00AC35C5">
      <w:pPr>
        <w:pStyle w:val="Listtoplevel"/>
        <w:ind w:left="4167"/>
      </w:pPr>
      <w:r>
        <w:t>your family / friends</w:t>
      </w:r>
    </w:p>
    <w:p w14:paraId="6D5471E7" w14:textId="4BB959E2" w:rsidR="00AC35C5" w:rsidRDefault="00AC35C5" w:rsidP="00AC35C5">
      <w:pPr>
        <w:pStyle w:val="ListParagraph"/>
      </w:pPr>
      <w:r>
        <w:rPr>
          <w:rFonts w:ascii="Calibri" w:hAnsi="Calibri" w:cs="Times New Roman"/>
          <w:noProof/>
          <w:sz w:val="24"/>
          <w:szCs w:val="24"/>
          <w:lang w:val="en-NZ" w:eastAsia="en-NZ"/>
        </w:rPr>
        <w:drawing>
          <wp:anchor distT="0" distB="0" distL="114300" distR="114300" simplePos="0" relativeHeight="251658264" behindDoc="0" locked="0" layoutInCell="1" allowOverlap="1" wp14:anchorId="5BA28A60" wp14:editId="1438D00A">
            <wp:simplePos x="0" y="0"/>
            <wp:positionH relativeFrom="margin">
              <wp:posOffset>0</wp:posOffset>
            </wp:positionH>
            <wp:positionV relativeFrom="paragraph">
              <wp:posOffset>152516</wp:posOffset>
            </wp:positionV>
            <wp:extent cx="1333500" cy="1229995"/>
            <wp:effectExtent l="0" t="0" r="0" b="8255"/>
            <wp:wrapThrough wrapText="bothSides">
              <wp:wrapPolygon edited="0">
                <wp:start x="0" y="0"/>
                <wp:lineTo x="0" y="21410"/>
                <wp:lineTo x="21291" y="21410"/>
                <wp:lineTo x="21291" y="0"/>
                <wp:lineTo x="0" y="0"/>
              </wp:wrapPolygon>
            </wp:wrapThrough>
            <wp:docPr id="232" name="Picture 23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229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our support workers.</w:t>
      </w:r>
    </w:p>
    <w:p w14:paraId="049BA203" w14:textId="77777777" w:rsidR="00AC35C5" w:rsidRPr="00D64449" w:rsidRDefault="00AC35C5" w:rsidP="00AC35C5"/>
    <w:p w14:paraId="1C2C4AA8" w14:textId="77777777" w:rsidR="00124EA8" w:rsidRDefault="00124EA8" w:rsidP="00D67451"/>
    <w:p w14:paraId="6A38E08D" w14:textId="77777777" w:rsidR="00124EA8" w:rsidRPr="00D67451" w:rsidRDefault="00124EA8" w:rsidP="00D67451"/>
    <w:p w14:paraId="230B730A" w14:textId="77777777" w:rsidR="0064667B" w:rsidRDefault="0064667B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9491D1B" w14:textId="1E82AF0B" w:rsidR="00124EA8" w:rsidRDefault="00AC35C5" w:rsidP="00124EA8">
      <w:pPr>
        <w:pStyle w:val="Heading1"/>
      </w:pPr>
      <w:r>
        <w:lastRenderedPageBreak/>
        <w:t>What is the Royal Commission of Inquiry into Ab</w:t>
      </w:r>
      <w:r w:rsidR="00F47036">
        <w:t xml:space="preserve">use </w:t>
      </w:r>
      <w:r>
        <w:t>in Care?</w:t>
      </w:r>
    </w:p>
    <w:p w14:paraId="54EE3973" w14:textId="77777777" w:rsidR="00124EA8" w:rsidRDefault="00124EA8" w:rsidP="00124EA8"/>
    <w:p w14:paraId="7998BA76" w14:textId="77777777" w:rsidR="009C23E1" w:rsidRDefault="009C23E1" w:rsidP="009C23E1">
      <w:pPr>
        <w:rPr>
          <w:rFonts w:cs="Arial"/>
          <w:bCs/>
          <w:szCs w:val="32"/>
        </w:rPr>
      </w:pPr>
    </w:p>
    <w:p w14:paraId="73364650" w14:textId="4BD431F8" w:rsidR="009C23E1" w:rsidRDefault="00E05050" w:rsidP="009C23E1">
      <w:pPr>
        <w:rPr>
          <w:rFonts w:cs="Arial"/>
          <w:bCs/>
          <w:szCs w:val="32"/>
        </w:rPr>
      </w:pPr>
      <w:r w:rsidRPr="007D53EB">
        <w:rPr>
          <w:rFonts w:cs="Arial"/>
          <w:bCs/>
          <w:noProof/>
          <w:szCs w:val="32"/>
          <w:lang w:val="en-NZ" w:eastAsia="en-NZ"/>
        </w:rPr>
        <w:drawing>
          <wp:anchor distT="0" distB="0" distL="114300" distR="114300" simplePos="0" relativeHeight="251658333" behindDoc="0" locked="0" layoutInCell="1" allowOverlap="1" wp14:anchorId="268DDAAD" wp14:editId="6E8DA4DE">
            <wp:simplePos x="0" y="0"/>
            <wp:positionH relativeFrom="margin">
              <wp:posOffset>-85725</wp:posOffset>
            </wp:positionH>
            <wp:positionV relativeFrom="paragraph">
              <wp:posOffset>180340</wp:posOffset>
            </wp:positionV>
            <wp:extent cx="1954585" cy="605118"/>
            <wp:effectExtent l="0" t="0" r="1270" b="5080"/>
            <wp:wrapNone/>
            <wp:docPr id="1651239034" name="Picture 16512390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85050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4585" cy="6051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23E1">
        <w:rPr>
          <w:rFonts w:cs="Arial"/>
          <w:bCs/>
          <w:szCs w:val="32"/>
        </w:rPr>
        <w:t xml:space="preserve">The </w:t>
      </w:r>
      <w:r w:rsidR="009C23E1">
        <w:rPr>
          <w:rFonts w:cs="Arial"/>
          <w:b/>
          <w:bCs/>
          <w:szCs w:val="32"/>
        </w:rPr>
        <w:t xml:space="preserve">Royal Commission of Inquiry into Abuse in Care </w:t>
      </w:r>
      <w:r w:rsidR="009C23E1">
        <w:rPr>
          <w:rFonts w:cs="Arial"/>
          <w:bCs/>
          <w:szCs w:val="32"/>
        </w:rPr>
        <w:t xml:space="preserve">is looking into abuse that happened to people </w:t>
      </w:r>
    </w:p>
    <w:p w14:paraId="0434583D" w14:textId="77777777" w:rsidR="009C23E1" w:rsidRDefault="009C23E1" w:rsidP="009C23E1">
      <w:pPr>
        <w:rPr>
          <w:rFonts w:cs="Arial"/>
          <w:bCs/>
          <w:szCs w:val="32"/>
        </w:rPr>
      </w:pPr>
      <w:r>
        <w:rPr>
          <w:rFonts w:cs="Arial"/>
          <w:b/>
          <w:bCs/>
          <w:szCs w:val="32"/>
        </w:rPr>
        <w:t>in care</w:t>
      </w:r>
      <w:r>
        <w:rPr>
          <w:rFonts w:cs="Arial"/>
          <w:bCs/>
          <w:szCs w:val="32"/>
        </w:rPr>
        <w:t>.</w:t>
      </w:r>
    </w:p>
    <w:p w14:paraId="6729C24C" w14:textId="77777777" w:rsidR="009C23E1" w:rsidRDefault="009C23E1" w:rsidP="009C23E1">
      <w:pPr>
        <w:rPr>
          <w:rFonts w:cs="Arial"/>
          <w:bCs/>
          <w:szCs w:val="32"/>
        </w:rPr>
      </w:pPr>
    </w:p>
    <w:p w14:paraId="480FC8E8" w14:textId="1620AD37" w:rsidR="009C23E1" w:rsidRDefault="00785781" w:rsidP="009C23E1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658267" behindDoc="1" locked="0" layoutInCell="1" allowOverlap="1" wp14:anchorId="240F75B7" wp14:editId="0C1C64AD">
                <wp:simplePos x="0" y="0"/>
                <wp:positionH relativeFrom="column">
                  <wp:posOffset>2120900</wp:posOffset>
                </wp:positionH>
                <wp:positionV relativeFrom="paragraph">
                  <wp:posOffset>246380</wp:posOffset>
                </wp:positionV>
                <wp:extent cx="3611880" cy="2857500"/>
                <wp:effectExtent l="0" t="0" r="0" b="0"/>
                <wp:wrapNone/>
                <wp:docPr id="227" name="Rectangle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2857500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E9C7A86" id="Rectangle 227" o:spid="_x0000_s1026" style="position:absolute;margin-left:167pt;margin-top:19.4pt;width:284.4pt;height:225pt;z-index:-25150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" fillcolor="#c0f4b2" stroked="f" strokeweight="1pt"/>
            </w:pict>
          </mc:Fallback>
        </mc:AlternateContent>
      </w:r>
      <w:r w:rsidR="009C23E1"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658266" behindDoc="0" locked="0" layoutInCell="1" allowOverlap="1" wp14:anchorId="31D50813" wp14:editId="384EFA2B">
            <wp:simplePos x="0" y="0"/>
            <wp:positionH relativeFrom="margin">
              <wp:posOffset>104775</wp:posOffset>
            </wp:positionH>
            <wp:positionV relativeFrom="paragraph">
              <wp:posOffset>288925</wp:posOffset>
            </wp:positionV>
            <wp:extent cx="1439545" cy="1137285"/>
            <wp:effectExtent l="0" t="0" r="8255" b="5715"/>
            <wp:wrapNone/>
            <wp:docPr id="228" name="Picture 22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137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9B4A52" w14:textId="77777777" w:rsidR="009C23E1" w:rsidRDefault="009C23E1" w:rsidP="009C23E1">
      <w:pPr>
        <w:tabs>
          <w:tab w:val="left" w:pos="4755"/>
          <w:tab w:val="right" w:pos="9026"/>
        </w:tabs>
        <w:rPr>
          <w:rFonts w:cs="Arial"/>
          <w:iCs/>
          <w:szCs w:val="32"/>
        </w:rPr>
      </w:pPr>
      <w:r>
        <w:rPr>
          <w:rFonts w:cs="Arial"/>
          <w:iCs/>
          <w:szCs w:val="32"/>
        </w:rPr>
        <w:t>In this document being</w:t>
      </w:r>
      <w:r>
        <w:rPr>
          <w:rFonts w:cs="Arial"/>
          <w:b/>
          <w:iCs/>
          <w:szCs w:val="32"/>
        </w:rPr>
        <w:t xml:space="preserve"> in care</w:t>
      </w:r>
      <w:r>
        <w:rPr>
          <w:rFonts w:cs="Arial"/>
          <w:iCs/>
          <w:szCs w:val="32"/>
        </w:rPr>
        <w:t xml:space="preserve"> means that the Government or a </w:t>
      </w:r>
      <w:r>
        <w:rPr>
          <w:rFonts w:cs="Arial"/>
          <w:b/>
          <w:iCs/>
          <w:szCs w:val="32"/>
        </w:rPr>
        <w:t>faith-based institution</w:t>
      </w:r>
      <w:r>
        <w:rPr>
          <w:rFonts w:cs="Arial"/>
          <w:iCs/>
          <w:szCs w:val="32"/>
        </w:rPr>
        <w:t xml:space="preserve"> were in charge of your care. </w:t>
      </w:r>
    </w:p>
    <w:p w14:paraId="007EDDB2" w14:textId="77777777" w:rsidR="009C23E1" w:rsidRDefault="009C23E1" w:rsidP="009C23E1">
      <w:pPr>
        <w:tabs>
          <w:tab w:val="center" w:pos="6356"/>
        </w:tabs>
        <w:rPr>
          <w:rFonts w:cs="Arial"/>
          <w:b/>
          <w:iCs/>
          <w:sz w:val="26"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658265" behindDoc="0" locked="0" layoutInCell="1" allowOverlap="1" wp14:anchorId="72F69C42" wp14:editId="48E01BBD">
            <wp:simplePos x="0" y="0"/>
            <wp:positionH relativeFrom="margin">
              <wp:posOffset>313055</wp:posOffset>
            </wp:positionH>
            <wp:positionV relativeFrom="paragraph">
              <wp:posOffset>196850</wp:posOffset>
            </wp:positionV>
            <wp:extent cx="1056005" cy="1314450"/>
            <wp:effectExtent l="0" t="0" r="0" b="0"/>
            <wp:wrapNone/>
            <wp:docPr id="226" name="Picture 226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 picture containing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005" cy="131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b/>
          <w:iCs/>
          <w:sz w:val="26"/>
          <w:szCs w:val="32"/>
        </w:rPr>
        <w:tab/>
      </w:r>
    </w:p>
    <w:p w14:paraId="1E0BA818" w14:textId="77777777" w:rsidR="009C23E1" w:rsidRDefault="009C23E1" w:rsidP="009C23E1">
      <w:pPr>
        <w:rPr>
          <w:rFonts w:cs="Arial"/>
          <w:b/>
          <w:iCs/>
          <w:sz w:val="26"/>
          <w:szCs w:val="32"/>
        </w:rPr>
      </w:pPr>
    </w:p>
    <w:p w14:paraId="534C42D3" w14:textId="26BB3974" w:rsidR="00863D53" w:rsidRDefault="009C23E1" w:rsidP="009C23E1">
      <w:pPr>
        <w:rPr>
          <w:rFonts w:eastAsia="Times New Roman"/>
          <w:shd w:val="clear" w:color="auto" w:fill="FFFFFF"/>
          <w:lang w:eastAsia="en-GB"/>
        </w:rPr>
      </w:pPr>
      <w:r>
        <w:rPr>
          <w:rFonts w:cs="Arial"/>
          <w:b/>
          <w:iCs/>
          <w:szCs w:val="32"/>
        </w:rPr>
        <w:t>Faith-based institution</w:t>
      </w:r>
      <w:r>
        <w:rPr>
          <w:rFonts w:cs="Arial"/>
          <w:iCs/>
          <w:szCs w:val="32"/>
        </w:rPr>
        <w:t>s are run by religious groups like churches.</w:t>
      </w:r>
    </w:p>
    <w:p w14:paraId="2FAC78C9" w14:textId="77777777" w:rsidR="004567B0" w:rsidRDefault="004567B0" w:rsidP="004567B0">
      <w:pPr>
        <w:rPr>
          <w:rFonts w:eastAsia="Times New Roman"/>
          <w:shd w:val="clear" w:color="auto" w:fill="FFFFFF"/>
          <w:lang w:eastAsia="en-GB"/>
        </w:rPr>
      </w:pPr>
    </w:p>
    <w:p w14:paraId="06A29296" w14:textId="77777777" w:rsidR="00D852B6" w:rsidRDefault="00D852B6" w:rsidP="004567B0">
      <w:pPr>
        <w:rPr>
          <w:rFonts w:eastAsia="Times New Roman"/>
          <w:shd w:val="clear" w:color="auto" w:fill="FFFFFF"/>
          <w:lang w:eastAsia="en-GB"/>
        </w:rPr>
      </w:pPr>
    </w:p>
    <w:p w14:paraId="25DE369F" w14:textId="77777777" w:rsidR="00BD34B6" w:rsidRDefault="00BD34B6" w:rsidP="004567B0">
      <w:pPr>
        <w:rPr>
          <w:rFonts w:eastAsia="Times New Roman"/>
          <w:shd w:val="clear" w:color="auto" w:fill="FFFFFF"/>
          <w:lang w:eastAsia="en-GB"/>
        </w:rPr>
      </w:pPr>
    </w:p>
    <w:p w14:paraId="58E23918" w14:textId="77777777" w:rsidR="00BD34B6" w:rsidRDefault="00BD34B6" w:rsidP="004567B0">
      <w:pPr>
        <w:rPr>
          <w:rFonts w:eastAsia="Times New Roman"/>
          <w:shd w:val="clear" w:color="auto" w:fill="FFFFFF"/>
          <w:lang w:eastAsia="en-GB"/>
        </w:rPr>
      </w:pPr>
    </w:p>
    <w:p w14:paraId="79B5248F" w14:textId="77777777" w:rsidR="0064667B" w:rsidRDefault="0064667B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327BF208" w14:textId="77777777" w:rsidR="009C23E1" w:rsidRDefault="009C23E1" w:rsidP="009C23E1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58273" behindDoc="1" locked="0" layoutInCell="1" allowOverlap="1" wp14:anchorId="7936E57A" wp14:editId="7E15D690">
                <wp:simplePos x="0" y="0"/>
                <wp:positionH relativeFrom="column">
                  <wp:posOffset>2181497</wp:posOffset>
                </wp:positionH>
                <wp:positionV relativeFrom="paragraph">
                  <wp:posOffset>-156754</wp:posOffset>
                </wp:positionV>
                <wp:extent cx="3667125" cy="7928882"/>
                <wp:effectExtent l="0" t="0" r="9525" b="0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7125" cy="7928882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6C5495B" id="Rectangle 225" o:spid="_x0000_s1026" style="position:absolute;margin-left:171.75pt;margin-top:-12.35pt;width:288.75pt;height:624.3pt;z-index:-25149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" fillcolor="#c0f4b2" stroked="f" strokeweight="1pt"/>
            </w:pict>
          </mc:Fallback>
        </mc:AlternateContent>
      </w: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658269" behindDoc="1" locked="0" layoutInCell="1" allowOverlap="1" wp14:anchorId="27E5E09A" wp14:editId="64424909">
            <wp:simplePos x="0" y="0"/>
            <wp:positionH relativeFrom="column">
              <wp:posOffset>57150</wp:posOffset>
            </wp:positionH>
            <wp:positionV relativeFrom="paragraph">
              <wp:posOffset>295275</wp:posOffset>
            </wp:positionV>
            <wp:extent cx="1371600" cy="1371600"/>
            <wp:effectExtent l="0" t="0" r="0" b="0"/>
            <wp:wrapNone/>
            <wp:docPr id="224" name="Picture 224" descr="Winterbourne Abus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4" descr="Winterbourne Abus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b/>
          <w:bCs/>
          <w:szCs w:val="32"/>
        </w:rPr>
        <w:t>Abuse</w:t>
      </w:r>
      <w:r>
        <w:rPr>
          <w:rFonts w:cs="Arial"/>
          <w:bCs/>
          <w:szCs w:val="32"/>
        </w:rPr>
        <w:t xml:space="preserve"> can be:</w:t>
      </w:r>
    </w:p>
    <w:p w14:paraId="5800DACC" w14:textId="77777777" w:rsidR="009C23E1" w:rsidRDefault="009C23E1" w:rsidP="009C23E1">
      <w:pPr>
        <w:tabs>
          <w:tab w:val="left" w:pos="3360"/>
        </w:tabs>
        <w:contextualSpacing/>
        <w:rPr>
          <w:rFonts w:cs="Arial"/>
          <w:bCs/>
          <w:szCs w:val="32"/>
        </w:rPr>
      </w:pPr>
      <w:r>
        <w:rPr>
          <w:rFonts w:cs="Arial"/>
          <w:bCs/>
          <w:szCs w:val="32"/>
        </w:rPr>
        <w:tab/>
      </w:r>
    </w:p>
    <w:p w14:paraId="33D69F4C" w14:textId="77777777" w:rsidR="009C23E1" w:rsidRDefault="009C23E1" w:rsidP="009C23E1">
      <w:pPr>
        <w:pStyle w:val="ListParagraph"/>
        <w:numPr>
          <w:ilvl w:val="0"/>
          <w:numId w:val="10"/>
        </w:numPr>
        <w:spacing w:before="0"/>
        <w:ind w:left="4253" w:hanging="567"/>
        <w:contextualSpacing/>
        <w:rPr>
          <w:rFonts w:cs="Arial"/>
          <w:bCs/>
          <w:szCs w:val="32"/>
        </w:rPr>
      </w:pPr>
      <w:r>
        <w:rPr>
          <w:rFonts w:cs="Arial"/>
          <w:b/>
          <w:bCs/>
          <w:szCs w:val="32"/>
        </w:rPr>
        <w:t>physical</w:t>
      </w:r>
      <w:r>
        <w:rPr>
          <w:rFonts w:cs="Arial"/>
          <w:bCs/>
          <w:szCs w:val="32"/>
        </w:rPr>
        <w:t xml:space="preserve"> – a person kicking or hitting you</w:t>
      </w:r>
    </w:p>
    <w:p w14:paraId="4BAA029F" w14:textId="77777777" w:rsidR="009C23E1" w:rsidRDefault="009C23E1" w:rsidP="009C23E1">
      <w:pPr>
        <w:ind w:left="4253" w:hanging="567"/>
        <w:contextualSpacing/>
        <w:rPr>
          <w:rFonts w:cs="Arial"/>
          <w:bCs/>
          <w:szCs w:val="32"/>
        </w:rPr>
      </w:pPr>
    </w:p>
    <w:p w14:paraId="543369B3" w14:textId="77777777" w:rsidR="009C23E1" w:rsidRDefault="009C23E1" w:rsidP="009C23E1">
      <w:pPr>
        <w:pStyle w:val="ListParagraph"/>
        <w:numPr>
          <w:ilvl w:val="0"/>
          <w:numId w:val="10"/>
        </w:numPr>
        <w:spacing w:before="0"/>
        <w:ind w:left="4253" w:hanging="567"/>
        <w:contextualSpacing/>
        <w:rPr>
          <w:rFonts w:cs="Arial"/>
          <w:bCs/>
          <w:szCs w:val="32"/>
        </w:rPr>
      </w:pPr>
      <w:r>
        <w:rPr>
          <w:rFonts w:ascii="Calibri" w:hAnsi="Calibri" w:cs="Times New Roman"/>
          <w:noProof/>
          <w:sz w:val="24"/>
          <w:szCs w:val="24"/>
          <w:lang w:val="en-NZ" w:eastAsia="en-NZ"/>
        </w:rPr>
        <w:drawing>
          <wp:anchor distT="0" distB="0" distL="114300" distR="114300" simplePos="0" relativeHeight="251658270" behindDoc="0" locked="0" layoutInCell="1" allowOverlap="1" wp14:anchorId="73322CFF" wp14:editId="5DF8CA3D">
            <wp:simplePos x="0" y="0"/>
            <wp:positionH relativeFrom="column">
              <wp:posOffset>-60960</wp:posOffset>
            </wp:positionH>
            <wp:positionV relativeFrom="paragraph">
              <wp:posOffset>376555</wp:posOffset>
            </wp:positionV>
            <wp:extent cx="1493520" cy="1205230"/>
            <wp:effectExtent l="0" t="0" r="0" b="0"/>
            <wp:wrapThrough wrapText="bothSides">
              <wp:wrapPolygon edited="0">
                <wp:start x="0" y="0"/>
                <wp:lineTo x="0" y="21168"/>
                <wp:lineTo x="21214" y="21168"/>
                <wp:lineTo x="21214" y="0"/>
                <wp:lineTo x="0" y="0"/>
              </wp:wrapPolygon>
            </wp:wrapThrough>
            <wp:docPr id="29" name="Picture 29" descr="Two people sitting at a 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wo people sitting at a tab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520" cy="1205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b/>
          <w:bCs/>
          <w:szCs w:val="32"/>
        </w:rPr>
        <w:t>sexual</w:t>
      </w:r>
      <w:r>
        <w:rPr>
          <w:rFonts w:cs="Arial"/>
          <w:bCs/>
          <w:szCs w:val="32"/>
        </w:rPr>
        <w:t xml:space="preserve"> – when someone does sexual things to you that you do not want them to like:</w:t>
      </w:r>
    </w:p>
    <w:p w14:paraId="536ACCFF" w14:textId="77777777" w:rsidR="009C23E1" w:rsidRDefault="009C23E1" w:rsidP="009C23E1">
      <w:pPr>
        <w:pStyle w:val="ListParagraph"/>
        <w:numPr>
          <w:ilvl w:val="0"/>
          <w:numId w:val="0"/>
        </w:numPr>
        <w:spacing w:before="0"/>
        <w:ind w:left="924"/>
        <w:rPr>
          <w:rFonts w:cs="Arial"/>
          <w:bCs/>
          <w:sz w:val="28"/>
          <w:szCs w:val="32"/>
        </w:rPr>
      </w:pPr>
    </w:p>
    <w:p w14:paraId="43472BBA" w14:textId="77777777" w:rsidR="009C23E1" w:rsidRDefault="009C23E1" w:rsidP="009C23E1">
      <w:pPr>
        <w:pStyle w:val="ListParagraph"/>
        <w:numPr>
          <w:ilvl w:val="0"/>
          <w:numId w:val="11"/>
        </w:numPr>
        <w:spacing w:before="0"/>
        <w:ind w:left="4820" w:hanging="567"/>
        <w:contextualSpacing/>
        <w:rPr>
          <w:rFonts w:cs="Arial"/>
          <w:bCs/>
          <w:szCs w:val="32"/>
        </w:rPr>
      </w:pPr>
      <w:r>
        <w:rPr>
          <w:rFonts w:ascii="Calibri" w:hAnsi="Calibri" w:cs="Times New Roman"/>
          <w:noProof/>
          <w:sz w:val="24"/>
          <w:szCs w:val="24"/>
          <w:lang w:val="en-NZ" w:eastAsia="en-NZ"/>
        </w:rPr>
        <w:drawing>
          <wp:anchor distT="0" distB="0" distL="114300" distR="114300" simplePos="0" relativeHeight="251658272" behindDoc="0" locked="0" layoutInCell="1" allowOverlap="1" wp14:anchorId="63BB412B" wp14:editId="2C737C8C">
            <wp:simplePos x="0" y="0"/>
            <wp:positionH relativeFrom="column">
              <wp:posOffset>60325</wp:posOffset>
            </wp:positionH>
            <wp:positionV relativeFrom="paragraph">
              <wp:posOffset>581660</wp:posOffset>
            </wp:positionV>
            <wp:extent cx="1294765" cy="1219200"/>
            <wp:effectExtent l="0" t="0" r="635" b="0"/>
            <wp:wrapThrough wrapText="bothSides">
              <wp:wrapPolygon edited="0">
                <wp:start x="0" y="0"/>
                <wp:lineTo x="0" y="21263"/>
                <wp:lineTo x="21293" y="21263"/>
                <wp:lineTo x="21293" y="0"/>
                <wp:lineTo x="0" y="0"/>
              </wp:wrapPolygon>
            </wp:wrapThrough>
            <wp:docPr id="27" name="Picture 27" descr="A black and white drawing of a person and person sitting at a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A black and white drawing of a person and person sitting at a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4765" cy="121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bCs/>
          <w:szCs w:val="32"/>
        </w:rPr>
        <w:t>touching your body or private parts</w:t>
      </w:r>
    </w:p>
    <w:p w14:paraId="1C65574A" w14:textId="77777777" w:rsidR="009C23E1" w:rsidRDefault="009C23E1" w:rsidP="009C23E1">
      <w:pPr>
        <w:pStyle w:val="ListParagraph"/>
        <w:numPr>
          <w:ilvl w:val="0"/>
          <w:numId w:val="0"/>
        </w:numPr>
        <w:spacing w:before="0"/>
        <w:ind w:left="4820"/>
        <w:rPr>
          <w:rFonts w:cs="Arial"/>
          <w:bCs/>
          <w:sz w:val="28"/>
          <w:szCs w:val="32"/>
        </w:rPr>
      </w:pPr>
    </w:p>
    <w:p w14:paraId="76D267C1" w14:textId="77777777" w:rsidR="009C23E1" w:rsidRDefault="009C23E1" w:rsidP="009C23E1">
      <w:pPr>
        <w:pStyle w:val="ListParagraph"/>
        <w:numPr>
          <w:ilvl w:val="0"/>
          <w:numId w:val="11"/>
        </w:numPr>
        <w:spacing w:before="0"/>
        <w:ind w:left="4820" w:hanging="567"/>
        <w:contextualSpacing/>
        <w:rPr>
          <w:rFonts w:cs="Arial"/>
          <w:bCs/>
          <w:szCs w:val="32"/>
        </w:rPr>
      </w:pPr>
      <w:r>
        <w:rPr>
          <w:rFonts w:cs="Arial"/>
          <w:bCs/>
          <w:szCs w:val="32"/>
        </w:rPr>
        <w:t>kissing you</w:t>
      </w:r>
    </w:p>
    <w:p w14:paraId="00E347F6" w14:textId="77777777" w:rsidR="009C23E1" w:rsidRDefault="009C23E1" w:rsidP="009C23E1">
      <w:pPr>
        <w:pStyle w:val="ListParagraph"/>
        <w:numPr>
          <w:ilvl w:val="0"/>
          <w:numId w:val="0"/>
        </w:numPr>
        <w:spacing w:before="0"/>
        <w:ind w:left="4820"/>
        <w:contextualSpacing/>
        <w:rPr>
          <w:rFonts w:cs="Arial"/>
          <w:bCs/>
          <w:sz w:val="28"/>
          <w:szCs w:val="32"/>
        </w:rPr>
      </w:pPr>
    </w:p>
    <w:p w14:paraId="2A4C4AC3" w14:textId="77777777" w:rsidR="009C23E1" w:rsidRDefault="009C23E1" w:rsidP="009C23E1">
      <w:pPr>
        <w:pStyle w:val="ListParagraph"/>
        <w:numPr>
          <w:ilvl w:val="0"/>
          <w:numId w:val="11"/>
        </w:numPr>
        <w:spacing w:before="0"/>
        <w:ind w:left="4820" w:hanging="567"/>
        <w:contextualSpacing/>
        <w:rPr>
          <w:rFonts w:cs="Arial"/>
          <w:bCs/>
          <w:szCs w:val="32"/>
        </w:rPr>
      </w:pPr>
      <w:r>
        <w:rPr>
          <w:rFonts w:ascii="Calibri" w:hAnsi="Calibri" w:cs="Times New Roman"/>
          <w:noProof/>
          <w:sz w:val="24"/>
          <w:szCs w:val="24"/>
          <w:lang w:val="en-NZ" w:eastAsia="en-NZ"/>
        </w:rPr>
        <w:drawing>
          <wp:anchor distT="0" distB="0" distL="114300" distR="114300" simplePos="0" relativeHeight="251658268" behindDoc="0" locked="0" layoutInCell="1" allowOverlap="1" wp14:anchorId="5E423AA0" wp14:editId="657DE066">
            <wp:simplePos x="0" y="0"/>
            <wp:positionH relativeFrom="margin">
              <wp:posOffset>-13970</wp:posOffset>
            </wp:positionH>
            <wp:positionV relativeFrom="paragraph">
              <wp:posOffset>446405</wp:posOffset>
            </wp:positionV>
            <wp:extent cx="1440180" cy="1009015"/>
            <wp:effectExtent l="0" t="0" r="7620" b="635"/>
            <wp:wrapNone/>
            <wp:docPr id="26" name="Picture 2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009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bCs/>
          <w:szCs w:val="32"/>
        </w:rPr>
        <w:t>making you have sex with them – this is called rape</w:t>
      </w:r>
    </w:p>
    <w:p w14:paraId="4BDCDCA1" w14:textId="77777777" w:rsidR="009C23E1" w:rsidRDefault="009C23E1" w:rsidP="009C23E1">
      <w:pPr>
        <w:ind w:left="4253" w:hanging="567"/>
        <w:contextualSpacing/>
        <w:rPr>
          <w:rFonts w:cs="Arial"/>
          <w:bCs/>
          <w:szCs w:val="32"/>
        </w:rPr>
      </w:pPr>
    </w:p>
    <w:p w14:paraId="7308DDE5" w14:textId="77777777" w:rsidR="009C23E1" w:rsidRDefault="009C23E1" w:rsidP="009C23E1">
      <w:pPr>
        <w:pStyle w:val="ListParagraph"/>
        <w:numPr>
          <w:ilvl w:val="0"/>
          <w:numId w:val="10"/>
        </w:numPr>
        <w:spacing w:before="0"/>
        <w:ind w:left="4253" w:hanging="567"/>
        <w:contextualSpacing/>
        <w:rPr>
          <w:rFonts w:cs="Arial"/>
          <w:bCs/>
          <w:color w:val="FF0000"/>
          <w:szCs w:val="32"/>
        </w:rPr>
      </w:pPr>
      <w:r>
        <w:rPr>
          <w:rFonts w:cs="Arial"/>
          <w:b/>
          <w:bCs/>
          <w:szCs w:val="32"/>
        </w:rPr>
        <w:t>emotional</w:t>
      </w:r>
      <w:r>
        <w:rPr>
          <w:rFonts w:cs="Arial"/>
          <w:bCs/>
          <w:szCs w:val="32"/>
        </w:rPr>
        <w:t xml:space="preserve"> – yelling or saying things to you that are not nice </w:t>
      </w:r>
    </w:p>
    <w:p w14:paraId="363594C6" w14:textId="77777777" w:rsidR="009C23E1" w:rsidRDefault="009C23E1" w:rsidP="009C23E1">
      <w:pPr>
        <w:pStyle w:val="ListParagraph"/>
        <w:numPr>
          <w:ilvl w:val="0"/>
          <w:numId w:val="0"/>
        </w:numPr>
        <w:spacing w:before="0"/>
        <w:ind w:left="4253"/>
        <w:contextualSpacing/>
        <w:rPr>
          <w:rFonts w:cs="Arial"/>
          <w:bCs/>
          <w:szCs w:val="32"/>
        </w:rPr>
      </w:pPr>
      <w:r>
        <w:rPr>
          <w:rFonts w:ascii="Calibri" w:hAnsi="Calibri" w:cs="Times New Roman"/>
          <w:noProof/>
          <w:sz w:val="24"/>
          <w:szCs w:val="24"/>
          <w:lang w:val="en-NZ" w:eastAsia="en-NZ"/>
        </w:rPr>
        <w:drawing>
          <wp:anchor distT="0" distB="0" distL="114300" distR="114300" simplePos="0" relativeHeight="251658271" behindDoc="0" locked="0" layoutInCell="1" allowOverlap="1" wp14:anchorId="209E2DE4" wp14:editId="29168538">
            <wp:simplePos x="0" y="0"/>
            <wp:positionH relativeFrom="column">
              <wp:posOffset>26035</wp:posOffset>
            </wp:positionH>
            <wp:positionV relativeFrom="paragraph">
              <wp:posOffset>29210</wp:posOffset>
            </wp:positionV>
            <wp:extent cx="1323975" cy="1175385"/>
            <wp:effectExtent l="0" t="0" r="9525" b="5715"/>
            <wp:wrapThrough wrapText="bothSides">
              <wp:wrapPolygon edited="0">
                <wp:start x="0" y="0"/>
                <wp:lineTo x="0" y="21355"/>
                <wp:lineTo x="21445" y="21355"/>
                <wp:lineTo x="21445" y="0"/>
                <wp:lineTo x="0" y="0"/>
              </wp:wrapPolygon>
            </wp:wrapThrough>
            <wp:docPr id="25" name="Picture 25" descr="A picture containing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A picture containing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175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995010" w14:textId="77777777" w:rsidR="009C23E1" w:rsidRDefault="009C23E1" w:rsidP="009C23E1">
      <w:pPr>
        <w:pStyle w:val="ListParagraph"/>
        <w:numPr>
          <w:ilvl w:val="0"/>
          <w:numId w:val="12"/>
        </w:numPr>
        <w:spacing w:before="0"/>
        <w:ind w:left="4253" w:hanging="567"/>
        <w:contextualSpacing/>
        <w:rPr>
          <w:rFonts w:cs="Arial"/>
          <w:bCs/>
          <w:szCs w:val="32"/>
        </w:rPr>
      </w:pPr>
      <w:r>
        <w:rPr>
          <w:rFonts w:cs="Arial"/>
          <w:b/>
          <w:bCs/>
          <w:szCs w:val="32"/>
        </w:rPr>
        <w:t>neglect</w:t>
      </w:r>
      <w:r>
        <w:rPr>
          <w:rFonts w:cs="Arial"/>
          <w:bCs/>
          <w:szCs w:val="32"/>
        </w:rPr>
        <w:t xml:space="preserve"> – not giving you the things or care you need.</w:t>
      </w:r>
    </w:p>
    <w:p w14:paraId="54A15160" w14:textId="77777777" w:rsidR="009C23E1" w:rsidRDefault="009C23E1" w:rsidP="009C23E1">
      <w:pPr>
        <w:rPr>
          <w:rFonts w:cs="Arial"/>
          <w:bCs/>
          <w:szCs w:val="32"/>
        </w:rPr>
      </w:pPr>
    </w:p>
    <w:p w14:paraId="4BBBA85D" w14:textId="77777777" w:rsidR="009C23E1" w:rsidRDefault="009C23E1" w:rsidP="009C23E1">
      <w:pPr>
        <w:rPr>
          <w:rFonts w:cs="Arial"/>
          <w:bCs/>
          <w:szCs w:val="32"/>
        </w:rPr>
      </w:pPr>
    </w:p>
    <w:p w14:paraId="7D2D0BD5" w14:textId="77777777" w:rsidR="00124EA8" w:rsidRDefault="00124EA8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4EC6602" w14:textId="320E6165" w:rsidR="009C23E1" w:rsidRDefault="009C23E1" w:rsidP="009C23E1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1658275" behindDoc="0" locked="0" layoutInCell="1" allowOverlap="1" wp14:anchorId="220D9FD0" wp14:editId="600178DA">
                <wp:simplePos x="0" y="0"/>
                <wp:positionH relativeFrom="margin">
                  <wp:posOffset>0</wp:posOffset>
                </wp:positionH>
                <wp:positionV relativeFrom="paragraph">
                  <wp:posOffset>-193675</wp:posOffset>
                </wp:positionV>
                <wp:extent cx="1918335" cy="951230"/>
                <wp:effectExtent l="0" t="0" r="0" b="1270"/>
                <wp:wrapNone/>
                <wp:docPr id="109" name="Group 1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8335" cy="951230"/>
                          <a:chOff x="0" y="0"/>
                          <a:chExt cx="1918359" cy="951230"/>
                        </a:xfrm>
                      </wpg:grpSpPr>
                      <pic:pic xmlns:pic="http://schemas.openxmlformats.org/drawingml/2006/picture">
                        <pic:nvPicPr>
                          <pic:cNvPr id="22" name="Picture 22" descr="A building with a flag on top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545" cy="9512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23" name="Graphic 19" descr="Close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659" y="166254"/>
                            <a:ext cx="647700" cy="6477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3A80CFE0" id="Group 109" o:spid="_x0000_s1026" style="position:absolute;margin-left:0;margin-top:-15.25pt;width:151.05pt;height:74.9pt;z-index:251822080;mso-position-horizontal-relative:margin" coordsize="19183,9512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7" type="#_x0000_t75" alt="A building with a flag on top&#10;&#10;Description automatically generated with low confidence" style="position:absolute;width:14395;height:9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">
                  <v:imagedata r:id="rId37" o:title="A building with a flag on top&#10;&#10;Description automatically generated with low confidence"/>
                </v:shape>
                <v:shape id="Graphic 19" o:spid="_x0000_s1028" type="#_x0000_t75" alt="Close" style="position:absolute;left:12706;top:1662;width:6477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">
                  <v:imagedata r:id="rId38" o:title="Close"/>
                </v:shape>
                <w10:wrap anchorx="margin"/>
              </v:group>
            </w:pict>
          </mc:Fallback>
        </mc:AlternateContent>
      </w:r>
      <w:r>
        <w:rPr>
          <w:rFonts w:cs="Arial"/>
          <w:bCs/>
          <w:szCs w:val="32"/>
        </w:rPr>
        <w:t xml:space="preserve">The Royal Commission is </w:t>
      </w:r>
      <w:r>
        <w:rPr>
          <w:rFonts w:cs="Arial"/>
          <w:b/>
          <w:bCs/>
          <w:szCs w:val="32"/>
        </w:rPr>
        <w:t>not</w:t>
      </w:r>
      <w:r>
        <w:rPr>
          <w:rFonts w:cs="Arial"/>
          <w:bCs/>
          <w:szCs w:val="32"/>
        </w:rPr>
        <w:t xml:space="preserve"> part of the Government. </w:t>
      </w:r>
    </w:p>
    <w:p w14:paraId="0C12492D" w14:textId="77777777" w:rsidR="009C23E1" w:rsidRDefault="009C23E1" w:rsidP="009C23E1">
      <w:pPr>
        <w:rPr>
          <w:rFonts w:cs="Arial"/>
          <w:bCs/>
          <w:szCs w:val="32"/>
        </w:rPr>
      </w:pPr>
    </w:p>
    <w:p w14:paraId="348DECC9" w14:textId="77777777" w:rsidR="009C23E1" w:rsidRDefault="009C23E1" w:rsidP="009C23E1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658278" behindDoc="0" locked="0" layoutInCell="1" allowOverlap="1" wp14:anchorId="6CC501EB" wp14:editId="33863649">
            <wp:simplePos x="0" y="0"/>
            <wp:positionH relativeFrom="column">
              <wp:posOffset>207645</wp:posOffset>
            </wp:positionH>
            <wp:positionV relativeFrom="paragraph">
              <wp:posOffset>104140</wp:posOffset>
            </wp:positionV>
            <wp:extent cx="1179195" cy="1373505"/>
            <wp:effectExtent l="0" t="0" r="1905" b="0"/>
            <wp:wrapThrough wrapText="bothSides">
              <wp:wrapPolygon edited="0">
                <wp:start x="0" y="0"/>
                <wp:lineTo x="0" y="21270"/>
                <wp:lineTo x="21286" y="21270"/>
                <wp:lineTo x="21286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9195" cy="1373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C19FA7" w14:textId="77777777" w:rsidR="009C23E1" w:rsidRDefault="009C23E1" w:rsidP="009C23E1">
      <w:pPr>
        <w:rPr>
          <w:rFonts w:cs="Arial"/>
          <w:bCs/>
          <w:szCs w:val="32"/>
        </w:rPr>
      </w:pPr>
      <w:r>
        <w:rPr>
          <w:rFonts w:cs="Arial"/>
          <w:bCs/>
          <w:szCs w:val="32"/>
        </w:rPr>
        <w:t>The Government cannot tell the Royal Commission what to do.</w:t>
      </w:r>
    </w:p>
    <w:p w14:paraId="7616B231" w14:textId="77777777" w:rsidR="009C23E1" w:rsidRDefault="009C23E1" w:rsidP="009C23E1">
      <w:pPr>
        <w:rPr>
          <w:rFonts w:cs="Arial"/>
          <w:bCs/>
          <w:szCs w:val="32"/>
        </w:rPr>
      </w:pPr>
    </w:p>
    <w:p w14:paraId="5FBEEA8D" w14:textId="77777777" w:rsidR="009C23E1" w:rsidRDefault="009C23E1" w:rsidP="009C23E1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g">
            <w:drawing>
              <wp:anchor distT="0" distB="0" distL="114300" distR="114300" simplePos="0" relativeHeight="251658274" behindDoc="0" locked="0" layoutInCell="1" allowOverlap="1" wp14:anchorId="3908367F" wp14:editId="3EDD685C">
                <wp:simplePos x="0" y="0"/>
                <wp:positionH relativeFrom="column">
                  <wp:posOffset>199390</wp:posOffset>
                </wp:positionH>
                <wp:positionV relativeFrom="paragraph">
                  <wp:posOffset>290830</wp:posOffset>
                </wp:positionV>
                <wp:extent cx="1524000" cy="1209675"/>
                <wp:effectExtent l="0" t="0" r="0" b="9525"/>
                <wp:wrapNone/>
                <wp:docPr id="237" name="Group 2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4000" cy="1209675"/>
                          <a:chOff x="0" y="0"/>
                          <a:chExt cx="1524000" cy="1209675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Icon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0" cy="12096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20" name="Graphic 17" descr="Close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4400" y="352425"/>
                            <a:ext cx="609600" cy="6096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4446F34A" id="Group 237" o:spid="_x0000_s1026" style="position:absolute;margin-left:15.7pt;margin-top:22.9pt;width:120pt;height:95.25pt;z-index:251821056" coordsize="15240,12096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">
                <v:shape id="Picture 19" o:spid="_x0000_s1027" type="#_x0000_t75" alt="Icon&#10;&#10;Description automatically generated with medium confidence" style="position:absolute;width:9715;height:12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">
                  <v:imagedata r:id="rId41" o:title="Icon&#10;&#10;Description automatically generated with medium confidence"/>
                </v:shape>
                <v:shape id="Graphic 17" o:spid="_x0000_s1028" type="#_x0000_t75" alt="Close" style="position:absolute;left:9144;top:3524;width:6096;height:6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">
                  <v:imagedata r:id="rId38" o:title="Close"/>
                </v:shape>
              </v:group>
            </w:pict>
          </mc:Fallback>
        </mc:AlternateContent>
      </w:r>
    </w:p>
    <w:p w14:paraId="3A38FAAA" w14:textId="77777777" w:rsidR="009C23E1" w:rsidRDefault="009C23E1" w:rsidP="009C23E1">
      <w:pPr>
        <w:rPr>
          <w:rFonts w:cs="Arial"/>
          <w:bCs/>
          <w:szCs w:val="32"/>
        </w:rPr>
      </w:pPr>
      <w:r>
        <w:rPr>
          <w:rFonts w:cs="Arial"/>
          <w:bCs/>
          <w:szCs w:val="32"/>
        </w:rPr>
        <w:t>The Royal Commission is not part of any faith-based</w:t>
      </w:r>
      <w:r>
        <w:rPr>
          <w:rFonts w:cs="Arial"/>
          <w:b/>
          <w:bCs/>
          <w:szCs w:val="32"/>
        </w:rPr>
        <w:t xml:space="preserve"> </w:t>
      </w:r>
      <w:r>
        <w:rPr>
          <w:rFonts w:cs="Arial"/>
          <w:bCs/>
          <w:szCs w:val="32"/>
        </w:rPr>
        <w:t>organisations like churches.</w:t>
      </w:r>
    </w:p>
    <w:p w14:paraId="36F524A0" w14:textId="77777777" w:rsidR="009C23E1" w:rsidRDefault="009C23E1" w:rsidP="009C23E1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658277" behindDoc="1" locked="0" layoutInCell="1" allowOverlap="1" wp14:anchorId="53C7FC9E" wp14:editId="4EF96318">
            <wp:simplePos x="0" y="0"/>
            <wp:positionH relativeFrom="column">
              <wp:posOffset>-102870</wp:posOffset>
            </wp:positionH>
            <wp:positionV relativeFrom="paragraph">
              <wp:posOffset>287655</wp:posOffset>
            </wp:positionV>
            <wp:extent cx="1835785" cy="1835785"/>
            <wp:effectExtent l="0" t="0" r="0" b="0"/>
            <wp:wrapNone/>
            <wp:docPr id="18" name="Picture 18" descr="CQC Group Mee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7" descr="CQC Group Meet 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785" cy="1835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8AD1EF" w14:textId="77777777" w:rsidR="009C23E1" w:rsidRDefault="009C23E1" w:rsidP="009C23E1">
      <w:pPr>
        <w:rPr>
          <w:rFonts w:cs="Arial"/>
          <w:szCs w:val="32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276" behindDoc="1" locked="0" layoutInCell="1" allowOverlap="1" wp14:anchorId="581C12CD" wp14:editId="505B691C">
                <wp:simplePos x="0" y="0"/>
                <wp:positionH relativeFrom="column">
                  <wp:posOffset>2197100</wp:posOffset>
                </wp:positionH>
                <wp:positionV relativeFrom="paragraph">
                  <wp:posOffset>180975</wp:posOffset>
                </wp:positionV>
                <wp:extent cx="3611880" cy="1305560"/>
                <wp:effectExtent l="0" t="0" r="0" b="254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1305560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34512EF" id="Rectangle 54" o:spid="_x0000_s1026" style="position:absolute;margin-left:173pt;margin-top:14.25pt;width:284.4pt;height:102.8pt;z-index:-25149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" fillcolor="#c0f4b2" stroked="f" strokeweight="1pt"/>
            </w:pict>
          </mc:Fallback>
        </mc:AlternateContent>
      </w:r>
    </w:p>
    <w:p w14:paraId="69A4A66C" w14:textId="77777777" w:rsidR="009C23E1" w:rsidRDefault="009C23E1" w:rsidP="009C23E1">
      <w:pPr>
        <w:rPr>
          <w:bCs/>
        </w:rPr>
      </w:pPr>
      <w:r>
        <w:t xml:space="preserve">The Royal </w:t>
      </w:r>
      <w:r w:rsidRPr="000F4FE0">
        <w:t>Commission</w:t>
      </w:r>
      <w:r>
        <w:t xml:space="preserve"> calls people who have been through abuse in care </w:t>
      </w:r>
      <w:r>
        <w:rPr>
          <w:b/>
        </w:rPr>
        <w:t>survivors.</w:t>
      </w:r>
    </w:p>
    <w:p w14:paraId="24756BD1" w14:textId="77777777" w:rsidR="009C23E1" w:rsidRDefault="009C23E1">
      <w:pPr>
        <w:spacing w:line="240" w:lineRule="auto"/>
        <w:ind w:left="0"/>
        <w:rPr>
          <w:rFonts w:cs="Arial"/>
          <w:bCs/>
          <w:szCs w:val="32"/>
        </w:rPr>
      </w:pPr>
      <w:r>
        <w:rPr>
          <w:rFonts w:cs="Arial"/>
          <w:bCs/>
          <w:szCs w:val="32"/>
        </w:rPr>
        <w:br w:type="page"/>
      </w:r>
    </w:p>
    <w:p w14:paraId="4E38EBBF" w14:textId="0FC98ACC" w:rsidR="009C23E1" w:rsidRDefault="009C23E1" w:rsidP="009C23E1">
      <w:pPr>
        <w:pStyle w:val="Heading1"/>
      </w:pPr>
      <w:r>
        <w:lastRenderedPageBreak/>
        <w:t>Update on Redress Groups</w:t>
      </w:r>
    </w:p>
    <w:p w14:paraId="78B8CE2F" w14:textId="77777777" w:rsidR="009C23E1" w:rsidRDefault="009C23E1" w:rsidP="009C23E1">
      <w:pPr>
        <w:rPr>
          <w:b/>
          <w:bCs/>
        </w:rPr>
      </w:pPr>
    </w:p>
    <w:p w14:paraId="5F9FF5A6" w14:textId="16A478D3" w:rsidR="009C23E1" w:rsidRDefault="009074A0" w:rsidP="009C23E1">
      <w:pPr>
        <w:rPr>
          <w:b/>
          <w:bCs/>
        </w:rPr>
      </w:pPr>
      <w:r w:rsidRPr="00AD4B2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279" behindDoc="1" locked="0" layoutInCell="1" allowOverlap="1" wp14:anchorId="4B56F898" wp14:editId="5DDC2565">
                <wp:simplePos x="0" y="0"/>
                <wp:positionH relativeFrom="column">
                  <wp:posOffset>2171700</wp:posOffset>
                </wp:positionH>
                <wp:positionV relativeFrom="paragraph">
                  <wp:posOffset>173990</wp:posOffset>
                </wp:positionV>
                <wp:extent cx="3657600" cy="7658100"/>
                <wp:effectExtent l="0" t="0" r="0" b="0"/>
                <wp:wrapNone/>
                <wp:docPr id="251" name="Rectangle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7658100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A20FE3C" id="Rectangle 251" o:spid="_x0000_s1026" style="position:absolute;margin-left:171pt;margin-top:13.7pt;width:4in;height:603pt;z-index:-251489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" fillcolor="#c0f4b2" stroked="f" strokeweight="1pt"/>
            </w:pict>
          </mc:Fallback>
        </mc:AlternateContent>
      </w:r>
    </w:p>
    <w:p w14:paraId="64CACC12" w14:textId="2FA2E128" w:rsidR="009C23E1" w:rsidRDefault="009C23E1" w:rsidP="009C23E1"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658280" behindDoc="0" locked="0" layoutInCell="1" allowOverlap="1" wp14:anchorId="7514B14B" wp14:editId="619385CE">
            <wp:simplePos x="0" y="0"/>
            <wp:positionH relativeFrom="column">
              <wp:posOffset>-20108</wp:posOffset>
            </wp:positionH>
            <wp:positionV relativeFrom="paragraph">
              <wp:posOffset>228599</wp:posOffset>
            </wp:positionV>
            <wp:extent cx="1655116" cy="1647825"/>
            <wp:effectExtent l="0" t="0" r="2540" b="0"/>
            <wp:wrapNone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112" cy="16488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2292D">
        <w:rPr>
          <w:b/>
          <w:bCs/>
        </w:rPr>
        <w:t>Redress</w:t>
      </w:r>
      <w:r>
        <w:t xml:space="preserve"> means someone:</w:t>
      </w:r>
    </w:p>
    <w:p w14:paraId="5303B710" w14:textId="77777777" w:rsidR="009C23E1" w:rsidRDefault="009C23E1" w:rsidP="009C23E1">
      <w:pPr>
        <w:pStyle w:val="Listtoplevel"/>
        <w:ind w:left="4167"/>
        <w:rPr>
          <w:lang w:eastAsia="en-GB"/>
        </w:rPr>
      </w:pPr>
      <w:r>
        <w:rPr>
          <w:lang w:eastAsia="en-GB"/>
        </w:rPr>
        <w:t xml:space="preserve">agrees that something </w:t>
      </w:r>
      <w:r w:rsidRPr="00D64449">
        <w:rPr>
          <w:rFonts w:eastAsia="Times New Roman"/>
          <w:lang w:eastAsia="en-GB"/>
        </w:rPr>
        <w:t xml:space="preserve">bad </w:t>
      </w:r>
      <w:r>
        <w:rPr>
          <w:lang w:eastAsia="en-GB"/>
        </w:rPr>
        <w:t xml:space="preserve">has happened </w:t>
      </w:r>
    </w:p>
    <w:p w14:paraId="5092C990" w14:textId="77777777" w:rsidR="009C23E1" w:rsidRPr="00D64449" w:rsidRDefault="009C23E1" w:rsidP="009C23E1">
      <w:pPr>
        <w:pStyle w:val="Listtoplevel"/>
        <w:ind w:left="4167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does</w:t>
      </w:r>
      <w:r>
        <w:rPr>
          <w:lang w:eastAsia="en-GB"/>
        </w:rPr>
        <w:t xml:space="preserve"> something to try to</w:t>
      </w:r>
      <w:r>
        <w:rPr>
          <w:rFonts w:eastAsia="Times New Roman"/>
          <w:lang w:eastAsia="en-GB"/>
        </w:rPr>
        <w:t>:</w:t>
      </w:r>
      <w:r>
        <w:rPr>
          <w:lang w:eastAsia="en-GB"/>
        </w:rPr>
        <w:t xml:space="preserve"> </w:t>
      </w:r>
    </w:p>
    <w:p w14:paraId="2A4B709B" w14:textId="77777777" w:rsidR="009C23E1" w:rsidRPr="00D64449" w:rsidRDefault="009C23E1" w:rsidP="009C23E1">
      <w:pPr>
        <w:pStyle w:val="Listsecondlevel"/>
        <w:rPr>
          <w:rFonts w:eastAsia="Times New Roman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8281" behindDoc="0" locked="0" layoutInCell="1" allowOverlap="1" wp14:anchorId="279A4B5A" wp14:editId="7381222C">
            <wp:simplePos x="0" y="0"/>
            <wp:positionH relativeFrom="column">
              <wp:posOffset>-66675</wp:posOffset>
            </wp:positionH>
            <wp:positionV relativeFrom="paragraph">
              <wp:posOffset>86360</wp:posOffset>
            </wp:positionV>
            <wp:extent cx="1685925" cy="1685925"/>
            <wp:effectExtent l="0" t="0" r="9525" b="0"/>
            <wp:wrapNone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>put things right</w:t>
      </w:r>
    </w:p>
    <w:p w14:paraId="2B2BB53D" w14:textId="77777777" w:rsidR="009C23E1" w:rsidRPr="0055784D" w:rsidRDefault="009C23E1" w:rsidP="009C23E1">
      <w:pPr>
        <w:pStyle w:val="Listsecondlevel"/>
        <w:rPr>
          <w:rFonts w:eastAsia="Times New Roman"/>
          <w:lang w:eastAsia="en-GB"/>
        </w:rPr>
      </w:pPr>
      <w:r w:rsidRPr="0072292D">
        <w:rPr>
          <w:rFonts w:eastAsia="Times New Roman"/>
          <w:lang w:eastAsia="en-GB"/>
        </w:rPr>
        <w:t>make up for any harm that has been done</w:t>
      </w:r>
      <w:r>
        <w:rPr>
          <w:rFonts w:eastAsia="Times New Roman"/>
          <w:lang w:eastAsia="en-GB"/>
        </w:rPr>
        <w:t>.</w:t>
      </w:r>
    </w:p>
    <w:p w14:paraId="46D4B136" w14:textId="2A917B99" w:rsidR="009C23E1" w:rsidRDefault="00D05F0C" w:rsidP="009C23E1">
      <w:pPr>
        <w:rPr>
          <w:rStyle w:val="normaltextrun"/>
          <w:rFonts w:cs="Arial"/>
        </w:rPr>
      </w:pPr>
      <w:r w:rsidRPr="00D91DC4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82" behindDoc="0" locked="0" layoutInCell="1" allowOverlap="1" wp14:anchorId="518D6ADD" wp14:editId="0EC71759">
            <wp:simplePos x="0" y="0"/>
            <wp:positionH relativeFrom="margin">
              <wp:posOffset>-386715</wp:posOffset>
            </wp:positionH>
            <wp:positionV relativeFrom="paragraph">
              <wp:posOffset>269240</wp:posOffset>
            </wp:positionV>
            <wp:extent cx="2379215" cy="1680953"/>
            <wp:effectExtent l="0" t="0" r="0" b="0"/>
            <wp:wrapNone/>
            <wp:docPr id="456" name="Picture 456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" name="Picture 458" descr="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9215" cy="1680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9F4C77" w14:textId="43C2FDDA" w:rsidR="009C23E1" w:rsidRDefault="009C23E1" w:rsidP="009C23E1">
      <w:pPr>
        <w:rPr>
          <w:rStyle w:val="normaltextrun"/>
          <w:rFonts w:cs="Arial"/>
        </w:rPr>
      </w:pPr>
    </w:p>
    <w:p w14:paraId="424567FE" w14:textId="77777777" w:rsidR="009C23E1" w:rsidRPr="003A4532" w:rsidRDefault="009C23E1" w:rsidP="009C23E1">
      <w:pPr>
        <w:contextualSpacing/>
        <w:rPr>
          <w:rFonts w:cs="Arial"/>
          <w:sz w:val="28"/>
          <w:szCs w:val="32"/>
        </w:rPr>
      </w:pPr>
      <w:r w:rsidRPr="00B25A3C">
        <w:rPr>
          <w:rFonts w:cs="Arial"/>
          <w:bCs/>
          <w:szCs w:val="32"/>
        </w:rPr>
        <w:t>Redress</w:t>
      </w:r>
      <w:r w:rsidRPr="00AF1287">
        <w:rPr>
          <w:rFonts w:cs="Arial"/>
          <w:szCs w:val="32"/>
        </w:rPr>
        <w:t xml:space="preserve"> </w:t>
      </w:r>
      <w:r>
        <w:rPr>
          <w:rFonts w:cs="Arial"/>
          <w:szCs w:val="32"/>
        </w:rPr>
        <w:t xml:space="preserve">can be </w:t>
      </w:r>
      <w:r w:rsidRPr="00AF1287">
        <w:rPr>
          <w:rFonts w:cs="Arial"/>
          <w:szCs w:val="32"/>
        </w:rPr>
        <w:t>things like:</w:t>
      </w:r>
    </w:p>
    <w:p w14:paraId="7BB3514A" w14:textId="77777777" w:rsidR="009C23E1" w:rsidRPr="00D64449" w:rsidRDefault="009C23E1" w:rsidP="009C23E1">
      <w:pPr>
        <w:pStyle w:val="Listtoplevel"/>
        <w:ind w:left="4167"/>
      </w:pPr>
      <w:r w:rsidRPr="00D64449">
        <w:t>saying sorry</w:t>
      </w:r>
    </w:p>
    <w:p w14:paraId="719D1A0D" w14:textId="57133927" w:rsidR="009C23E1" w:rsidRDefault="009C23E1" w:rsidP="009C23E1">
      <w:pPr>
        <w:pStyle w:val="Listtoplevel"/>
      </w:pPr>
      <w:r w:rsidRPr="00D64449">
        <w:rPr>
          <w:lang w:val="en-NZ" w:eastAsia="en-NZ"/>
        </w:rPr>
        <w:drawing>
          <wp:anchor distT="0" distB="0" distL="114300" distR="114300" simplePos="0" relativeHeight="251658283" behindDoc="0" locked="0" layoutInCell="1" allowOverlap="1" wp14:anchorId="567F6586" wp14:editId="44A3A81B">
            <wp:simplePos x="0" y="0"/>
            <wp:positionH relativeFrom="margin">
              <wp:posOffset>-196002</wp:posOffset>
            </wp:positionH>
            <wp:positionV relativeFrom="paragraph">
              <wp:posOffset>514985</wp:posOffset>
            </wp:positionV>
            <wp:extent cx="1828800" cy="1143133"/>
            <wp:effectExtent l="0" t="0" r="0" b="0"/>
            <wp:wrapNone/>
            <wp:docPr id="469" name="Picture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Picture 469" descr="A picture containing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43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giving money as a way of saying sorry</w:t>
      </w:r>
    </w:p>
    <w:p w14:paraId="4D006E71" w14:textId="381BB023" w:rsidR="009C23E1" w:rsidRDefault="009C23E1" w:rsidP="009C23E1">
      <w:pPr>
        <w:pStyle w:val="Listtoplevel"/>
      </w:pPr>
      <w:r>
        <w:t>giving other kinds of support like counselling.</w:t>
      </w:r>
    </w:p>
    <w:p w14:paraId="2B8DB197" w14:textId="77777777" w:rsidR="009C23E1" w:rsidRDefault="009C23E1" w:rsidP="009C23E1">
      <w:pPr>
        <w:rPr>
          <w:rFonts w:eastAsiaTheme="minorHAnsi"/>
        </w:rPr>
      </w:pPr>
      <w:r>
        <w:rPr>
          <w:rFonts w:eastAsiaTheme="minorHAnsi"/>
          <w:noProof/>
          <w:lang w:val="en-NZ" w:eastAsia="en-NZ"/>
        </w:rPr>
        <w:lastRenderedPageBreak/>
        <w:drawing>
          <wp:anchor distT="0" distB="0" distL="114300" distR="114300" simplePos="0" relativeHeight="251658294" behindDoc="0" locked="0" layoutInCell="1" allowOverlap="1" wp14:anchorId="43B77E0B" wp14:editId="3355E628">
            <wp:simplePos x="0" y="0"/>
            <wp:positionH relativeFrom="margin">
              <wp:posOffset>193</wp:posOffset>
            </wp:positionH>
            <wp:positionV relativeFrom="paragraph">
              <wp:posOffset>-20696</wp:posOffset>
            </wp:positionV>
            <wp:extent cx="1577947" cy="1043199"/>
            <wp:effectExtent l="0" t="0" r="0" b="0"/>
            <wp:wrapNone/>
            <wp:docPr id="764171020" name="Picture 764171020" descr="A cartoon of a building with a fla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171020" name="Picture 4" descr="A cartoon of a building with a flag&#10;&#10;Description automatically generated with medium confidence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7947" cy="10431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Theme="minorHAnsi"/>
        </w:rPr>
        <w:t>The Minister for the Public Service is the person in the Government who is responsible for the CRU.</w:t>
      </w:r>
    </w:p>
    <w:p w14:paraId="75E2A7B2" w14:textId="3D7FEE46" w:rsidR="009C23E1" w:rsidRDefault="009C23E1" w:rsidP="009C23E1">
      <w:pPr>
        <w:rPr>
          <w:rFonts w:eastAsiaTheme="minorHAnsi"/>
        </w:rPr>
      </w:pPr>
    </w:p>
    <w:p w14:paraId="13486090" w14:textId="6FE4C8D8" w:rsidR="009C23E1" w:rsidRDefault="00D05F0C" w:rsidP="009C23E1">
      <w:pPr>
        <w:rPr>
          <w:rFonts w:eastAsiaTheme="minorHAnsi"/>
        </w:rPr>
      </w:pPr>
      <w:r>
        <w:rPr>
          <w:rFonts w:eastAsiaTheme="minorHAnsi"/>
          <w:noProof/>
          <w:lang w:val="en-NZ" w:eastAsia="en-NZ"/>
        </w:rPr>
        <w:drawing>
          <wp:anchor distT="0" distB="0" distL="114300" distR="114300" simplePos="0" relativeHeight="251658293" behindDoc="0" locked="0" layoutInCell="1" allowOverlap="1" wp14:anchorId="3D2BFFDA" wp14:editId="73172F1A">
            <wp:simplePos x="0" y="0"/>
            <wp:positionH relativeFrom="margin">
              <wp:posOffset>0</wp:posOffset>
            </wp:positionH>
            <wp:positionV relativeFrom="paragraph">
              <wp:posOffset>33655</wp:posOffset>
            </wp:positionV>
            <wp:extent cx="1447800" cy="1447800"/>
            <wp:effectExtent l="0" t="0" r="0" b="0"/>
            <wp:wrapNone/>
            <wp:docPr id="239" name="Picture 239" descr="A person in a suit and ti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 239" descr="A person in a suit and ti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AD2264" w14:textId="77777777" w:rsidR="009C23E1" w:rsidRDefault="009C23E1" w:rsidP="009C23E1">
      <w:pPr>
        <w:rPr>
          <w:rFonts w:eastAsiaTheme="minorHAnsi"/>
        </w:rPr>
      </w:pPr>
      <w:r>
        <w:rPr>
          <w:rFonts w:eastAsiaTheme="minorHAnsi"/>
        </w:rPr>
        <w:t>The Minister for the Public Service is Andrew Little.</w:t>
      </w:r>
    </w:p>
    <w:p w14:paraId="3F0D4B5E" w14:textId="77777777" w:rsidR="009C23E1" w:rsidRDefault="009C23E1" w:rsidP="009C23E1">
      <w:pPr>
        <w:rPr>
          <w:rFonts w:eastAsiaTheme="minorHAnsi"/>
        </w:rPr>
      </w:pPr>
    </w:p>
    <w:p w14:paraId="7C112458" w14:textId="3E5B0B78" w:rsidR="009C23E1" w:rsidRDefault="009C23E1" w:rsidP="009C23E1">
      <w:pPr>
        <w:rPr>
          <w:rFonts w:eastAsiaTheme="minorHAnsi"/>
        </w:rPr>
      </w:pPr>
    </w:p>
    <w:p w14:paraId="05C646A8" w14:textId="45D3C00D" w:rsidR="009C23E1" w:rsidRDefault="00CE6D32" w:rsidP="009C23E1">
      <w:pPr>
        <w:rPr>
          <w:rFonts w:eastAsiaTheme="minorHAnsi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8301" behindDoc="0" locked="0" layoutInCell="1" allowOverlap="1" wp14:anchorId="677B9B2C" wp14:editId="0D6EBCC7">
            <wp:simplePos x="0" y="0"/>
            <wp:positionH relativeFrom="column">
              <wp:posOffset>-237</wp:posOffset>
            </wp:positionH>
            <wp:positionV relativeFrom="paragraph">
              <wp:posOffset>142890</wp:posOffset>
            </wp:positionV>
            <wp:extent cx="1728772" cy="1082215"/>
            <wp:effectExtent l="0" t="0" r="0" b="0"/>
            <wp:wrapNone/>
            <wp:docPr id="1230182493" name="Picture 1230182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772" cy="1082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23E1">
        <w:rPr>
          <w:rFonts w:eastAsiaTheme="minorHAnsi"/>
        </w:rPr>
        <w:t xml:space="preserve">Andrew Little has </w:t>
      </w:r>
      <w:r>
        <w:rPr>
          <w:rFonts w:eastAsiaTheme="minorHAnsi"/>
        </w:rPr>
        <w:t>chosen</w:t>
      </w:r>
      <w:r w:rsidR="009C23E1">
        <w:rPr>
          <w:rFonts w:eastAsiaTheme="minorHAnsi"/>
        </w:rPr>
        <w:t>:</w:t>
      </w:r>
    </w:p>
    <w:p w14:paraId="61A82F9D" w14:textId="4AF8E527" w:rsidR="009C23E1" w:rsidRDefault="00CE6D32" w:rsidP="009C23E1">
      <w:pPr>
        <w:pStyle w:val="Listtoplevel"/>
      </w:pPr>
      <w:r>
        <w:fldChar w:fldCharType="begin"/>
      </w:r>
      <w:r w:rsidR="009031BB">
        <w:instrText xml:space="preserve"> INCLUDEPICTURE "C:\\Users\\Paula\\Library\\Group Containers\\UBF8T346G9.ms\\WebArchiveCopyPasteTempFiles\\com.microsoft.Word\\p.png?size=256x256&amp;size_mode=2" \* MERGEFORMAT </w:instrText>
      </w:r>
      <w:r>
        <w:fldChar w:fldCharType="end"/>
      </w:r>
      <w:r w:rsidR="009C23E1">
        <w:t>10 people to be in the Design Redress Group</w:t>
      </w:r>
    </w:p>
    <w:p w14:paraId="0C3777B3" w14:textId="5D6184B9" w:rsidR="009C23E1" w:rsidRDefault="009074A0" w:rsidP="009C23E1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658337" behindDoc="0" locked="0" layoutInCell="1" allowOverlap="1" wp14:anchorId="44EAD984" wp14:editId="6C4CD404">
            <wp:simplePos x="0" y="0"/>
            <wp:positionH relativeFrom="column">
              <wp:posOffset>-123825</wp:posOffset>
            </wp:positionH>
            <wp:positionV relativeFrom="paragraph">
              <wp:posOffset>228600</wp:posOffset>
            </wp:positionV>
            <wp:extent cx="1943100" cy="1035685"/>
            <wp:effectExtent l="0" t="0" r="0" b="0"/>
            <wp:wrapThrough wrapText="bothSides">
              <wp:wrapPolygon edited="0">
                <wp:start x="0" y="0"/>
                <wp:lineTo x="0" y="21057"/>
                <wp:lineTo x="21388" y="21057"/>
                <wp:lineTo x="21388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eeting board group.jp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035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6D32">
        <w:fldChar w:fldCharType="begin"/>
      </w:r>
      <w:r w:rsidR="009031BB">
        <w:instrText xml:space="preserve"> INCLUDEPICTURE "C:\\Users\\Paula\\Library\\Group Containers\\UBF8T346G9.ms\\WebArchiveCopyPasteTempFiles\\com.microsoft.Word\\p.jpeg?size=256x256&amp;size_mode=2" \* MERGEFORMAT </w:instrText>
      </w:r>
      <w:r w:rsidR="00CE6D32">
        <w:fldChar w:fldCharType="end"/>
      </w:r>
      <w:r w:rsidR="00CE6D32">
        <w:fldChar w:fldCharType="begin"/>
      </w:r>
      <w:r w:rsidR="009031BB">
        <w:instrText xml:space="preserve"> INCLUDEPICTURE "C:\\Users\\Paula\\Library\\Group Containers\\UBF8T346G9.ms\\WebArchiveCopyPasteTempFiles\\com.microsoft.Word\\p.png?size=256x256&amp;size_mode=2" \* MERGEFORMAT </w:instrText>
      </w:r>
      <w:r w:rsidR="00CE6D32">
        <w:fldChar w:fldCharType="end"/>
      </w:r>
      <w:r w:rsidR="009C23E1">
        <w:t>16 people to be in the Advisory Redress Group.</w:t>
      </w:r>
    </w:p>
    <w:p w14:paraId="176028D8" w14:textId="77777777" w:rsidR="009C23E1" w:rsidRDefault="009C23E1" w:rsidP="009C23E1"/>
    <w:p w14:paraId="3B2307A9" w14:textId="77777777" w:rsidR="009C23E1" w:rsidRDefault="009C23E1" w:rsidP="009C23E1"/>
    <w:p w14:paraId="1313C4DF" w14:textId="77777777" w:rsidR="00E05050" w:rsidRDefault="00E05050">
      <w:pPr>
        <w:spacing w:line="240" w:lineRule="auto"/>
        <w:ind w:left="0"/>
        <w:rPr>
          <w:noProof/>
          <w:lang w:val="en-NZ" w:eastAsia="en-NZ"/>
        </w:rPr>
      </w:pPr>
      <w:r>
        <w:rPr>
          <w:noProof/>
          <w:lang w:val="en-NZ" w:eastAsia="en-NZ"/>
        </w:rPr>
        <w:br w:type="page"/>
      </w:r>
    </w:p>
    <w:p w14:paraId="71C8723F" w14:textId="3471F6BF" w:rsidR="009C23E1" w:rsidRDefault="00785781" w:rsidP="009C23E1">
      <w:r w:rsidRPr="00DF68C0">
        <w:rPr>
          <w:noProof/>
          <w:lang w:val="en-NZ" w:eastAsia="en-NZ"/>
        </w:rPr>
        <w:lastRenderedPageBreak/>
        <w:drawing>
          <wp:anchor distT="0" distB="0" distL="114300" distR="114300" simplePos="0" relativeHeight="251658295" behindDoc="0" locked="0" layoutInCell="1" allowOverlap="1" wp14:anchorId="6E68F193" wp14:editId="5A6E8BDC">
            <wp:simplePos x="0" y="0"/>
            <wp:positionH relativeFrom="margin">
              <wp:posOffset>0</wp:posOffset>
            </wp:positionH>
            <wp:positionV relativeFrom="paragraph">
              <wp:posOffset>-55392</wp:posOffset>
            </wp:positionV>
            <wp:extent cx="1276350" cy="1333214"/>
            <wp:effectExtent l="0" t="0" r="0" b="635"/>
            <wp:wrapNone/>
            <wp:docPr id="564878837" name="Picture 564878837" descr="A picture containing text, electronics, computer,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897" descr="A picture containing text, electronics, computer,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3332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6D32">
        <w:rPr>
          <w:noProof/>
          <w:lang w:val="en-NZ" w:eastAsia="en-NZ"/>
        </w:rPr>
        <w:t>You can read</w:t>
      </w:r>
      <w:r w:rsidR="009C23E1">
        <w:t xml:space="preserve"> more about what these groups do on the Crown Response </w:t>
      </w:r>
      <w:r w:rsidR="009C23E1" w:rsidRPr="009C23E1">
        <w:rPr>
          <w:b/>
          <w:bCs/>
        </w:rPr>
        <w:t>website</w:t>
      </w:r>
      <w:r w:rsidR="009C23E1">
        <w:t>:</w:t>
      </w:r>
    </w:p>
    <w:p w14:paraId="2341A474" w14:textId="77777777" w:rsidR="009C23E1" w:rsidRDefault="009C23E1" w:rsidP="00B10BB6"/>
    <w:p w14:paraId="640C4320" w14:textId="353275F3" w:rsidR="00B10BB6" w:rsidRDefault="00E05050" w:rsidP="00B10BB6">
      <w:pPr>
        <w:rPr>
          <w:b/>
          <w:bCs/>
        </w:rPr>
      </w:pPr>
      <w:r w:rsidRPr="00E05050">
        <w:rPr>
          <w:b/>
          <w:bCs/>
        </w:rPr>
        <w:t>https://tinyurl.com/CRUResources</w:t>
      </w:r>
    </w:p>
    <w:p w14:paraId="5C890014" w14:textId="31AFD6F3" w:rsidR="00E05050" w:rsidRDefault="009074A0" w:rsidP="00B10BB6">
      <w:pPr>
        <w:rPr>
          <w:b/>
          <w:bCs/>
        </w:rPr>
      </w:pPr>
      <w:r>
        <w:rPr>
          <w:b/>
          <w:bCs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658319" behindDoc="0" locked="0" layoutInCell="1" allowOverlap="1" wp14:anchorId="41D604F7" wp14:editId="177FD116">
                <wp:simplePos x="0" y="0"/>
                <wp:positionH relativeFrom="column">
                  <wp:posOffset>-85725</wp:posOffset>
                </wp:positionH>
                <wp:positionV relativeFrom="paragraph">
                  <wp:posOffset>133350</wp:posOffset>
                </wp:positionV>
                <wp:extent cx="1809115" cy="1466215"/>
                <wp:effectExtent l="0" t="0" r="0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9115" cy="1466215"/>
                          <a:chOff x="0" y="0"/>
                          <a:chExt cx="1809115" cy="1466215"/>
                        </a:xfrm>
                      </wpg:grpSpPr>
                      <pic:pic xmlns:pic="http://schemas.openxmlformats.org/drawingml/2006/picture">
                        <pic:nvPicPr>
                          <pic:cNvPr id="893310529" name="Picture 893310529" descr="A person reading a book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8125" cy="139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47502801" name="Graphic 14750280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62050" y="819150"/>
                            <a:ext cx="647065" cy="6470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16BA9C84" id="Group 7" o:spid="_x0000_s1026" style="position:absolute;margin-left:-6.75pt;margin-top:10.5pt;width:142.45pt;height:115.45pt;z-index:251931648" coordsize="18091,14662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">
                <v:shape id="Picture 893310529" o:spid="_x0000_s1027" type="#_x0000_t75" alt="A person reading a book&#10;&#10;Description automatically generated" style="position:absolute;width:15081;height:139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">
                  <v:imagedata r:id="rId52" o:title="A person reading a book&#10;&#10;Description automatically generated"/>
                </v:shape>
                <v:shape id="Graphic 147502801" o:spid="_x0000_s1028" type="#_x0000_t75" alt="&quot;&quot;" style="position:absolute;left:11620;top:8191;width:6471;height:64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">
                  <v:imagedata r:id="rId38" o:title=""/>
                </v:shape>
              </v:group>
            </w:pict>
          </mc:Fallback>
        </mc:AlternateContent>
      </w:r>
    </w:p>
    <w:p w14:paraId="5D409A49" w14:textId="3A669DED" w:rsidR="00E05050" w:rsidRDefault="00E05050" w:rsidP="00B10BB6">
      <w:pPr>
        <w:rPr>
          <w:b/>
          <w:bCs/>
        </w:rPr>
      </w:pPr>
    </w:p>
    <w:p w14:paraId="49F5094B" w14:textId="4CD6C064" w:rsidR="00E05050" w:rsidRPr="00E05050" w:rsidRDefault="00E05050" w:rsidP="00B10BB6">
      <w:r>
        <w:rPr>
          <w:noProof/>
          <w:lang w:val="en-NZ" w:eastAsia="en-NZ"/>
        </w:rPr>
        <w:t>Some of</w:t>
      </w:r>
      <w:r>
        <w:t xml:space="preserve"> the information on this website is </w:t>
      </w:r>
      <w:r w:rsidRPr="00E05050">
        <w:rPr>
          <w:b/>
          <w:bCs/>
        </w:rPr>
        <w:t>not</w:t>
      </w:r>
      <w:r>
        <w:t xml:space="preserve"> in </w:t>
      </w:r>
      <w:r w:rsidRPr="00E05050">
        <w:t>Easy Read.</w:t>
      </w:r>
    </w:p>
    <w:p w14:paraId="29731801" w14:textId="1B9D3A78" w:rsidR="00B10BB6" w:rsidRDefault="00B10BB6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4F803126" w14:textId="391DA015" w:rsidR="009C23E1" w:rsidRDefault="00E05050" w:rsidP="00E05050">
      <w:pPr>
        <w:pStyle w:val="Heading2"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58336" behindDoc="0" locked="0" layoutInCell="1" allowOverlap="1" wp14:anchorId="53888604" wp14:editId="1B1990AF">
            <wp:simplePos x="0" y="0"/>
            <wp:positionH relativeFrom="column">
              <wp:posOffset>3175</wp:posOffset>
            </wp:positionH>
            <wp:positionV relativeFrom="paragraph">
              <wp:posOffset>127000</wp:posOffset>
            </wp:positionV>
            <wp:extent cx="1414307" cy="1414307"/>
            <wp:effectExtent l="0" t="0" r="0" b="0"/>
            <wp:wrapNone/>
            <wp:docPr id="595177393" name="Picture 595177393" descr="A picture containing clothing, person, footwear, trous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177393" name="Picture 7" descr="A picture containing clothing, person, footwear, trouse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4307" cy="1414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fldChar w:fldCharType="begin"/>
      </w:r>
      <w:r w:rsidR="009031BB">
        <w:instrText xml:space="preserve"> INCLUDEPICTURE "C:\\Users\\Paula\\Library\\Group Containers\\UBF8T346G9.ms\\WebArchiveCopyPasteTempFiles\\com.microsoft.Word\\p.png?size=256x256&amp;size_mode=2" \* MERGEFORMAT </w:instrText>
      </w:r>
      <w:r>
        <w:fldChar w:fldCharType="end"/>
      </w:r>
      <w:r>
        <w:t>Design Group Co-Chairs</w:t>
      </w:r>
    </w:p>
    <w:p w14:paraId="30FAEA61" w14:textId="5F71EB13" w:rsidR="00E05050" w:rsidRDefault="00E05050" w:rsidP="00E05050"/>
    <w:p w14:paraId="754650B3" w14:textId="15F158AF" w:rsidR="00E05050" w:rsidRDefault="00E05050" w:rsidP="00E05050"/>
    <w:p w14:paraId="4A7EEFB8" w14:textId="3AA6383E" w:rsidR="00E05050" w:rsidRDefault="00E05050" w:rsidP="00E05050">
      <w:r>
        <w:t xml:space="preserve">The Minister for the Public Service chose 2 people to </w:t>
      </w:r>
      <w:r w:rsidRPr="00E05050">
        <w:rPr>
          <w:b/>
          <w:bCs/>
        </w:rPr>
        <w:t>co</w:t>
      </w:r>
      <w:r>
        <w:rPr>
          <w:b/>
          <w:bCs/>
        </w:rPr>
        <w:t>-C</w:t>
      </w:r>
      <w:r w:rsidRPr="00E05050">
        <w:rPr>
          <w:b/>
          <w:bCs/>
        </w:rPr>
        <w:t>hair</w:t>
      </w:r>
      <w:r>
        <w:t xml:space="preserve"> the Design Group.</w:t>
      </w:r>
    </w:p>
    <w:p w14:paraId="6A221B2E" w14:textId="41A51499" w:rsidR="00E05050" w:rsidRDefault="00E05050" w:rsidP="00E05050"/>
    <w:p w14:paraId="07ED43C0" w14:textId="2FB0D7CF" w:rsidR="00E05050" w:rsidRDefault="00E05050" w:rsidP="00E05050">
      <w:r>
        <w:rPr>
          <w:noProof/>
          <w:lang w:val="en-NZ" w:eastAsia="en-NZ"/>
        </w:rPr>
        <w:drawing>
          <wp:anchor distT="0" distB="0" distL="114300" distR="114300" simplePos="0" relativeHeight="251658321" behindDoc="0" locked="0" layoutInCell="1" allowOverlap="1" wp14:anchorId="76C04C0D" wp14:editId="3ED05CAC">
            <wp:simplePos x="0" y="0"/>
            <wp:positionH relativeFrom="margin">
              <wp:posOffset>0</wp:posOffset>
            </wp:positionH>
            <wp:positionV relativeFrom="paragraph">
              <wp:posOffset>201295</wp:posOffset>
            </wp:positionV>
            <wp:extent cx="1759657" cy="1102271"/>
            <wp:effectExtent l="0" t="0" r="0" b="3175"/>
            <wp:wrapNone/>
            <wp:docPr id="1762088930" name="Picture 17620889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088930" name="Picture 176208893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9657" cy="11022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320" behindDoc="1" locked="0" layoutInCell="1" allowOverlap="1" wp14:anchorId="2EF6C71B" wp14:editId="5A7FF6D1">
                <wp:simplePos x="0" y="0"/>
                <wp:positionH relativeFrom="column">
                  <wp:posOffset>2126512</wp:posOffset>
                </wp:positionH>
                <wp:positionV relativeFrom="paragraph">
                  <wp:posOffset>202860</wp:posOffset>
                </wp:positionV>
                <wp:extent cx="3611880" cy="2732568"/>
                <wp:effectExtent l="0" t="0" r="0" b="0"/>
                <wp:wrapNone/>
                <wp:docPr id="298945109" name="Rectangle 298945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2732568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E067B0E" id="Rectangle 298945109" o:spid="_x0000_s1026" style="position:absolute;margin-left:167.45pt;margin-top:15.95pt;width:284.4pt;height:215.15pt;z-index:-25138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" fillcolor="#c0f4b2" stroked="f" strokeweight="1pt"/>
            </w:pict>
          </mc:Fallback>
        </mc:AlternateContent>
      </w:r>
    </w:p>
    <w:p w14:paraId="0C1282EB" w14:textId="4DBB90DA" w:rsidR="00E05050" w:rsidRDefault="00E05050" w:rsidP="00E05050">
      <w:r>
        <w:t xml:space="preserve">The job of the </w:t>
      </w:r>
      <w:r w:rsidRPr="00E05050">
        <w:rPr>
          <w:b/>
          <w:bCs/>
        </w:rPr>
        <w:t>Chair</w:t>
      </w:r>
      <w:r>
        <w:t xml:space="preserve"> is to lead the group to make sure redress works well.</w:t>
      </w:r>
    </w:p>
    <w:p w14:paraId="56A8BAE1" w14:textId="79A9B45E" w:rsidR="00E05050" w:rsidRDefault="00E05050" w:rsidP="00E05050"/>
    <w:p w14:paraId="3E378373" w14:textId="6C5125CC" w:rsidR="00E05050" w:rsidRPr="00E05050" w:rsidRDefault="00E05050" w:rsidP="00E05050"/>
    <w:p w14:paraId="1BC51B77" w14:textId="25814BBD" w:rsidR="00E05050" w:rsidRDefault="00E05050" w:rsidP="00CE6D32">
      <w:r>
        <w:t xml:space="preserve">When a group has 2 Chairs they are called </w:t>
      </w:r>
      <w:r w:rsidRPr="00E05050">
        <w:rPr>
          <w:b/>
          <w:bCs/>
        </w:rPr>
        <w:t>co-Chairs</w:t>
      </w:r>
      <w:r>
        <w:t>.</w:t>
      </w:r>
    </w:p>
    <w:p w14:paraId="74883347" w14:textId="1BFF13B5" w:rsidR="00E05050" w:rsidRDefault="00E05050" w:rsidP="00CE6D32">
      <w:r>
        <w:rPr>
          <w:noProof/>
          <w:lang w:val="en-NZ" w:eastAsia="en-NZ"/>
        </w:rPr>
        <w:drawing>
          <wp:anchor distT="0" distB="0" distL="114300" distR="114300" simplePos="0" relativeHeight="251658296" behindDoc="0" locked="0" layoutInCell="1" allowOverlap="1" wp14:anchorId="57FCB64A" wp14:editId="7A2CA2F0">
            <wp:simplePos x="0" y="0"/>
            <wp:positionH relativeFrom="margin">
              <wp:posOffset>10005</wp:posOffset>
            </wp:positionH>
            <wp:positionV relativeFrom="paragraph">
              <wp:posOffset>13335</wp:posOffset>
            </wp:positionV>
            <wp:extent cx="1219200" cy="1287651"/>
            <wp:effectExtent l="0" t="0" r="0" b="825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87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657215" w14:textId="507E653F" w:rsidR="00E05050" w:rsidRDefault="00E05050" w:rsidP="00CE6D32"/>
    <w:p w14:paraId="39FA6775" w14:textId="7B902F75" w:rsidR="009C23E1" w:rsidRDefault="009C23E1" w:rsidP="00CE6D32">
      <w:r>
        <w:t xml:space="preserve">The Design Group </w:t>
      </w:r>
      <w:r w:rsidR="00E05050">
        <w:t>c</w:t>
      </w:r>
      <w:r>
        <w:t>o-</w:t>
      </w:r>
      <w:r w:rsidR="00E05050">
        <w:t>C</w:t>
      </w:r>
      <w:r>
        <w:t>hairs are:</w:t>
      </w:r>
    </w:p>
    <w:p w14:paraId="3310A941" w14:textId="2CFCE05F" w:rsidR="009C23E1" w:rsidRDefault="00E05050" w:rsidP="00CE6D32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658297" behindDoc="0" locked="0" layoutInCell="1" allowOverlap="1" wp14:anchorId="748E067E" wp14:editId="1D73CA6D">
            <wp:simplePos x="0" y="0"/>
            <wp:positionH relativeFrom="margin">
              <wp:posOffset>0</wp:posOffset>
            </wp:positionH>
            <wp:positionV relativeFrom="paragraph">
              <wp:posOffset>486410</wp:posOffset>
            </wp:positionV>
            <wp:extent cx="1228725" cy="1228725"/>
            <wp:effectExtent l="0" t="0" r="9525" b="9525"/>
            <wp:wrapNone/>
            <wp:docPr id="6" name="Picture 6" descr="A picture containing person, wall, indoor, smil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person, wall, indoor, smil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23E1">
        <w:t>Dr Annabel Ahuriri-Driscoll</w:t>
      </w:r>
    </w:p>
    <w:p w14:paraId="22330718" w14:textId="44980BF6" w:rsidR="00CE6D32" w:rsidRDefault="00CE6D32" w:rsidP="00CE6D32">
      <w:pPr>
        <w:pStyle w:val="Listtoplevel"/>
      </w:pPr>
      <w:r>
        <w:t>Ruth Jones.</w:t>
      </w:r>
    </w:p>
    <w:p w14:paraId="18294FFD" w14:textId="4D9BF63C" w:rsidR="009C23E1" w:rsidRDefault="009C23E1" w:rsidP="00CE6D32"/>
    <w:p w14:paraId="6B5A776F" w14:textId="790F0D3D" w:rsidR="00E05050" w:rsidRDefault="00E05050">
      <w:pPr>
        <w:spacing w:line="240" w:lineRule="auto"/>
        <w:ind w:left="0"/>
      </w:pPr>
      <w:r>
        <w:br w:type="page"/>
      </w:r>
    </w:p>
    <w:p w14:paraId="517BC409" w14:textId="4BDA4838" w:rsidR="009C23E1" w:rsidRDefault="00E05050" w:rsidP="00E05050">
      <w:pPr>
        <w:pStyle w:val="Heading2"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58300" behindDoc="0" locked="0" layoutInCell="1" allowOverlap="1" wp14:anchorId="32FA1F97" wp14:editId="7E29672C">
            <wp:simplePos x="0" y="0"/>
            <wp:positionH relativeFrom="column">
              <wp:posOffset>-230505</wp:posOffset>
            </wp:positionH>
            <wp:positionV relativeFrom="paragraph">
              <wp:posOffset>-74295</wp:posOffset>
            </wp:positionV>
            <wp:extent cx="1961738" cy="1228052"/>
            <wp:effectExtent l="0" t="0" r="0" b="4445"/>
            <wp:wrapNone/>
            <wp:docPr id="1326432787" name="Picture 13264327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1738" cy="1228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esign Group members</w:t>
      </w:r>
    </w:p>
    <w:p w14:paraId="7CB2FB88" w14:textId="429F60AC" w:rsidR="00E05050" w:rsidRDefault="00E05050" w:rsidP="00E05050"/>
    <w:p w14:paraId="399D9825" w14:textId="63BD752F" w:rsidR="00E05050" w:rsidRPr="00E05050" w:rsidRDefault="00E05050" w:rsidP="00E05050"/>
    <w:p w14:paraId="60452FD9" w14:textId="432E4AEA" w:rsidR="009C23E1" w:rsidRDefault="00CE6D32" w:rsidP="00CE6D32">
      <w:r>
        <w:fldChar w:fldCharType="begin"/>
      </w:r>
      <w:r w:rsidR="009031BB">
        <w:instrText xml:space="preserve"> INCLUDEPICTURE "C:\\Users\\Paula\\Library\\Group Containers\\UBF8T346G9.ms\\WebArchiveCopyPasteTempFiles\\com.microsoft.Word\\p.png?size=256x256&amp;size_mode=2" \* MERGEFORMAT </w:instrText>
      </w:r>
      <w:r>
        <w:fldChar w:fldCharType="end"/>
      </w:r>
      <w:r w:rsidR="009C23E1">
        <w:t>The Design Group members are:</w:t>
      </w:r>
    </w:p>
    <w:p w14:paraId="43BCFC8B" w14:textId="23CAB83C" w:rsidR="009C23E1" w:rsidRPr="00CE6D32" w:rsidRDefault="009C23E1" w:rsidP="00CE6D32">
      <w:pPr>
        <w:pStyle w:val="Listtoplevel"/>
      </w:pPr>
      <w:r w:rsidRPr="00CE6D32">
        <w:t>Dr Filipo Katavake-McGrath</w:t>
      </w:r>
    </w:p>
    <w:p w14:paraId="667C33C8" w14:textId="77777777" w:rsidR="009C23E1" w:rsidRPr="00CE6D32" w:rsidRDefault="009C23E1" w:rsidP="00CE6D32">
      <w:pPr>
        <w:pStyle w:val="Listtoplevel"/>
      </w:pPr>
      <w:r w:rsidRPr="00CE6D32">
        <w:t>Māhera Maihi</w:t>
      </w:r>
    </w:p>
    <w:p w14:paraId="45DB6FD3" w14:textId="77777777" w:rsidR="009C23E1" w:rsidRPr="00CE6D32" w:rsidRDefault="009C23E1" w:rsidP="00CE6D32">
      <w:pPr>
        <w:pStyle w:val="Listtoplevel"/>
      </w:pPr>
      <w:r w:rsidRPr="00CE6D32">
        <w:t>Tyrone Marks</w:t>
      </w:r>
    </w:p>
    <w:p w14:paraId="0E5DC846" w14:textId="77777777" w:rsidR="009C23E1" w:rsidRPr="00CE6D32" w:rsidRDefault="009C23E1" w:rsidP="00CE6D32">
      <w:pPr>
        <w:pStyle w:val="Listtoplevel"/>
      </w:pPr>
      <w:r w:rsidRPr="00CE6D32">
        <w:t>Te Pare Meihana</w:t>
      </w:r>
    </w:p>
    <w:p w14:paraId="3ED8D802" w14:textId="77777777" w:rsidR="009C23E1" w:rsidRPr="00CE6D32" w:rsidRDefault="009C23E1" w:rsidP="00CE6D32">
      <w:pPr>
        <w:pStyle w:val="Listtoplevel"/>
      </w:pPr>
      <w:r w:rsidRPr="00CE6D32">
        <w:t>Paora Moyle</w:t>
      </w:r>
    </w:p>
    <w:p w14:paraId="1FE38F82" w14:textId="77777777" w:rsidR="009C23E1" w:rsidRPr="00CE6D32" w:rsidRDefault="009C23E1" w:rsidP="00CE6D32">
      <w:pPr>
        <w:pStyle w:val="Listtoplevel"/>
      </w:pPr>
      <w:r w:rsidRPr="00CE6D32">
        <w:t>Bernie O’Donnell</w:t>
      </w:r>
    </w:p>
    <w:p w14:paraId="78052C57" w14:textId="77777777" w:rsidR="009C23E1" w:rsidRPr="00CE6D32" w:rsidRDefault="009C23E1" w:rsidP="00CE6D32">
      <w:pPr>
        <w:pStyle w:val="Listtoplevel"/>
      </w:pPr>
      <w:r w:rsidRPr="00CE6D32">
        <w:t>Dr Michael Roguski</w:t>
      </w:r>
    </w:p>
    <w:p w14:paraId="7982F5B2" w14:textId="77777777" w:rsidR="009C23E1" w:rsidRPr="00CE6D32" w:rsidRDefault="009C23E1" w:rsidP="00CE6D32">
      <w:pPr>
        <w:pStyle w:val="Listtoplevel"/>
      </w:pPr>
      <w:r w:rsidRPr="00CE6D32">
        <w:t>Tupua Urlich</w:t>
      </w:r>
    </w:p>
    <w:p w14:paraId="3018A3AD" w14:textId="40E38B35" w:rsidR="009C23E1" w:rsidRPr="00CE6D32" w:rsidRDefault="009C23E1" w:rsidP="00CE6D32">
      <w:pPr>
        <w:pStyle w:val="Listtoplevel"/>
      </w:pPr>
      <w:r w:rsidRPr="00CE6D32">
        <w:t>Keith Wiffin</w:t>
      </w:r>
    </w:p>
    <w:p w14:paraId="3C4C00FC" w14:textId="47ED5657" w:rsidR="009C23E1" w:rsidRPr="00CE6D32" w:rsidRDefault="009C23E1" w:rsidP="00CE6D32">
      <w:pPr>
        <w:pStyle w:val="Listtoplevel"/>
      </w:pPr>
      <w:r w:rsidRPr="00CE6D32">
        <w:t>Dr Steve Winter.</w:t>
      </w:r>
    </w:p>
    <w:p w14:paraId="71D42291" w14:textId="5C3C0F41" w:rsidR="009C23E1" w:rsidRDefault="009C23E1" w:rsidP="009C23E1"/>
    <w:p w14:paraId="507C08E2" w14:textId="77777777" w:rsidR="009C23E1" w:rsidRDefault="009C23E1">
      <w:pPr>
        <w:spacing w:line="240" w:lineRule="auto"/>
        <w:ind w:left="0"/>
      </w:pPr>
      <w:r>
        <w:br w:type="page"/>
      </w:r>
    </w:p>
    <w:p w14:paraId="2E0FC07E" w14:textId="3909957C" w:rsidR="00E05050" w:rsidRPr="00E05050" w:rsidRDefault="009074A0" w:rsidP="00E05050">
      <w:pPr>
        <w:pStyle w:val="Heading2"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58338" behindDoc="0" locked="0" layoutInCell="1" allowOverlap="1" wp14:anchorId="4BDB989F" wp14:editId="1568104D">
            <wp:simplePos x="0" y="0"/>
            <wp:positionH relativeFrom="column">
              <wp:posOffset>-342900</wp:posOffset>
            </wp:positionH>
            <wp:positionV relativeFrom="paragraph">
              <wp:posOffset>170815</wp:posOffset>
            </wp:positionV>
            <wp:extent cx="1943100" cy="1035685"/>
            <wp:effectExtent l="0" t="0" r="0" b="0"/>
            <wp:wrapThrough wrapText="bothSides">
              <wp:wrapPolygon edited="0">
                <wp:start x="0" y="0"/>
                <wp:lineTo x="0" y="21057"/>
                <wp:lineTo x="21388" y="21057"/>
                <wp:lineTo x="21388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eeting board group.jp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035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5050">
        <w:t>Advisory Group members</w:t>
      </w:r>
    </w:p>
    <w:p w14:paraId="0702D665" w14:textId="3404D91A" w:rsidR="00E05050" w:rsidRDefault="00E05050" w:rsidP="00CE6D32"/>
    <w:p w14:paraId="5AC1550F" w14:textId="56F28B54" w:rsidR="00E05050" w:rsidRDefault="00E05050" w:rsidP="00CE6D32"/>
    <w:p w14:paraId="27036DA4" w14:textId="4111ABD2" w:rsidR="00CE6D32" w:rsidRDefault="00CE6D32" w:rsidP="00CE6D32">
      <w:r>
        <w:fldChar w:fldCharType="begin"/>
      </w:r>
      <w:r w:rsidR="009031BB">
        <w:instrText xml:space="preserve"> INCLUDEPICTURE "C:\\Users\\Paula\\Library\\Group Containers\\UBF8T346G9.ms\\WebArchiveCopyPasteTempFiles\\com.microsoft.Word\\p.jpeg?size=256x256&amp;size_mode=2" \* MERGEFORMAT </w:instrText>
      </w:r>
      <w:r>
        <w:fldChar w:fldCharType="end"/>
      </w:r>
      <w:r w:rsidR="009C23E1">
        <w:t>The Advisory Group members are:</w:t>
      </w:r>
    </w:p>
    <w:p w14:paraId="7D43C2AE" w14:textId="77777777" w:rsidR="009C23E1" w:rsidRDefault="009C23E1" w:rsidP="00CE6D32">
      <w:pPr>
        <w:pStyle w:val="Listtoplevel"/>
      </w:pPr>
      <w:r>
        <w:t>Kararaina Beckett</w:t>
      </w:r>
    </w:p>
    <w:p w14:paraId="2B9097D4" w14:textId="77777777" w:rsidR="009C23E1" w:rsidRDefault="009C23E1" w:rsidP="00CE6D32">
      <w:pPr>
        <w:pStyle w:val="Listtoplevel"/>
      </w:pPr>
      <w:r>
        <w:t>David Crichton</w:t>
      </w:r>
    </w:p>
    <w:p w14:paraId="651D7B5A" w14:textId="77777777" w:rsidR="009C23E1" w:rsidRDefault="009C23E1" w:rsidP="00CE6D32">
      <w:pPr>
        <w:pStyle w:val="Listtoplevel"/>
      </w:pPr>
      <w:r>
        <w:t>Dr Alison Green</w:t>
      </w:r>
    </w:p>
    <w:p w14:paraId="371215A5" w14:textId="77777777" w:rsidR="009C23E1" w:rsidRDefault="009C23E1" w:rsidP="00CE6D32">
      <w:pPr>
        <w:pStyle w:val="Listtoplevel"/>
      </w:pPr>
      <w:r>
        <w:t>Joanna Ilolahia</w:t>
      </w:r>
    </w:p>
    <w:p w14:paraId="4BD52EA3" w14:textId="77777777" w:rsidR="009C23E1" w:rsidRDefault="009C23E1" w:rsidP="00CE6D32">
      <w:pPr>
        <w:pStyle w:val="Listtoplevel"/>
      </w:pPr>
      <w:r>
        <w:t>Toni Jarvis</w:t>
      </w:r>
    </w:p>
    <w:p w14:paraId="4C6AF8EF" w14:textId="77777777" w:rsidR="009C23E1" w:rsidRDefault="009C23E1" w:rsidP="00CE6D32">
      <w:pPr>
        <w:pStyle w:val="Listtoplevel"/>
      </w:pPr>
      <w:r>
        <w:t>Bianca Johanson</w:t>
      </w:r>
    </w:p>
    <w:p w14:paraId="3EDCBADF" w14:textId="77777777" w:rsidR="009C23E1" w:rsidRDefault="009C23E1" w:rsidP="00CE6D32">
      <w:pPr>
        <w:pStyle w:val="Listtoplevel"/>
      </w:pPr>
      <w:r>
        <w:t>Denise Messiter</w:t>
      </w:r>
    </w:p>
    <w:p w14:paraId="34F9D2E1" w14:textId="2CCAFF1F" w:rsidR="009C23E1" w:rsidRDefault="009C23E1" w:rsidP="00CE6D32">
      <w:pPr>
        <w:pStyle w:val="Listtoplevel"/>
      </w:pPr>
      <w:r>
        <w:t>Heidi Nayak</w:t>
      </w:r>
      <w:r w:rsidR="009074A0">
        <w:t>.</w:t>
      </w:r>
    </w:p>
    <w:p w14:paraId="22808165" w14:textId="77777777" w:rsidR="00E05050" w:rsidRDefault="00E05050" w:rsidP="00E05050"/>
    <w:p w14:paraId="4BE743F6" w14:textId="77777777" w:rsidR="00E05050" w:rsidRDefault="00E05050" w:rsidP="00E05050"/>
    <w:p w14:paraId="4539B894" w14:textId="63B6160B" w:rsidR="00E05050" w:rsidRDefault="00E05050" w:rsidP="00E05050">
      <w:r>
        <w:t>There are more names of Advisory Group members on the next page.</w:t>
      </w:r>
    </w:p>
    <w:p w14:paraId="5B788BEC" w14:textId="77777777" w:rsidR="00E05050" w:rsidRDefault="00E05050">
      <w:pPr>
        <w:spacing w:line="240" w:lineRule="auto"/>
        <w:ind w:left="0"/>
      </w:pPr>
      <w:r>
        <w:br w:type="page"/>
      </w:r>
    </w:p>
    <w:p w14:paraId="169C7D28" w14:textId="54124E7E" w:rsidR="009C23E1" w:rsidRDefault="009074A0" w:rsidP="00E05050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58339" behindDoc="0" locked="0" layoutInCell="1" allowOverlap="1" wp14:anchorId="5D5A167B" wp14:editId="544623A0">
            <wp:simplePos x="0" y="0"/>
            <wp:positionH relativeFrom="column">
              <wp:posOffset>-219075</wp:posOffset>
            </wp:positionH>
            <wp:positionV relativeFrom="paragraph">
              <wp:posOffset>0</wp:posOffset>
            </wp:positionV>
            <wp:extent cx="1943100" cy="1035685"/>
            <wp:effectExtent l="0" t="0" r="0" b="0"/>
            <wp:wrapThrough wrapText="bothSides">
              <wp:wrapPolygon edited="0">
                <wp:start x="0" y="0"/>
                <wp:lineTo x="0" y="21057"/>
                <wp:lineTo x="21388" y="21057"/>
                <wp:lineTo x="21388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eeting board group.jp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035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5050">
        <w:t>More Advisory Group members are:</w:t>
      </w:r>
    </w:p>
    <w:p w14:paraId="0A02E270" w14:textId="2A6A7B3F" w:rsidR="00E05050" w:rsidRDefault="00E05050" w:rsidP="00E05050">
      <w:pPr>
        <w:pStyle w:val="Listtoplevel"/>
      </w:pPr>
      <w:r>
        <w:t>Sevia Nua</w:t>
      </w:r>
    </w:p>
    <w:p w14:paraId="1CB7CD92" w14:textId="67DC5056" w:rsidR="00E05050" w:rsidRDefault="00E05050" w:rsidP="00E05050">
      <w:pPr>
        <w:pStyle w:val="Listtoplevel"/>
      </w:pPr>
      <w:r>
        <w:t>Fleur Ramsay</w:t>
      </w:r>
    </w:p>
    <w:p w14:paraId="2DCA231D" w14:textId="7618490F" w:rsidR="009C23E1" w:rsidRDefault="009C23E1" w:rsidP="00CE6D32">
      <w:pPr>
        <w:pStyle w:val="Listtoplevel"/>
      </w:pPr>
      <w:r>
        <w:t>Paora Sweeney</w:t>
      </w:r>
    </w:p>
    <w:p w14:paraId="3EB1D61E" w14:textId="77777777" w:rsidR="009C23E1" w:rsidRDefault="009C23E1" w:rsidP="00CE6D32">
      <w:pPr>
        <w:pStyle w:val="Listtoplevel"/>
      </w:pPr>
      <w:r>
        <w:t>Frances Tagaloa</w:t>
      </w:r>
    </w:p>
    <w:p w14:paraId="47701AC9" w14:textId="77777777" w:rsidR="009C23E1" w:rsidRDefault="009C23E1" w:rsidP="00CE6D32">
      <w:pPr>
        <w:pStyle w:val="Listtoplevel"/>
      </w:pPr>
      <w:r>
        <w:t>Jacinda Thompson</w:t>
      </w:r>
    </w:p>
    <w:p w14:paraId="32C05B59" w14:textId="77777777" w:rsidR="009C23E1" w:rsidRDefault="009C23E1" w:rsidP="00CE6D32">
      <w:pPr>
        <w:pStyle w:val="Listtoplevel"/>
      </w:pPr>
      <w:r>
        <w:t>Jenni Tupu</w:t>
      </w:r>
    </w:p>
    <w:p w14:paraId="187D465E" w14:textId="77777777" w:rsidR="009C23E1" w:rsidRDefault="009C23E1" w:rsidP="00CE6D32">
      <w:pPr>
        <w:pStyle w:val="Listtoplevel"/>
      </w:pPr>
      <w:r>
        <w:t>Emma West</w:t>
      </w:r>
    </w:p>
    <w:p w14:paraId="1901403E" w14:textId="77777777" w:rsidR="009C23E1" w:rsidRDefault="009C23E1" w:rsidP="00CE6D32">
      <w:pPr>
        <w:pStyle w:val="Listtoplevel"/>
      </w:pPr>
      <w:r>
        <w:t>Matthew Whiting.</w:t>
      </w:r>
    </w:p>
    <w:p w14:paraId="1065676B" w14:textId="703ECE0A" w:rsidR="009C23E1" w:rsidRDefault="009C23E1" w:rsidP="009C23E1"/>
    <w:p w14:paraId="3328B0E3" w14:textId="273B3487" w:rsidR="00CE6D32" w:rsidRDefault="00CE6D32" w:rsidP="009C23E1"/>
    <w:p w14:paraId="75B30F78" w14:textId="77777777" w:rsidR="00CE6D32" w:rsidRDefault="00CE6D32" w:rsidP="009C23E1"/>
    <w:p w14:paraId="7CD464AD" w14:textId="0BA331C3" w:rsidR="009C23E1" w:rsidRDefault="00CE6D32" w:rsidP="00B10BB6">
      <w:pPr>
        <w:spacing w:line="240" w:lineRule="auto"/>
        <w:ind w:left="0"/>
      </w:pPr>
      <w:r>
        <w:br w:type="page"/>
      </w:r>
    </w:p>
    <w:p w14:paraId="1F7A40F1" w14:textId="78C0212E" w:rsidR="009C23E1" w:rsidRDefault="009074A0" w:rsidP="009C23E1">
      <w:pPr>
        <w:pStyle w:val="Heading1"/>
      </w:pPr>
      <w:r>
        <w:lastRenderedPageBreak/>
        <w:t>Rapid P</w:t>
      </w:r>
      <w:r w:rsidR="009C23E1">
        <w:t>ayments</w:t>
      </w:r>
    </w:p>
    <w:p w14:paraId="7602E912" w14:textId="77777777" w:rsidR="009C23E1" w:rsidRDefault="009C23E1" w:rsidP="009C23E1">
      <w:pPr>
        <w:pStyle w:val="BodyText"/>
      </w:pPr>
    </w:p>
    <w:p w14:paraId="1D759A60" w14:textId="707D7CD8" w:rsidR="009C23E1" w:rsidRDefault="009074A0" w:rsidP="009C23E1">
      <w:pPr>
        <w:pStyle w:val="BodyText"/>
      </w:pPr>
      <w:r w:rsidRPr="00D64449">
        <w:rPr>
          <w:noProof/>
          <w:lang w:val="en-NZ" w:eastAsia="en-NZ"/>
        </w:rPr>
        <w:drawing>
          <wp:anchor distT="0" distB="0" distL="114300" distR="114300" simplePos="0" relativeHeight="251658284" behindDoc="0" locked="0" layoutInCell="1" allowOverlap="1" wp14:anchorId="5EE3250B" wp14:editId="01FA72CF">
            <wp:simplePos x="0" y="0"/>
            <wp:positionH relativeFrom="margin">
              <wp:posOffset>-66675</wp:posOffset>
            </wp:positionH>
            <wp:positionV relativeFrom="paragraph">
              <wp:posOffset>95885</wp:posOffset>
            </wp:positionV>
            <wp:extent cx="1600200" cy="1600200"/>
            <wp:effectExtent l="0" t="0" r="0" b="0"/>
            <wp:wrapNone/>
            <wp:docPr id="452" name="Picture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0505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322" behindDoc="1" locked="0" layoutInCell="1" allowOverlap="1" wp14:anchorId="15F13526" wp14:editId="001312DF">
                <wp:simplePos x="0" y="0"/>
                <wp:positionH relativeFrom="column">
                  <wp:posOffset>2169042</wp:posOffset>
                </wp:positionH>
                <wp:positionV relativeFrom="paragraph">
                  <wp:posOffset>277229</wp:posOffset>
                </wp:positionV>
                <wp:extent cx="3611880" cy="1305560"/>
                <wp:effectExtent l="0" t="0" r="0" b="2540"/>
                <wp:wrapNone/>
                <wp:docPr id="1096441108" name="Rectangle 1096441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1305560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74B40AF" id="Rectangle 1096441108" o:spid="_x0000_s1026" style="position:absolute;margin-left:170.8pt;margin-top:21.85pt;width:284.4pt;height:102.8pt;z-index:-25137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" fillcolor="#c0f4b2" stroked="f" strokeweight="1pt"/>
            </w:pict>
          </mc:Fallback>
        </mc:AlternateContent>
      </w:r>
    </w:p>
    <w:p w14:paraId="7BDC0869" w14:textId="2A564CE5" w:rsidR="009C23E1" w:rsidRDefault="009074A0" w:rsidP="009C23E1">
      <w:pPr>
        <w:pStyle w:val="BodyText"/>
      </w:pPr>
      <w:r>
        <w:rPr>
          <w:b/>
        </w:rPr>
        <w:t>Rapid P</w:t>
      </w:r>
      <w:r w:rsidR="009C23E1" w:rsidRPr="00474A49">
        <w:rPr>
          <w:b/>
        </w:rPr>
        <w:t>ayments</w:t>
      </w:r>
      <w:r w:rsidR="009C23E1">
        <w:t xml:space="preserve"> is money that is given to survivors more quickly as part of redress.</w:t>
      </w:r>
    </w:p>
    <w:p w14:paraId="6168B12B" w14:textId="77777777" w:rsidR="00F47036" w:rsidRDefault="00F47036" w:rsidP="00F47036"/>
    <w:p w14:paraId="0861B16A" w14:textId="1A8F0265" w:rsidR="00F47036" w:rsidRDefault="00F47036" w:rsidP="00F47036"/>
    <w:p w14:paraId="38F82B13" w14:textId="7524AAA2" w:rsidR="00F47036" w:rsidRPr="00F47036" w:rsidRDefault="00F47036" w:rsidP="00F47036">
      <w:r>
        <w:rPr>
          <w:rFonts w:eastAsiaTheme="minorHAnsi"/>
          <w:noProof/>
          <w:lang w:val="en-NZ" w:eastAsia="en-NZ"/>
        </w:rPr>
        <w:drawing>
          <wp:anchor distT="0" distB="0" distL="114300" distR="114300" simplePos="0" relativeHeight="251658299" behindDoc="0" locked="0" layoutInCell="1" allowOverlap="1" wp14:anchorId="5702E1D6" wp14:editId="76C793CE">
            <wp:simplePos x="0" y="0"/>
            <wp:positionH relativeFrom="margin">
              <wp:posOffset>-43622</wp:posOffset>
            </wp:positionH>
            <wp:positionV relativeFrom="paragraph">
              <wp:posOffset>132715</wp:posOffset>
            </wp:positionV>
            <wp:extent cx="1577947" cy="1043199"/>
            <wp:effectExtent l="0" t="0" r="0" b="0"/>
            <wp:wrapNone/>
            <wp:docPr id="1329496940" name="Picture 1329496940" descr="A cartoon of a building with a fla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171020" name="Picture 4" descr="A cartoon of a building with a flag&#10;&#10;Description automatically generated with medium confidence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7947" cy="10431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Government has </w:t>
      </w:r>
      <w:r w:rsidR="003C0D18">
        <w:t xml:space="preserve">made </w:t>
      </w:r>
      <w:r>
        <w:t xml:space="preserve">more money </w:t>
      </w:r>
      <w:r w:rsidR="003C0D18">
        <w:t xml:space="preserve">available </w:t>
      </w:r>
      <w:r>
        <w:t xml:space="preserve">to help the Ministry of Social Development carry on with </w:t>
      </w:r>
      <w:r w:rsidR="00785781">
        <w:t>redress</w:t>
      </w:r>
      <w:r>
        <w:t xml:space="preserve">. </w:t>
      </w:r>
    </w:p>
    <w:p w14:paraId="3DB6E656" w14:textId="5733211E" w:rsidR="00F47036" w:rsidRDefault="00F47036" w:rsidP="00F47036"/>
    <w:p w14:paraId="5A7BC656" w14:textId="1F949D07" w:rsidR="00F47036" w:rsidRDefault="00F47036" w:rsidP="00F47036">
      <w:r w:rsidRPr="00F47036">
        <w:rPr>
          <w:noProof/>
          <w:lang w:val="en-NZ" w:eastAsia="en-NZ"/>
        </w:rPr>
        <w:drawing>
          <wp:anchor distT="0" distB="0" distL="114300" distR="114300" simplePos="0" relativeHeight="251658298" behindDoc="0" locked="0" layoutInCell="1" allowOverlap="1" wp14:anchorId="416E74EA" wp14:editId="617E4FC6">
            <wp:simplePos x="0" y="0"/>
            <wp:positionH relativeFrom="margin">
              <wp:posOffset>-66040</wp:posOffset>
            </wp:positionH>
            <wp:positionV relativeFrom="paragraph">
              <wp:posOffset>182880</wp:posOffset>
            </wp:positionV>
            <wp:extent cx="1914525" cy="1085850"/>
            <wp:effectExtent l="0" t="0" r="3175" b="6350"/>
            <wp:wrapNone/>
            <wp:docPr id="1030735957" name="Picture 10307359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" name="Picture 45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3C5F2D" w14:textId="5D3C2033" w:rsidR="00F47036" w:rsidRDefault="00F47036" w:rsidP="00F47036">
      <w:r>
        <w:t xml:space="preserve">The Ministry </w:t>
      </w:r>
      <w:r w:rsidR="00785781">
        <w:t>is still making</w:t>
      </w:r>
      <w:r>
        <w:t xml:space="preserve"> </w:t>
      </w:r>
      <w:r w:rsidR="00785781">
        <w:t>rapid payments to survivors</w:t>
      </w:r>
      <w:r>
        <w:t xml:space="preserve"> who are</w:t>
      </w:r>
      <w:r w:rsidR="003C0D18">
        <w:br/>
      </w:r>
      <w:r>
        <w:t>old / ill</w:t>
      </w:r>
      <w:r w:rsidR="00785781">
        <w:t>.</w:t>
      </w:r>
    </w:p>
    <w:p w14:paraId="24CC78CE" w14:textId="77777777" w:rsidR="00F47036" w:rsidRDefault="00F47036" w:rsidP="00F47036"/>
    <w:p w14:paraId="018E93EA" w14:textId="77777777" w:rsidR="00E05050" w:rsidRDefault="00E05050">
      <w:pPr>
        <w:spacing w:line="240" w:lineRule="auto"/>
        <w:ind w:left="0"/>
      </w:pPr>
      <w:r>
        <w:br w:type="page"/>
      </w:r>
    </w:p>
    <w:p w14:paraId="41367E18" w14:textId="3D3267DD" w:rsidR="00F47036" w:rsidRDefault="00E05050" w:rsidP="00E05050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58323" behindDoc="0" locked="0" layoutInCell="1" allowOverlap="1" wp14:anchorId="11125501" wp14:editId="45C73745">
            <wp:simplePos x="0" y="0"/>
            <wp:positionH relativeFrom="column">
              <wp:posOffset>-66040</wp:posOffset>
            </wp:positionH>
            <wp:positionV relativeFrom="paragraph">
              <wp:posOffset>-180340</wp:posOffset>
            </wp:positionV>
            <wp:extent cx="1447716" cy="1428750"/>
            <wp:effectExtent l="0" t="0" r="635" b="0"/>
            <wp:wrapNone/>
            <wp:docPr id="1796611020" name="Picture 1796611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611020" name="Picture 1796611020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716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7036">
        <w:t xml:space="preserve">The Ministry is starting to work on redress for survivors </w:t>
      </w:r>
      <w:r>
        <w:t xml:space="preserve">cared for by a government agency called </w:t>
      </w:r>
      <w:r w:rsidR="00F47036">
        <w:t>Child, Youth and Family</w:t>
      </w:r>
      <w:r w:rsidRPr="00E05050">
        <w:t xml:space="preserve"> </w:t>
      </w:r>
      <w:r>
        <w:t>in the past.</w:t>
      </w:r>
    </w:p>
    <w:p w14:paraId="008643EB" w14:textId="4FC157DC" w:rsidR="00E05050" w:rsidRDefault="009074A0" w:rsidP="00E05050">
      <w:r>
        <w:rPr>
          <w:noProof/>
          <w:lang w:val="en-NZ" w:eastAsia="en-NZ"/>
        </w:rPr>
        <w:drawing>
          <wp:anchor distT="0" distB="0" distL="114300" distR="114300" simplePos="0" relativeHeight="251658302" behindDoc="0" locked="0" layoutInCell="1" allowOverlap="1" wp14:anchorId="724E1366" wp14:editId="06A031D4">
            <wp:simplePos x="0" y="0"/>
            <wp:positionH relativeFrom="column">
              <wp:posOffset>76526</wp:posOffset>
            </wp:positionH>
            <wp:positionV relativeFrom="paragraph">
              <wp:posOffset>350520</wp:posOffset>
            </wp:positionV>
            <wp:extent cx="1133475" cy="1405024"/>
            <wp:effectExtent l="0" t="0" r="0" b="5080"/>
            <wp:wrapNone/>
            <wp:docPr id="1458328603" name="Picture 14583286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405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BBF34D" w14:textId="63A5191D" w:rsidR="00F47036" w:rsidRDefault="00F47036" w:rsidP="00E05050"/>
    <w:p w14:paraId="735580FB" w14:textId="38543237" w:rsidR="00CE6D32" w:rsidRDefault="00CE6D32" w:rsidP="009C23E1">
      <w:r>
        <w:fldChar w:fldCharType="begin"/>
      </w:r>
      <w:r w:rsidR="009031BB">
        <w:instrText xml:space="preserve"> INCLUDEPICTURE "C:\\Users\\Paula\\Library\\Group Containers\\UBF8T346G9.ms\\WebArchiveCopyPasteTempFiles\\com.microsoft.Word\\p.jpeg?size=256x256&amp;size_mode=2" \* MERGEFORMAT </w:instrText>
      </w:r>
      <w:r>
        <w:fldChar w:fldCharType="end"/>
      </w:r>
      <w:r>
        <w:t xml:space="preserve">This includes redress for survivors from </w:t>
      </w:r>
      <w:r w:rsidR="00E05050">
        <w:t>when Child, Youth and Family had other names</w:t>
      </w:r>
      <w:r>
        <w:t>.</w:t>
      </w:r>
    </w:p>
    <w:p w14:paraId="2D5FD16F" w14:textId="50D4ED54" w:rsidR="00CE6D32" w:rsidRDefault="00CE6D32" w:rsidP="009C23E1"/>
    <w:p w14:paraId="0A7FA5A8" w14:textId="13A1957F" w:rsidR="00CE6D32" w:rsidRDefault="009074A0" w:rsidP="009C23E1">
      <w:r>
        <w:rPr>
          <w:noProof/>
          <w:lang w:val="en-NZ" w:eastAsia="en-NZ"/>
        </w:rPr>
        <w:drawing>
          <wp:anchor distT="0" distB="0" distL="114300" distR="114300" simplePos="0" relativeHeight="251658340" behindDoc="0" locked="0" layoutInCell="1" allowOverlap="1" wp14:anchorId="05CFB2C4" wp14:editId="4AA44ABC">
            <wp:simplePos x="0" y="0"/>
            <wp:positionH relativeFrom="column">
              <wp:posOffset>-266700</wp:posOffset>
            </wp:positionH>
            <wp:positionV relativeFrom="paragraph">
              <wp:posOffset>295275</wp:posOffset>
            </wp:positionV>
            <wp:extent cx="2041525" cy="652145"/>
            <wp:effectExtent l="0" t="0" r="0" b="0"/>
            <wp:wrapThrough wrapText="bothSides">
              <wp:wrapPolygon edited="0">
                <wp:start x="0" y="0"/>
                <wp:lineTo x="0" y="20822"/>
                <wp:lineTo x="21365" y="20822"/>
                <wp:lineTo x="21365" y="0"/>
                <wp:lineTo x="0" y="0"/>
              </wp:wrapPolygon>
            </wp:wrapThrough>
            <wp:docPr id="1107436714" name="Picture 1107436714" descr="Logo - Oranga Tamariki Ministry for Childr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436714" name="Picture 78" descr="Logo - Oranga Tamariki Ministry for Children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1525" cy="65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856F87" w14:textId="36CF1773" w:rsidR="00E05050" w:rsidRDefault="00E05050" w:rsidP="009C23E1">
      <w:r>
        <w:t>Child, Youth and Family is called Oranga Tamariki now.</w:t>
      </w:r>
    </w:p>
    <w:p w14:paraId="0E74AF0C" w14:textId="10BD8845" w:rsidR="00E05050" w:rsidRDefault="00E05050" w:rsidP="009C23E1"/>
    <w:p w14:paraId="24D3BC29" w14:textId="01EF3D11" w:rsidR="00E05050" w:rsidRDefault="00E05050" w:rsidP="009C23E1"/>
    <w:p w14:paraId="7A0AC254" w14:textId="31A5683B" w:rsidR="00E05050" w:rsidRDefault="00E05050">
      <w:pPr>
        <w:spacing w:line="240" w:lineRule="auto"/>
        <w:ind w:left="0"/>
      </w:pPr>
      <w:r>
        <w:br w:type="page"/>
      </w:r>
    </w:p>
    <w:p w14:paraId="60AF3B9E" w14:textId="7E5D15A7" w:rsidR="00E05050" w:rsidRDefault="00E05050" w:rsidP="00E05050">
      <w:pPr>
        <w:pStyle w:val="Heading2"/>
      </w:pPr>
      <w:r w:rsidRPr="00D64449">
        <w:rPr>
          <w:noProof/>
          <w:lang w:val="en-NZ" w:eastAsia="en-NZ"/>
        </w:rPr>
        <w:lastRenderedPageBreak/>
        <w:drawing>
          <wp:anchor distT="0" distB="0" distL="114300" distR="114300" simplePos="0" relativeHeight="251658334" behindDoc="0" locked="0" layoutInCell="1" allowOverlap="1" wp14:anchorId="54149A3C" wp14:editId="1BD3FB65">
            <wp:simplePos x="0" y="0"/>
            <wp:positionH relativeFrom="margin">
              <wp:posOffset>0</wp:posOffset>
            </wp:positionH>
            <wp:positionV relativeFrom="paragraph">
              <wp:posOffset>-244549</wp:posOffset>
            </wp:positionV>
            <wp:extent cx="1600200" cy="1600200"/>
            <wp:effectExtent l="0" t="0" r="0" b="0"/>
            <wp:wrapNone/>
            <wp:docPr id="1800548723" name="Picture 1800548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More information about Rapid Payments</w:t>
      </w:r>
    </w:p>
    <w:p w14:paraId="51346BBC" w14:textId="7BED003B" w:rsidR="00E05050" w:rsidRDefault="00E05050" w:rsidP="00E05050"/>
    <w:p w14:paraId="58B3F084" w14:textId="44F2C30F" w:rsidR="00E05050" w:rsidRPr="00E05050" w:rsidRDefault="00E05050" w:rsidP="00E05050"/>
    <w:p w14:paraId="67C6D3F8" w14:textId="4E2ED3E4" w:rsidR="009C23E1" w:rsidRDefault="00E05050" w:rsidP="009C23E1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89" behindDoc="0" locked="0" layoutInCell="1" allowOverlap="1" wp14:anchorId="6A1C664C" wp14:editId="2E601727">
            <wp:simplePos x="0" y="0"/>
            <wp:positionH relativeFrom="margin">
              <wp:posOffset>144780</wp:posOffset>
            </wp:positionH>
            <wp:positionV relativeFrom="paragraph">
              <wp:posOffset>113709</wp:posOffset>
            </wp:positionV>
            <wp:extent cx="1317625" cy="1371600"/>
            <wp:effectExtent l="0" t="0" r="3175" b="0"/>
            <wp:wrapNone/>
            <wp:docPr id="1350" name="Picture 1350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text, electronics, computer, display&#10;&#10;Description automatically generated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62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0D18">
        <w:t xml:space="preserve">You can download </w:t>
      </w:r>
      <w:r>
        <w:t>a</w:t>
      </w:r>
      <w:r w:rsidR="003C0D18">
        <w:t xml:space="preserve"> fact sheet to get</w:t>
      </w:r>
      <w:r w:rsidR="009C23E1">
        <w:t xml:space="preserve"> more information about Rapid Payments:</w:t>
      </w:r>
    </w:p>
    <w:p w14:paraId="51BEC1B6" w14:textId="3FE0BD1A" w:rsidR="009C23E1" w:rsidRDefault="009C23E1" w:rsidP="009C23E1"/>
    <w:p w14:paraId="1E1A3D2F" w14:textId="118BD97A" w:rsidR="009C23E1" w:rsidRDefault="009074A0" w:rsidP="009C23E1">
      <w:pPr>
        <w:rPr>
          <w:b/>
        </w:rPr>
      </w:pPr>
      <w:r>
        <w:rPr>
          <w:b/>
          <w:bCs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658341" behindDoc="0" locked="0" layoutInCell="1" allowOverlap="1" wp14:anchorId="52CE7DEB" wp14:editId="245B86B4">
                <wp:simplePos x="0" y="0"/>
                <wp:positionH relativeFrom="column">
                  <wp:posOffset>0</wp:posOffset>
                </wp:positionH>
                <wp:positionV relativeFrom="paragraph">
                  <wp:posOffset>309880</wp:posOffset>
                </wp:positionV>
                <wp:extent cx="1809115" cy="1466215"/>
                <wp:effectExtent l="0" t="0" r="0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9115" cy="1466215"/>
                          <a:chOff x="0" y="0"/>
                          <a:chExt cx="1809115" cy="1466215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A person reading a book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8125" cy="139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" name="Graphic 14750280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62050" y="819150"/>
                            <a:ext cx="647065" cy="6470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1AC0B5B8" id="Group 8" o:spid="_x0000_s1026" style="position:absolute;margin-left:0;margin-top:24.4pt;width:142.45pt;height:115.45pt;z-index:251973632" coordsize="18091,14662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">
                <v:shape id="Picture 9" o:spid="_x0000_s1027" type="#_x0000_t75" alt="A person reading a book&#10;&#10;Description automatically generated" style="position:absolute;width:15081;height:139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">
                  <v:imagedata r:id="rId52" o:title="A person reading a book&#10;&#10;Description automatically generated"/>
                </v:shape>
                <v:shape id="Graphic 147502801" o:spid="_x0000_s1028" type="#_x0000_t75" alt="&quot;&quot;" style="position:absolute;left:11620;top:8191;width:6471;height:64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">
                  <v:imagedata r:id="rId38" o:title=""/>
                </v:shape>
              </v:group>
            </w:pict>
          </mc:Fallback>
        </mc:AlternateContent>
      </w:r>
      <w:r w:rsidR="009C23E1" w:rsidRPr="003371DA">
        <w:rPr>
          <w:b/>
        </w:rPr>
        <w:t>https://tinyurl.com/muxyufz9</w:t>
      </w:r>
    </w:p>
    <w:p w14:paraId="6FA9F449" w14:textId="63355F09" w:rsidR="009C23E1" w:rsidRDefault="009C23E1" w:rsidP="009C23E1"/>
    <w:p w14:paraId="517574E2" w14:textId="6C1C58FF" w:rsidR="00E05050" w:rsidRDefault="00E05050" w:rsidP="009C23E1"/>
    <w:p w14:paraId="24828374" w14:textId="35DE8323" w:rsidR="00E05050" w:rsidRDefault="00E05050" w:rsidP="009C23E1">
      <w:r>
        <w:t xml:space="preserve">The information is </w:t>
      </w:r>
      <w:r w:rsidRPr="009074A0">
        <w:rPr>
          <w:b/>
        </w:rPr>
        <w:t>not</w:t>
      </w:r>
      <w:r>
        <w:t xml:space="preserve"> in Easy Read.</w:t>
      </w:r>
    </w:p>
    <w:p w14:paraId="495FE64D" w14:textId="77777777" w:rsidR="00E05050" w:rsidRDefault="00E05050" w:rsidP="009C23E1"/>
    <w:p w14:paraId="3459A357" w14:textId="27FB9C82" w:rsidR="00E05050" w:rsidRDefault="00E05050" w:rsidP="00E05050"/>
    <w:p w14:paraId="46714CA2" w14:textId="31AF0958" w:rsidR="009C23E1" w:rsidRDefault="00E05050" w:rsidP="00E05050">
      <w:r>
        <w:rPr>
          <w:noProof/>
          <w:lang w:val="en-NZ" w:eastAsia="en-NZ"/>
        </w:rPr>
        <w:drawing>
          <wp:anchor distT="0" distB="0" distL="114300" distR="114300" simplePos="0" relativeHeight="251658324" behindDoc="0" locked="0" layoutInCell="1" allowOverlap="1" wp14:anchorId="4FFAB473" wp14:editId="3764F541">
            <wp:simplePos x="0" y="0"/>
            <wp:positionH relativeFrom="column">
              <wp:posOffset>-60325</wp:posOffset>
            </wp:positionH>
            <wp:positionV relativeFrom="paragraph">
              <wp:posOffset>95693</wp:posOffset>
            </wp:positionV>
            <wp:extent cx="1828800" cy="1828800"/>
            <wp:effectExtent l="0" t="0" r="0" b="0"/>
            <wp:wrapThrough wrapText="bothSides">
              <wp:wrapPolygon edited="0">
                <wp:start x="6300" y="450"/>
                <wp:lineTo x="5625" y="1125"/>
                <wp:lineTo x="4275" y="3600"/>
                <wp:lineTo x="4275" y="4500"/>
                <wp:lineTo x="225" y="8100"/>
                <wp:lineTo x="0" y="12825"/>
                <wp:lineTo x="1575" y="18900"/>
                <wp:lineTo x="1575" y="19350"/>
                <wp:lineTo x="5400" y="20700"/>
                <wp:lineTo x="7425" y="20700"/>
                <wp:lineTo x="9225" y="20250"/>
                <wp:lineTo x="13725" y="19350"/>
                <wp:lineTo x="20025" y="15975"/>
                <wp:lineTo x="20250" y="11700"/>
                <wp:lineTo x="21375" y="8325"/>
                <wp:lineTo x="21375" y="8100"/>
                <wp:lineTo x="20925" y="7425"/>
                <wp:lineTo x="19575" y="3825"/>
                <wp:lineTo x="16650" y="2925"/>
                <wp:lineTo x="7650" y="450"/>
                <wp:lineTo x="6300" y="450"/>
              </wp:wrapPolygon>
            </wp:wrapThrough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hone call at home.png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23E1">
        <w:t xml:space="preserve">You can also phone the Ministry of Social Development </w:t>
      </w:r>
      <w:r w:rsidR="003C0D18">
        <w:t>for more information about Rapid Payments</w:t>
      </w:r>
      <w:r w:rsidR="009C23E1">
        <w:t>:</w:t>
      </w:r>
    </w:p>
    <w:p w14:paraId="0395CF47" w14:textId="77777777" w:rsidR="009C23E1" w:rsidRDefault="009C23E1" w:rsidP="009C23E1"/>
    <w:p w14:paraId="253D83E7" w14:textId="4D24B42C" w:rsidR="009C23E1" w:rsidRDefault="003C0D18" w:rsidP="009C23E1">
      <w:r>
        <w:rPr>
          <w:b/>
        </w:rPr>
        <w:t xml:space="preserve">Phone: </w:t>
      </w:r>
      <w:r w:rsidR="009C23E1" w:rsidRPr="00474A49">
        <w:rPr>
          <w:b/>
        </w:rPr>
        <w:t>0800 631 127</w:t>
      </w:r>
    </w:p>
    <w:p w14:paraId="43F9F5BB" w14:textId="0404A3FE" w:rsidR="009C23E1" w:rsidRDefault="009C23E1" w:rsidP="009C23E1"/>
    <w:p w14:paraId="6754E557" w14:textId="4113F129" w:rsidR="009C23E1" w:rsidRDefault="00E05050" w:rsidP="009C23E1">
      <w:pPr>
        <w:tabs>
          <w:tab w:val="left" w:leader="dot" w:pos="8618"/>
        </w:tabs>
        <w:rPr>
          <w:rFonts w:cs="Arial"/>
          <w:szCs w:val="32"/>
          <w:lang w:val="en-US"/>
        </w:rPr>
      </w:pPr>
      <w:r>
        <w:rPr>
          <w:rFonts w:cs="Arial"/>
          <w:noProof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1658285" behindDoc="0" locked="0" layoutInCell="1" allowOverlap="1" wp14:anchorId="34913CB8" wp14:editId="3721A065">
                <wp:simplePos x="0" y="0"/>
                <wp:positionH relativeFrom="column">
                  <wp:posOffset>21590</wp:posOffset>
                </wp:positionH>
                <wp:positionV relativeFrom="paragraph">
                  <wp:posOffset>75639</wp:posOffset>
                </wp:positionV>
                <wp:extent cx="1552575" cy="1247775"/>
                <wp:effectExtent l="0" t="0" r="0" b="0"/>
                <wp:wrapNone/>
                <wp:docPr id="1366" name="Group 13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52575" cy="1247775"/>
                          <a:chOff x="0" y="0"/>
                          <a:chExt cx="1552575" cy="1247775"/>
                        </a:xfrm>
                      </wpg:grpSpPr>
                      <pic:pic xmlns:pic="http://schemas.openxmlformats.org/drawingml/2006/picture">
                        <pic:nvPicPr>
                          <pic:cNvPr id="1364" name="Picture 1364" descr="Calenda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2575" cy="10972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65" name="Multiplication Sign 1365"/>
                        <wps:cNvSpPr/>
                        <wps:spPr>
                          <a:xfrm>
                            <a:off x="742950" y="457200"/>
                            <a:ext cx="762000" cy="790575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6E6D8DD5" id="Group 1366" o:spid="_x0000_s1026" style="position:absolute;margin-left:1.7pt;margin-top:5.95pt;width:122.25pt;height:98.25pt;z-index:251836416" coordsize="15525,124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">
                <v:shape id="Picture 1364" o:spid="_x0000_s1027" type="#_x0000_t75" alt="Calendar&#10;&#10;Description automatically generated with medium confidence" style="position:absolute;width:15525;height:109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">
                  <v:imagedata r:id="rId65" o:title="Calendar&#10;&#10;Description automatically generated with medium confidence"/>
                </v:shape>
                <v:shape id="Multiplication Sign 1365" o:spid="_x0000_s1028" style="position:absolute;left:7429;top:4572;width:7620;height:7905;visibility:visible;mso-wrap-style:square;v-text-anchor:middle" coordsize="762000,790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" path="m118493,252064l247533,127688,381000,266160,514467,127688,643507,252064,505460,395288,643507,538511,514467,662887,381000,524415,247533,662887,118493,538511,256540,395288,118493,252064xe" fillcolor="red" stroked="f" strokeweight="1pt">
                  <v:stroke joinstyle="miter"/>
                  <v:path arrowok="t" o:connecttype="custom" o:connectlocs="118493,252064;247533,127688;381000,266160;514467,127688;643507,252064;505460,395288;643507,538511;514467,662887;381000,524415;247533,662887;118493,538511;256540,395288;118493,252064" o:connectangles="0,0,0,0,0,0,0,0,0,0,0,0,0"/>
                </v:shape>
              </v:group>
            </w:pict>
          </mc:Fallback>
        </mc:AlternateContent>
      </w:r>
    </w:p>
    <w:p w14:paraId="3EEF35B7" w14:textId="5DB135BE" w:rsidR="009C23E1" w:rsidRDefault="009C23E1" w:rsidP="009C23E1">
      <w:pPr>
        <w:tabs>
          <w:tab w:val="left" w:leader="dot" w:pos="8618"/>
        </w:tabs>
        <w:rPr>
          <w:rFonts w:cs="Arial"/>
          <w:szCs w:val="32"/>
          <w:lang w:val="en-US"/>
        </w:rPr>
      </w:pPr>
      <w:r>
        <w:rPr>
          <w:rFonts w:cs="Arial"/>
          <w:szCs w:val="32"/>
          <w:lang w:val="en-US"/>
        </w:rPr>
        <w:t>This phone call will not cost you any money.</w:t>
      </w:r>
    </w:p>
    <w:p w14:paraId="79EC71A9" w14:textId="7233E0E5" w:rsidR="009C23E1" w:rsidRDefault="009C23E1" w:rsidP="00E05050"/>
    <w:p w14:paraId="6658F86A" w14:textId="7637B032" w:rsidR="00E05050" w:rsidRDefault="00E05050">
      <w:pPr>
        <w:spacing w:line="240" w:lineRule="auto"/>
        <w:ind w:left="0"/>
      </w:pPr>
      <w:r>
        <w:br w:type="page"/>
      </w:r>
    </w:p>
    <w:p w14:paraId="7ED16BD5" w14:textId="77777777" w:rsidR="009C23E1" w:rsidRPr="003371DA" w:rsidRDefault="009C23E1" w:rsidP="00E05050">
      <w:r w:rsidRPr="003371DA">
        <w:rPr>
          <w:noProof/>
          <w:lang w:val="en-NZ" w:eastAsia="en-NZ"/>
        </w:rPr>
        <w:lastRenderedPageBreak/>
        <w:drawing>
          <wp:anchor distT="0" distB="0" distL="114300" distR="114300" simplePos="0" relativeHeight="251658286" behindDoc="0" locked="0" layoutInCell="1" allowOverlap="1" wp14:anchorId="3A919600" wp14:editId="20131E1B">
            <wp:simplePos x="0" y="0"/>
            <wp:positionH relativeFrom="margin">
              <wp:posOffset>247650</wp:posOffset>
            </wp:positionH>
            <wp:positionV relativeFrom="paragraph">
              <wp:posOffset>-85725</wp:posOffset>
            </wp:positionV>
            <wp:extent cx="962025" cy="1327595"/>
            <wp:effectExtent l="0" t="0" r="0" b="6350"/>
            <wp:wrapNone/>
            <wp:docPr id="1344" name="Picture 1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 233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2025" cy="1327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371DA">
        <w:t xml:space="preserve">You can also use the </w:t>
      </w:r>
      <w:r w:rsidRPr="003371DA">
        <w:rPr>
          <w:shd w:val="clear" w:color="auto" w:fill="FFFFFF"/>
        </w:rPr>
        <w:t>New Zealand Relay Service to call the Ministry of Social Development if you are:</w:t>
      </w:r>
    </w:p>
    <w:p w14:paraId="4322CBEE" w14:textId="5C6161A8" w:rsidR="009C23E1" w:rsidRPr="003371DA" w:rsidRDefault="009C23E1" w:rsidP="009C23E1">
      <w:pPr>
        <w:pStyle w:val="ListParagraph"/>
        <w:rPr>
          <w:shd w:val="clear" w:color="auto" w:fill="FFFFFF"/>
        </w:rPr>
      </w:pPr>
      <w:r w:rsidRPr="003371DA">
        <w:rPr>
          <w:shd w:val="clear" w:color="auto" w:fill="FFFFFF"/>
        </w:rPr>
        <w:t>Deaf / hearing impaired</w:t>
      </w:r>
    </w:p>
    <w:p w14:paraId="28F6458D" w14:textId="1EEC5302" w:rsidR="009C23E1" w:rsidRDefault="00CE6D32" w:rsidP="009C23E1">
      <w:pPr>
        <w:pStyle w:val="ListParagraph"/>
        <w:rPr>
          <w:shd w:val="clear" w:color="auto" w:fill="FFFFFF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287" behindDoc="0" locked="0" layoutInCell="1" allowOverlap="1" wp14:anchorId="3699A19E" wp14:editId="1876BC5D">
            <wp:simplePos x="0" y="0"/>
            <wp:positionH relativeFrom="margin">
              <wp:posOffset>0</wp:posOffset>
            </wp:positionH>
            <wp:positionV relativeFrom="paragraph">
              <wp:posOffset>29778</wp:posOffset>
            </wp:positionV>
            <wp:extent cx="1416368" cy="1416368"/>
            <wp:effectExtent l="0" t="0" r="6350" b="6350"/>
            <wp:wrapNone/>
            <wp:docPr id="1345" name="Picture 1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368" cy="14163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23E1">
        <w:rPr>
          <w:shd w:val="clear" w:color="auto" w:fill="FFFFFF"/>
        </w:rPr>
        <w:t>deafblind</w:t>
      </w:r>
    </w:p>
    <w:p w14:paraId="0AD6EEC5" w14:textId="77777777" w:rsidR="009C23E1" w:rsidRPr="00502A78" w:rsidRDefault="009C23E1" w:rsidP="009C23E1">
      <w:pPr>
        <w:pStyle w:val="ListParagraph"/>
        <w:rPr>
          <w:shd w:val="clear" w:color="auto" w:fill="FFFFFF"/>
        </w:rPr>
      </w:pPr>
      <w:r>
        <w:rPr>
          <w:shd w:val="clear" w:color="auto" w:fill="FFFFFF"/>
        </w:rPr>
        <w:t>find it hard to speak.</w:t>
      </w:r>
    </w:p>
    <w:p w14:paraId="04D50FFE" w14:textId="2CDB2625" w:rsidR="00CE6D32" w:rsidRDefault="00CE6D32" w:rsidP="009C23E1">
      <w:pPr>
        <w:rPr>
          <w:rFonts w:eastAsia="Times New Roman" w:cs="Arial"/>
          <w:bCs/>
          <w:szCs w:val="32"/>
          <w:lang w:eastAsia="en-NZ"/>
        </w:rPr>
      </w:pPr>
    </w:p>
    <w:p w14:paraId="4F77C372" w14:textId="5BDDF811" w:rsidR="00CE6D32" w:rsidRDefault="00CE6D32" w:rsidP="009C23E1">
      <w:pPr>
        <w:rPr>
          <w:rFonts w:eastAsia="Times New Roman" w:cs="Arial"/>
          <w:bCs/>
          <w:szCs w:val="32"/>
          <w:lang w:eastAsia="en-NZ"/>
        </w:rPr>
      </w:pPr>
    </w:p>
    <w:p w14:paraId="7292A60C" w14:textId="6D828CEC" w:rsidR="009C23E1" w:rsidRDefault="00E05050" w:rsidP="009C23E1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88" behindDoc="0" locked="0" layoutInCell="1" allowOverlap="1" wp14:anchorId="4C90ED74" wp14:editId="1E250B5D">
            <wp:simplePos x="0" y="0"/>
            <wp:positionH relativeFrom="margin">
              <wp:posOffset>98115</wp:posOffset>
            </wp:positionH>
            <wp:positionV relativeFrom="paragraph">
              <wp:posOffset>120207</wp:posOffset>
            </wp:positionV>
            <wp:extent cx="1317625" cy="1371600"/>
            <wp:effectExtent l="0" t="0" r="3175" b="0"/>
            <wp:wrapNone/>
            <wp:docPr id="1348" name="Picture 1348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text, electronics, computer, display&#10;&#10;Description automatically generated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62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23E1">
        <w:t xml:space="preserve">You can find more information about the New Zealand Relay Service </w:t>
      </w:r>
      <w:r w:rsidR="003C0D18">
        <w:t xml:space="preserve">on their </w:t>
      </w:r>
      <w:r w:rsidR="009C23E1" w:rsidRPr="009074A0">
        <w:rPr>
          <w:b/>
        </w:rPr>
        <w:t>website</w:t>
      </w:r>
      <w:r w:rsidR="003C0D18">
        <w:t xml:space="preserve"> at</w:t>
      </w:r>
      <w:r w:rsidR="009C23E1">
        <w:t>:</w:t>
      </w:r>
    </w:p>
    <w:p w14:paraId="7EF91A2F" w14:textId="77777777" w:rsidR="009C23E1" w:rsidRDefault="009C23E1" w:rsidP="009C23E1"/>
    <w:p w14:paraId="356E78C8" w14:textId="77777777" w:rsidR="009C23E1" w:rsidRDefault="009C23E1" w:rsidP="009C23E1">
      <w:pPr>
        <w:rPr>
          <w:rFonts w:eastAsia="Times New Roman" w:cs="Arial"/>
          <w:b/>
          <w:szCs w:val="32"/>
          <w:lang w:eastAsia="en-NZ"/>
        </w:rPr>
      </w:pPr>
      <w:r w:rsidRPr="00E00CA0">
        <w:rPr>
          <w:rFonts w:eastAsia="Times New Roman" w:cs="Arial"/>
          <w:b/>
          <w:szCs w:val="32"/>
          <w:lang w:eastAsia="en-NZ"/>
        </w:rPr>
        <w:t>https://www.nzrelay.co.nz</w:t>
      </w:r>
    </w:p>
    <w:p w14:paraId="66A4A261" w14:textId="77777777" w:rsidR="009C23E1" w:rsidRDefault="009C23E1" w:rsidP="009C23E1">
      <w:pPr>
        <w:pStyle w:val="BodyText"/>
      </w:pPr>
    </w:p>
    <w:p w14:paraId="22911453" w14:textId="77777777" w:rsidR="009C23E1" w:rsidRPr="009C23E1" w:rsidRDefault="009C23E1" w:rsidP="009C23E1">
      <w:pPr>
        <w:pStyle w:val="BodyText"/>
      </w:pPr>
    </w:p>
    <w:p w14:paraId="160E8A06" w14:textId="7CD7DDF0" w:rsidR="00124EA8" w:rsidRDefault="0098180B" w:rsidP="009C23E1">
      <w:pPr>
        <w:pStyle w:val="Heading1"/>
        <w:rPr>
          <w:shd w:val="clear" w:color="auto" w:fill="FFFFFF"/>
          <w:lang w:eastAsia="en-GB"/>
        </w:rPr>
      </w:pPr>
      <w:r>
        <w:br w:type="page"/>
      </w:r>
      <w:r w:rsidR="00F47036">
        <w:lastRenderedPageBreak/>
        <w:t>Survivor Experience Service</w:t>
      </w:r>
    </w:p>
    <w:p w14:paraId="46D1D641" w14:textId="77777777" w:rsidR="00124EA8" w:rsidRDefault="00124EA8" w:rsidP="00124EA8">
      <w:pPr>
        <w:rPr>
          <w:lang w:eastAsia="en-GB"/>
        </w:rPr>
      </w:pPr>
    </w:p>
    <w:p w14:paraId="7DD2871B" w14:textId="75783AD4" w:rsidR="00F47036" w:rsidRDefault="00F47036" w:rsidP="00124EA8">
      <w:pPr>
        <w:rPr>
          <w:lang w:eastAsia="en-GB"/>
        </w:rPr>
      </w:pPr>
    </w:p>
    <w:p w14:paraId="4B4A9978" w14:textId="5B963BBF" w:rsidR="00242F93" w:rsidRDefault="00E05050" w:rsidP="00242F93">
      <w:pPr>
        <w:rPr>
          <w:lang w:eastAsia="en-GB"/>
        </w:rPr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658335" behindDoc="0" locked="0" layoutInCell="1" allowOverlap="1" wp14:anchorId="2D7EFE2E" wp14:editId="0E319E85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541124" cy="1143000"/>
            <wp:effectExtent l="0" t="0" r="0" b="0"/>
            <wp:wrapNone/>
            <wp:docPr id="1822769621" name="Picture 18227696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7696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1124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7036">
        <w:rPr>
          <w:lang w:eastAsia="en-GB"/>
        </w:rPr>
        <w:t xml:space="preserve">From July 2023 a </w:t>
      </w:r>
      <w:r w:rsidR="00242F93">
        <w:rPr>
          <w:lang w:eastAsia="en-GB"/>
        </w:rPr>
        <w:t xml:space="preserve">new </w:t>
      </w:r>
      <w:r w:rsidR="00F47036" w:rsidRPr="00242F93">
        <w:rPr>
          <w:lang w:eastAsia="en-GB"/>
        </w:rPr>
        <w:t>Survivor Experience Service</w:t>
      </w:r>
      <w:r w:rsidR="00F47036">
        <w:rPr>
          <w:lang w:eastAsia="en-GB"/>
        </w:rPr>
        <w:t xml:space="preserve"> will give survivors a </w:t>
      </w:r>
      <w:r w:rsidR="00242F93">
        <w:rPr>
          <w:lang w:eastAsia="en-GB"/>
        </w:rPr>
        <w:t>different</w:t>
      </w:r>
      <w:r w:rsidR="00F47036">
        <w:rPr>
          <w:lang w:eastAsia="en-GB"/>
        </w:rPr>
        <w:t xml:space="preserve"> way to share </w:t>
      </w:r>
      <w:r w:rsidR="00242F93">
        <w:rPr>
          <w:lang w:eastAsia="en-GB"/>
        </w:rPr>
        <w:t>what happened to them</w:t>
      </w:r>
      <w:r w:rsidR="00F47036">
        <w:rPr>
          <w:lang w:eastAsia="en-GB"/>
        </w:rPr>
        <w:t>.</w:t>
      </w:r>
    </w:p>
    <w:p w14:paraId="2D812ECC" w14:textId="7447E87B" w:rsidR="00242F93" w:rsidRDefault="00242F93" w:rsidP="00F47036"/>
    <w:p w14:paraId="2E26E35C" w14:textId="37D9CE8B" w:rsidR="00F47036" w:rsidRDefault="00F47036" w:rsidP="00F47036"/>
    <w:p w14:paraId="35BA594A" w14:textId="39D56C95" w:rsidR="00F47036" w:rsidRDefault="00D15164" w:rsidP="00124EA8">
      <w:pPr>
        <w:rPr>
          <w:lang w:eastAsia="en-GB"/>
        </w:rPr>
      </w:pPr>
      <w:r w:rsidRPr="007D53EB">
        <w:rPr>
          <w:rFonts w:cs="Arial"/>
          <w:bCs/>
          <w:noProof/>
          <w:szCs w:val="32"/>
          <w:lang w:val="en-NZ" w:eastAsia="en-NZ"/>
        </w:rPr>
        <w:drawing>
          <wp:anchor distT="0" distB="0" distL="114300" distR="114300" simplePos="0" relativeHeight="251658326" behindDoc="0" locked="0" layoutInCell="1" allowOverlap="1" wp14:anchorId="495E8A6B" wp14:editId="652D1A4B">
            <wp:simplePos x="0" y="0"/>
            <wp:positionH relativeFrom="margin">
              <wp:posOffset>-152519</wp:posOffset>
            </wp:positionH>
            <wp:positionV relativeFrom="paragraph">
              <wp:posOffset>537210</wp:posOffset>
            </wp:positionV>
            <wp:extent cx="1954585" cy="605118"/>
            <wp:effectExtent l="0" t="0" r="1270" b="5080"/>
            <wp:wrapNone/>
            <wp:docPr id="895850507" name="Picture 8958505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85050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4585" cy="6051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7036">
        <w:rPr>
          <w:lang w:eastAsia="en-GB"/>
        </w:rPr>
        <w:t>This service will replace the Abuse in Care Royal Commission of Inquiry:</w:t>
      </w:r>
    </w:p>
    <w:p w14:paraId="5AB8B2C9" w14:textId="44098414" w:rsidR="00F47036" w:rsidRDefault="00B10BB6" w:rsidP="00F47036">
      <w:pPr>
        <w:pStyle w:val="Listtoplevel"/>
        <w:rPr>
          <w:lang w:eastAsia="en-GB"/>
        </w:rPr>
      </w:pPr>
      <w:r>
        <w:fldChar w:fldCharType="begin"/>
      </w:r>
      <w:r w:rsidR="009031BB">
        <w:instrText xml:space="preserve"> INCLUDEPICTURE "C:\\Users\\Paula\\Library\\Group Containers\\UBF8T346G9.ms\\WebArchiveCopyPasteTempFiles\\com.microsoft.Word\\p.jpeg?size=256x256&amp;size_mode=2" \* MERGEFORMAT </w:instrText>
      </w:r>
      <w:r>
        <w:fldChar w:fldCharType="end"/>
      </w:r>
      <w:r w:rsidR="00F47036">
        <w:rPr>
          <w:lang w:eastAsia="en-GB"/>
        </w:rPr>
        <w:t>new survivor registration service</w:t>
      </w:r>
    </w:p>
    <w:p w14:paraId="5734E671" w14:textId="5829DE87" w:rsidR="00F47036" w:rsidRDefault="00F47036" w:rsidP="00F47036">
      <w:pPr>
        <w:pStyle w:val="Listtoplevel"/>
        <w:rPr>
          <w:lang w:eastAsia="en-GB"/>
        </w:rPr>
      </w:pPr>
      <w:r>
        <w:rPr>
          <w:lang w:eastAsia="en-GB"/>
        </w:rPr>
        <w:t>private sessions services.</w:t>
      </w:r>
    </w:p>
    <w:p w14:paraId="17892294" w14:textId="4393FF88" w:rsidR="00F47036" w:rsidRDefault="00F47036" w:rsidP="00124EA8">
      <w:pPr>
        <w:rPr>
          <w:lang w:eastAsia="en-GB"/>
        </w:rPr>
      </w:pPr>
    </w:p>
    <w:p w14:paraId="5D7F932F" w14:textId="1FBED4CE" w:rsidR="00F47036" w:rsidRDefault="009074A0" w:rsidP="00124EA8">
      <w:pPr>
        <w:rPr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8325" behindDoc="0" locked="0" layoutInCell="1" allowOverlap="1" wp14:anchorId="74C7E51D" wp14:editId="50196BAB">
            <wp:simplePos x="0" y="0"/>
            <wp:positionH relativeFrom="column">
              <wp:posOffset>-129540</wp:posOffset>
            </wp:positionH>
            <wp:positionV relativeFrom="paragraph">
              <wp:posOffset>195580</wp:posOffset>
            </wp:positionV>
            <wp:extent cx="1929420" cy="1318437"/>
            <wp:effectExtent l="0" t="0" r="1270" b="2540"/>
            <wp:wrapNone/>
            <wp:docPr id="366711517" name="Picture 366711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711517" name="Picture 366711517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9420" cy="13184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791D4A" w14:textId="5B50AA68" w:rsidR="00F47036" w:rsidRDefault="00242F93" w:rsidP="00F47036">
      <w:pPr>
        <w:rPr>
          <w:lang w:eastAsia="en-GB"/>
        </w:rPr>
      </w:pPr>
      <w:r>
        <w:fldChar w:fldCharType="begin"/>
      </w:r>
      <w:r w:rsidR="009031BB">
        <w:instrText xml:space="preserve"> INCLUDEPICTURE "C:\\Users\\Paula\\Library\\Group Containers\\UBF8T346G9.ms\\WebArchiveCopyPasteTempFiles\\com.microsoft.Word\\p.jpeg?size=256x256&amp;size_mode=2" \* MERGEFORMAT </w:instrText>
      </w:r>
      <w:r>
        <w:fldChar w:fldCharType="end"/>
      </w:r>
      <w:r w:rsidR="00F47036">
        <w:rPr>
          <w:lang w:eastAsia="en-GB"/>
        </w:rPr>
        <w:t xml:space="preserve">The CRU will </w:t>
      </w:r>
      <w:r w:rsidR="00B10BB6">
        <w:rPr>
          <w:lang w:eastAsia="en-GB"/>
        </w:rPr>
        <w:t>tell everyone</w:t>
      </w:r>
      <w:r w:rsidR="00F47036">
        <w:rPr>
          <w:lang w:eastAsia="en-GB"/>
        </w:rPr>
        <w:t xml:space="preserve"> more about the </w:t>
      </w:r>
      <w:r>
        <w:rPr>
          <w:lang w:eastAsia="en-GB"/>
        </w:rPr>
        <w:t xml:space="preserve">new </w:t>
      </w:r>
      <w:r w:rsidR="00F47036">
        <w:rPr>
          <w:lang w:eastAsia="en-GB"/>
        </w:rPr>
        <w:t>Survivor Experience Service soon.</w:t>
      </w:r>
    </w:p>
    <w:p w14:paraId="7320B2AF" w14:textId="77777777" w:rsidR="00F47036" w:rsidRDefault="00F47036" w:rsidP="00124EA8">
      <w:pPr>
        <w:rPr>
          <w:lang w:eastAsia="en-GB"/>
        </w:rPr>
      </w:pPr>
    </w:p>
    <w:p w14:paraId="0AF98BD0" w14:textId="5875636B" w:rsidR="00F47036" w:rsidRPr="00124EA8" w:rsidRDefault="00F47036" w:rsidP="00124EA8">
      <w:pPr>
        <w:rPr>
          <w:lang w:eastAsia="en-GB"/>
        </w:rPr>
      </w:pPr>
    </w:p>
    <w:p w14:paraId="7B155FCA" w14:textId="77777777" w:rsidR="00124EA8" w:rsidRDefault="00124EA8" w:rsidP="00BD34B6">
      <w:pPr>
        <w:rPr>
          <w:shd w:val="clear" w:color="auto" w:fill="FFFFFF"/>
          <w:lang w:eastAsia="en-GB"/>
        </w:rPr>
      </w:pPr>
    </w:p>
    <w:p w14:paraId="217C549D" w14:textId="2EA31A14" w:rsidR="009C23E1" w:rsidRDefault="000A3C46" w:rsidP="00F47036">
      <w:pPr>
        <w:spacing w:line="240" w:lineRule="auto"/>
        <w:ind w:left="0"/>
      </w:pPr>
      <w:r>
        <w:br w:type="page"/>
      </w:r>
    </w:p>
    <w:p w14:paraId="5F05688A" w14:textId="3F7C36E8" w:rsidR="009C23E1" w:rsidRDefault="009C23E1" w:rsidP="009C23E1">
      <w:pPr>
        <w:pStyle w:val="Heading1"/>
      </w:pPr>
      <w:r>
        <w:lastRenderedPageBreak/>
        <w:t>Access to records for survivors</w:t>
      </w:r>
    </w:p>
    <w:p w14:paraId="1AB4A307" w14:textId="43292273" w:rsidR="009C23E1" w:rsidRDefault="009C23E1" w:rsidP="00B10BB6"/>
    <w:p w14:paraId="6C672AC4" w14:textId="359CA8DF" w:rsidR="009C23E1" w:rsidRDefault="009074A0" w:rsidP="009C23E1">
      <w:r>
        <w:rPr>
          <w:noProof/>
          <w:lang w:val="en-NZ" w:eastAsia="en-NZ"/>
        </w:rPr>
        <w:drawing>
          <wp:anchor distT="0" distB="0" distL="114300" distR="114300" simplePos="0" relativeHeight="251658328" behindDoc="0" locked="0" layoutInCell="1" allowOverlap="1" wp14:anchorId="324EAD87" wp14:editId="05E9A50C">
            <wp:simplePos x="0" y="0"/>
            <wp:positionH relativeFrom="margin">
              <wp:posOffset>-147955</wp:posOffset>
            </wp:positionH>
            <wp:positionV relativeFrom="paragraph">
              <wp:posOffset>127635</wp:posOffset>
            </wp:positionV>
            <wp:extent cx="1856740" cy="1144990"/>
            <wp:effectExtent l="0" t="0" r="0" b="0"/>
            <wp:wrapNone/>
            <wp:docPr id="1042208468" name="Picture 1042208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208468" name="Picture 1042208468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6740" cy="1144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505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290" behindDoc="1" locked="0" layoutInCell="1" allowOverlap="1" wp14:anchorId="029B7BC7" wp14:editId="560731E0">
                <wp:simplePos x="0" y="0"/>
                <wp:positionH relativeFrom="margin">
                  <wp:posOffset>2147570</wp:posOffset>
                </wp:positionH>
                <wp:positionV relativeFrom="paragraph">
                  <wp:posOffset>233680</wp:posOffset>
                </wp:positionV>
                <wp:extent cx="3611880" cy="818707"/>
                <wp:effectExtent l="0" t="0" r="0" b="0"/>
                <wp:wrapNone/>
                <wp:docPr id="479" name="Rectangle 4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818707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F5136CE" id="Rectangle 479" o:spid="_x0000_s1026" style="position:absolute;margin-left:169.1pt;margin-top:18.4pt;width:284.4pt;height:64.45pt;z-index:-251468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" fillcolor="#c0f4b2" stroked="f" strokeweight="1pt">
                <w10:wrap anchorx="margin"/>
              </v:rect>
            </w:pict>
          </mc:Fallback>
        </mc:AlternateContent>
      </w:r>
    </w:p>
    <w:p w14:paraId="4CE0986A" w14:textId="6EFA6133" w:rsidR="009C23E1" w:rsidRDefault="00242F93" w:rsidP="009C23E1">
      <w:r>
        <w:fldChar w:fldCharType="begin"/>
      </w:r>
      <w:r w:rsidR="009031BB">
        <w:instrText xml:space="preserve"> INCLUDEPICTURE "C:\\Users\\Paula\\Library\\Group Containers\\UBF8T346G9.ms\\WebArchiveCopyPasteTempFiles\\com.microsoft.Word\\p.jpeg?size=256x256&amp;size_mode=2" \* MERGEFORMAT </w:instrText>
      </w:r>
      <w:r>
        <w:fldChar w:fldCharType="end"/>
      </w:r>
      <w:r w:rsidR="009C23E1" w:rsidRPr="00D64449">
        <w:rPr>
          <w:b/>
          <w:bCs/>
        </w:rPr>
        <w:t>Records</w:t>
      </w:r>
      <w:r w:rsidR="009C23E1">
        <w:t xml:space="preserve"> are things that </w:t>
      </w:r>
      <w:r w:rsidR="00E05050">
        <w:t>people write down about another person</w:t>
      </w:r>
      <w:r w:rsidR="009C23E1">
        <w:t>.</w:t>
      </w:r>
      <w:r w:rsidR="009C23E1" w:rsidRPr="00D64449">
        <w:rPr>
          <w:noProof/>
        </w:rPr>
        <w:t xml:space="preserve"> </w:t>
      </w:r>
    </w:p>
    <w:p w14:paraId="5F43F40C" w14:textId="77777777" w:rsidR="009C23E1" w:rsidRDefault="009C23E1" w:rsidP="00E05050"/>
    <w:p w14:paraId="4CF64C85" w14:textId="77777777" w:rsidR="009C23E1" w:rsidRDefault="009C23E1" w:rsidP="00E05050"/>
    <w:p w14:paraId="1722A73A" w14:textId="0A70D367" w:rsidR="00785781" w:rsidRDefault="00E05050" w:rsidP="009C23E1">
      <w:pPr>
        <w:pStyle w:val="BodyText"/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658327" behindDoc="0" locked="0" layoutInCell="1" allowOverlap="1" wp14:anchorId="0002127B" wp14:editId="493FD741">
                <wp:simplePos x="0" y="0"/>
                <wp:positionH relativeFrom="margin">
                  <wp:posOffset>-50165</wp:posOffset>
                </wp:positionH>
                <wp:positionV relativeFrom="paragraph">
                  <wp:posOffset>405765</wp:posOffset>
                </wp:positionV>
                <wp:extent cx="1697252" cy="1329070"/>
                <wp:effectExtent l="0" t="0" r="5080" b="4445"/>
                <wp:wrapNone/>
                <wp:docPr id="1635693244" name="Group 16356932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7252" cy="1329070"/>
                          <a:chOff x="0" y="0"/>
                          <a:chExt cx="5731510" cy="4155440"/>
                        </a:xfrm>
                      </wpg:grpSpPr>
                      <pic:pic xmlns:pic="http://schemas.openxmlformats.org/drawingml/2006/picture">
                        <pic:nvPicPr>
                          <pic:cNvPr id="370913953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1554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42677" name="Rectangle 28"/>
                        <wps:cNvSpPr/>
                        <wps:spPr>
                          <a:xfrm rot="20730487">
                            <a:off x="1552331" y="1152769"/>
                            <a:ext cx="2057626" cy="280771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19984386" name="Rectangle 28"/>
                        <wps:cNvSpPr/>
                        <wps:spPr>
                          <a:xfrm rot="20446892">
                            <a:off x="2110154" y="2123831"/>
                            <a:ext cx="2313354" cy="359508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AD2E5A" id="Group 29" o:spid="_x0000_s1026" style="position:absolute;margin-left:-3.95pt;margin-top:31.95pt;width:133.65pt;height:104.65pt;z-index:251948032;mso-position-horizontal-relative:margin;mso-width-relative:margin;mso-height-relative:margin" coordsize="57315,4155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7" o:spid="_x0000_s1027" type="#_x0000_t75" style="position:absolute;width:57315;height:4155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">
                  <v:imagedata r:id="rId72" o:title=""/>
                  <v:path arrowok="t"/>
                </v:shape>
                <v:rect id="Rectangle 28" o:spid="_x0000_s1028" style="position:absolute;left:15523;top:11527;width:20576;height:2808;rotation:-949740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B1MMoA&#10;AADgAAAADwAAAGRycy9kb3ducmV2LnhtbESPQWsCMRSE74X+h/AK3mpWsa5sjSKK1EOVqqW9Pjav&#10;m7Sbl3WT6vrvm0Khx2FmvmGm887V4kxtsJ4VDPoZCOLSa8uVgtfj+n4CIkRkjbVnUnClAPPZ7c0U&#10;C+0vvKfzIVYiQTgUqMDE2BRShtKQw9D3DXHyPnzrMCbZVlK3eElwV8thlo2lQ8tpwWBDS0Pl1+Hb&#10;KXh7WNnjizWD027t9Kbcv28/n5+U6t11i0cQkbr4H/5rb7SCST4ajvMcfg+lMyBnPwA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F7AdTDKAAAA4AAAAA8AAAAAAAAAAAAAAAAAmAIA&#10;AGRycy9kb3ducmV2LnhtbFBLBQYAAAAABAAEAPUAAACPAwAAAAA=&#10;" fillcolor="black [3213]" stroked="f" strokeweight="1pt"/>
                <v:rect id="Rectangle 28" o:spid="_x0000_s1029" style="position:absolute;left:21101;top:21238;width:23134;height:3595;rotation:-1259501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MMFfsgA&#10;AADjAAAADwAAAGRycy9kb3ducmV2LnhtbERPX0vDMBB/F/wO4QTfXNo5R1OXjSkIRRlscw8+Hs2t&#10;KTaX0mRb9+2NIPh4v/+3WI2uE2caQutZQz7JQBDX3rTcaDh8vj0UIEJENth5Jg1XCrBa3t4ssDT+&#10;wjs672MjUgiHEjXYGPtSylBbchgmvidO3NEPDmM6h0aaAS8p3HVymmVz6bDl1GCxp1dL9ff+5DTQ&#10;ezUzH4d++7WpXvLjtVL29KS0vr8b188gIo3xX/znrkyar3KlitljMYffnxIAcvkD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QwwV+yAAAAOMAAAAPAAAAAAAAAAAAAAAAAJgCAABk&#10;cnMvZG93bnJldi54bWxQSwUGAAAAAAQABAD1AAAAjQMAAAAA&#10;" fillcolor="black [3213]" stroked="f" strokeweight="1pt"/>
                <w10:wrap anchorx="margin"/>
              </v:group>
            </w:pict>
          </mc:Fallback>
        </mc:AlternateContent>
      </w:r>
      <w:r w:rsidR="00785781">
        <w:t xml:space="preserve">Sometimes records have parts covered up </w:t>
      </w:r>
      <w:r>
        <w:t xml:space="preserve">or taken out </w:t>
      </w:r>
      <w:r w:rsidR="00785781">
        <w:t>so that no one can read them.</w:t>
      </w:r>
    </w:p>
    <w:p w14:paraId="03C477B1" w14:textId="77777777" w:rsidR="00785781" w:rsidRDefault="00785781" w:rsidP="00E05050"/>
    <w:p w14:paraId="5E996F72" w14:textId="3AE1A0B5" w:rsidR="00785781" w:rsidRDefault="00785781" w:rsidP="00E05050"/>
    <w:p w14:paraId="13DD54E7" w14:textId="3CB7BFE0" w:rsidR="00785781" w:rsidRDefault="00785781" w:rsidP="009C23E1">
      <w:pPr>
        <w:pStyle w:val="BodyText"/>
      </w:pPr>
      <w:r>
        <w:t xml:space="preserve">Some records have more information covered </w:t>
      </w:r>
      <w:r w:rsidR="00E05050">
        <w:t xml:space="preserve">up or taken out </w:t>
      </w:r>
      <w:r>
        <w:t xml:space="preserve">than others. </w:t>
      </w:r>
    </w:p>
    <w:p w14:paraId="24E0AD59" w14:textId="7048B842" w:rsidR="00785781" w:rsidRDefault="00D05F0C" w:rsidP="00E05050">
      <w:r>
        <w:rPr>
          <w:noProof/>
          <w:lang w:val="en-NZ" w:eastAsia="en-NZ"/>
        </w:rPr>
        <w:drawing>
          <wp:anchor distT="0" distB="0" distL="114300" distR="114300" simplePos="0" relativeHeight="251658331" behindDoc="0" locked="0" layoutInCell="1" allowOverlap="1" wp14:anchorId="0EBD22E6" wp14:editId="0ED6FE8B">
            <wp:simplePos x="0" y="0"/>
            <wp:positionH relativeFrom="column">
              <wp:posOffset>-150255</wp:posOffset>
            </wp:positionH>
            <wp:positionV relativeFrom="paragraph">
              <wp:posOffset>39370</wp:posOffset>
            </wp:positionV>
            <wp:extent cx="1603929" cy="1987890"/>
            <wp:effectExtent l="0" t="0" r="0" b="0"/>
            <wp:wrapNone/>
            <wp:docPr id="627283670" name="Picture 6272836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929" cy="198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0C6716" w14:textId="62189CB2" w:rsidR="00785781" w:rsidRDefault="00E05050" w:rsidP="00E05050">
      <w:r>
        <w:fldChar w:fldCharType="begin"/>
      </w:r>
      <w:r w:rsidR="009031BB">
        <w:instrText xml:space="preserve"> INCLUDEPICTURE "C:\\Users\\Paula\\Library\\Group Containers\\UBF8T346G9.ms\\WebArchiveCopyPasteTempFiles\\com.microsoft.Word\\p.png?size=256x256&amp;size_mode=2" \* MERGEFORMAT </w:instrText>
      </w:r>
      <w:r>
        <w:fldChar w:fldCharType="end"/>
      </w:r>
    </w:p>
    <w:p w14:paraId="3D61D3F6" w14:textId="06AFF7E4" w:rsidR="00785781" w:rsidRDefault="00242F93" w:rsidP="009C23E1">
      <w:pPr>
        <w:pStyle w:val="BodyText"/>
      </w:pPr>
      <w:r>
        <w:fldChar w:fldCharType="begin"/>
      </w:r>
      <w:r w:rsidR="009031BB">
        <w:instrText xml:space="preserve"> INCLUDEPICTURE "C:\\Users\\Paula\\Library\\Group Containers\\UBF8T346G9.ms\\WebArchiveCopyPasteTempFiles\\com.microsoft.Word\\p.jpeg?size=256x256&amp;size_mode=2" \* MERGEFORMAT </w:instrText>
      </w:r>
      <w:r>
        <w:fldChar w:fldCharType="end"/>
      </w:r>
      <w:r w:rsidR="00785781">
        <w:t xml:space="preserve">The Abuse in Care Royal Commission of Inquiry redress report said this was not good enough. </w:t>
      </w:r>
    </w:p>
    <w:p w14:paraId="49C2151E" w14:textId="20987924" w:rsidR="00E05050" w:rsidRDefault="00E05050">
      <w:pPr>
        <w:spacing w:line="240" w:lineRule="auto"/>
        <w:ind w:left="0"/>
      </w:pPr>
      <w:r>
        <w:br w:type="page"/>
      </w:r>
    </w:p>
    <w:p w14:paraId="1520E9FF" w14:textId="0C71213A" w:rsidR="00785781" w:rsidRDefault="00E05050" w:rsidP="00E05050">
      <w:pPr>
        <w:pStyle w:val="BodyText"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58329" behindDoc="0" locked="0" layoutInCell="1" allowOverlap="1" wp14:anchorId="5261D93B" wp14:editId="1304A240">
            <wp:simplePos x="0" y="0"/>
            <wp:positionH relativeFrom="column">
              <wp:posOffset>-173355</wp:posOffset>
            </wp:positionH>
            <wp:positionV relativeFrom="paragraph">
              <wp:posOffset>-31750</wp:posOffset>
            </wp:positionV>
            <wp:extent cx="1562986" cy="1562986"/>
            <wp:effectExtent l="0" t="0" r="0" b="0"/>
            <wp:wrapNone/>
            <wp:docPr id="574419428" name="Picture 574419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986" cy="1562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fldChar w:fldCharType="begin"/>
      </w:r>
      <w:r w:rsidR="009031BB">
        <w:instrText xml:space="preserve"> INCLUDEPICTURE "C:\\Users\\Paula\\Library\\Group Containers\\UBF8T346G9.ms\\WebArchiveCopyPasteTempFiles\\com.microsoft.Word\\p.png?size=256x256&amp;size_mode=2" \* MERGEFORMAT </w:instrText>
      </w:r>
      <w:r>
        <w:fldChar w:fldCharType="end"/>
      </w:r>
      <w:r w:rsidR="00785781">
        <w:t xml:space="preserve">To help agencies to know what to do the CRU has made new guidelines for agencies. </w:t>
      </w:r>
    </w:p>
    <w:p w14:paraId="582BCE95" w14:textId="77777777" w:rsidR="00785781" w:rsidRDefault="00785781" w:rsidP="009C23E1">
      <w:pPr>
        <w:pStyle w:val="BodyText"/>
      </w:pPr>
    </w:p>
    <w:p w14:paraId="17312528" w14:textId="77777777" w:rsidR="00785781" w:rsidRDefault="00785781" w:rsidP="009C23E1">
      <w:pPr>
        <w:pStyle w:val="BodyText"/>
      </w:pPr>
    </w:p>
    <w:p w14:paraId="766F2CBE" w14:textId="1A0078C3" w:rsidR="00785781" w:rsidRDefault="00785781" w:rsidP="009C23E1">
      <w:pPr>
        <w:pStyle w:val="BodyText"/>
      </w:pPr>
      <w:r>
        <w:t xml:space="preserve">The guidelines are called </w:t>
      </w:r>
      <w:r w:rsidRPr="00785781">
        <w:rPr>
          <w:b/>
          <w:bCs/>
        </w:rPr>
        <w:t>Shared Redaction Guidance</w:t>
      </w:r>
      <w:r>
        <w:t>.</w:t>
      </w:r>
    </w:p>
    <w:p w14:paraId="447BA4F7" w14:textId="5E112796" w:rsidR="00785781" w:rsidRDefault="00785781" w:rsidP="009C23E1">
      <w:pPr>
        <w:pStyle w:val="BodyText"/>
      </w:pPr>
    </w:p>
    <w:p w14:paraId="005ECCA6" w14:textId="5328809B" w:rsidR="00785781" w:rsidRDefault="00E05050" w:rsidP="009C23E1">
      <w:pPr>
        <w:pStyle w:val="BodyText"/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658330" behindDoc="0" locked="0" layoutInCell="1" allowOverlap="1" wp14:anchorId="40048B62" wp14:editId="182A342A">
                <wp:simplePos x="0" y="0"/>
                <wp:positionH relativeFrom="margin">
                  <wp:posOffset>-147320</wp:posOffset>
                </wp:positionH>
                <wp:positionV relativeFrom="paragraph">
                  <wp:posOffset>187960</wp:posOffset>
                </wp:positionV>
                <wp:extent cx="1531088" cy="1212096"/>
                <wp:effectExtent l="0" t="0" r="5715" b="0"/>
                <wp:wrapNone/>
                <wp:docPr id="1301164021" name="Group 13011640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1088" cy="1212096"/>
                          <a:chOff x="0" y="0"/>
                          <a:chExt cx="5731510" cy="4155440"/>
                        </a:xfrm>
                      </wpg:grpSpPr>
                      <pic:pic xmlns:pic="http://schemas.openxmlformats.org/drawingml/2006/picture">
                        <pic:nvPicPr>
                          <pic:cNvPr id="815497674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1554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41279503" name="Rectangle 28"/>
                        <wps:cNvSpPr/>
                        <wps:spPr>
                          <a:xfrm rot="20730487">
                            <a:off x="1552331" y="1152769"/>
                            <a:ext cx="2057626" cy="280771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8920400" name="Rectangle 28"/>
                        <wps:cNvSpPr/>
                        <wps:spPr>
                          <a:xfrm rot="20446892">
                            <a:off x="2110154" y="2123831"/>
                            <a:ext cx="2313354" cy="359508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F25900" id="Group 29" o:spid="_x0000_s1026" style="position:absolute;margin-left:-11.6pt;margin-top:14.8pt;width:120.55pt;height:95.45pt;z-index:251953152;mso-position-horizontal-relative:margin;mso-width-relative:margin;mso-height-relative:margin" coordsize="57315,4155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">
                <v:shape id="Picture 27" o:spid="_x0000_s1027" type="#_x0000_t75" style="position:absolute;width:57315;height:4155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">
                  <v:imagedata r:id="rId72" o:title=""/>
                  <v:path arrowok="t"/>
                </v:shape>
                <v:rect id="Rectangle 28" o:spid="_x0000_s1028" style="position:absolute;left:15523;top:11527;width:20576;height:2808;rotation:-949740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4CtmMwA&#10;AADiAAAADwAAAGRycy9kb3ducmV2LnhtbESPQU8CMRSE7yb+h+aZcJPugqisFEIwBA5qBIxeX7bP&#10;bWX7um4rLP/empB4nMzMN5nJrHO1OFAbrGcFeT8DQVx6bblS8LZbXt+DCBFZY+2ZFJwowGx6eTHB&#10;Qvsjb+iwjZVIEA4FKjAxNoWUoTTkMPR9Q5y8T986jEm2ldQtHhPc1XKQZbfSoeW0YLChhaFyv/1x&#10;Ct5Hj3b3ak3+/bJ0el1uPp6/nlZK9a66+QOISF38D5/ba61gfJMP7sajbAh/l9IdkNNfAA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s4CtmMwAAADiAAAADwAAAAAAAAAAAAAAAACY&#10;AgAAZHJzL2Rvd25yZXYueG1sUEsFBgAAAAAEAAQA9QAAAJEDAAAAAA==&#10;" fillcolor="black [3213]" stroked="f" strokeweight="1pt"/>
                <v:rect id="Rectangle 28" o:spid="_x0000_s1029" style="position:absolute;left:21101;top:21238;width:23134;height:3595;rotation:-1259501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9sWgcwA&#10;AADjAAAADwAAAGRycy9kb3ducmV2LnhtbESPQUsDMRCF74L/IYzgzSatrXTXpkUFYVEKWnvwOGym&#10;m8XNZNmk7fbfOwfB48y8ee99q80YOnWiIbWRLUwnBhRxHV3LjYX91+vdElTKyA67yGThQgk26+ur&#10;FZYunvmTTrvcKDHhVKIFn3Nfap1qTwHTJPbEcjvEIWCWcWi0G/As5qHTM2MedMCWJcFjTy+e6p/d&#10;MVigt2ru3vf9x/e2ep4eLlXhj4vC2tub8ekRVKYx/4v/visn9e8Xy2Jm5kYohEkWoNe/AA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79sWgcwAAADjAAAADwAAAAAAAAAAAAAAAACY&#10;AgAAZHJzL2Rvd25yZXYueG1sUEsFBgAAAAAEAAQA9QAAAJEDAAAAAA==&#10;" fillcolor="black [3213]" stroked="f" strokeweight="1pt"/>
                <w10:wrap anchorx="margin"/>
              </v:group>
            </w:pict>
          </mc:Fallback>
        </mc:AlternateContent>
      </w:r>
      <w:r w:rsidR="00242F93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305" behindDoc="1" locked="0" layoutInCell="1" allowOverlap="1" wp14:anchorId="18BAB00C" wp14:editId="3AB1ED6F">
                <wp:simplePos x="0" y="0"/>
                <wp:positionH relativeFrom="margin">
                  <wp:posOffset>2210937</wp:posOffset>
                </wp:positionH>
                <wp:positionV relativeFrom="paragraph">
                  <wp:posOffset>281371</wp:posOffset>
                </wp:positionV>
                <wp:extent cx="3611880" cy="1270114"/>
                <wp:effectExtent l="0" t="0" r="0" b="0"/>
                <wp:wrapNone/>
                <wp:docPr id="1233585845" name="Rectangle 12335858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1270114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61DEBBF" id="Rectangle 1233585845" o:spid="_x0000_s1026" style="position:absolute;margin-left:174.1pt;margin-top:22.15pt;width:284.4pt;height:100pt;z-index:-251412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" fillcolor="#c0f4b2" stroked="f" strokeweight="1pt">
                <w10:wrap anchorx="margin"/>
              </v:rect>
            </w:pict>
          </mc:Fallback>
        </mc:AlternateContent>
      </w:r>
    </w:p>
    <w:p w14:paraId="07CFB045" w14:textId="2B39C541" w:rsidR="00785781" w:rsidRDefault="00785781" w:rsidP="009C23E1">
      <w:pPr>
        <w:pStyle w:val="BodyText"/>
      </w:pPr>
      <w:r w:rsidRPr="00785781">
        <w:rPr>
          <w:b/>
          <w:bCs/>
        </w:rPr>
        <w:t>Redaction</w:t>
      </w:r>
      <w:r>
        <w:t xml:space="preserve"> means putting a black line over something in a </w:t>
      </w:r>
      <w:r w:rsidR="00242F93">
        <w:t>record</w:t>
      </w:r>
      <w:r>
        <w:t xml:space="preserve"> so that no one can read it.</w:t>
      </w:r>
    </w:p>
    <w:p w14:paraId="1C23D2B9" w14:textId="238E7D09" w:rsidR="00785781" w:rsidRDefault="00242F93" w:rsidP="009C23E1">
      <w:pPr>
        <w:pStyle w:val="BodyText"/>
      </w:pPr>
      <w:r>
        <w:rPr>
          <w:noProof/>
          <w:lang w:val="en-NZ" w:eastAsia="en-NZ"/>
        </w:rPr>
        <w:drawing>
          <wp:anchor distT="0" distB="0" distL="114300" distR="114300" simplePos="0" relativeHeight="251658303" behindDoc="0" locked="0" layoutInCell="1" allowOverlap="1" wp14:anchorId="46572AD6" wp14:editId="1E9D44B3">
            <wp:simplePos x="0" y="0"/>
            <wp:positionH relativeFrom="column">
              <wp:posOffset>55245</wp:posOffset>
            </wp:positionH>
            <wp:positionV relativeFrom="paragraph">
              <wp:posOffset>405130</wp:posOffset>
            </wp:positionV>
            <wp:extent cx="1229360" cy="1116330"/>
            <wp:effectExtent l="0" t="0" r="2540" b="1270"/>
            <wp:wrapNone/>
            <wp:docPr id="868678068" name="Picture 8686780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9360" cy="11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0F23C4" w14:textId="19DBE28A" w:rsidR="00785781" w:rsidRDefault="00242F93" w:rsidP="009C23E1">
      <w:pPr>
        <w:pStyle w:val="BodyText"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8306" behindDoc="1" locked="0" layoutInCell="1" allowOverlap="1" wp14:anchorId="76F5300E" wp14:editId="18FD0805">
                <wp:simplePos x="0" y="0"/>
                <wp:positionH relativeFrom="margin">
                  <wp:posOffset>2210937</wp:posOffset>
                </wp:positionH>
                <wp:positionV relativeFrom="paragraph">
                  <wp:posOffset>320675</wp:posOffset>
                </wp:positionV>
                <wp:extent cx="3611880" cy="2320119"/>
                <wp:effectExtent l="0" t="0" r="0" b="4445"/>
                <wp:wrapNone/>
                <wp:docPr id="620885961" name="Rectangle 6208859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2320119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A994BCF" id="Rectangle 620885961" o:spid="_x0000_s1026" style="position:absolute;margin-left:174.1pt;margin-top:25.25pt;width:284.4pt;height:182.7pt;z-index:-251410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" fillcolor="#c0f4b2" stroked="f" strokeweight="1pt">
                <w10:wrap anchorx="margin"/>
              </v:rect>
            </w:pict>
          </mc:Fallback>
        </mc:AlternateContent>
      </w:r>
    </w:p>
    <w:p w14:paraId="1003102C" w14:textId="6E9E8BCC" w:rsidR="00785781" w:rsidRDefault="00242F93" w:rsidP="00785781">
      <w:pPr>
        <w:pStyle w:val="BodyText"/>
      </w:pPr>
      <w:r>
        <w:fldChar w:fldCharType="begin"/>
      </w:r>
      <w:r w:rsidR="009031BB">
        <w:instrText xml:space="preserve"> INCLUDEPICTURE "C:\\Users\\Paula\\Library\\Group Containers\\UBF8T346G9.ms\\WebArchiveCopyPasteTempFiles\\com.microsoft.Word\\p.jpeg?size=256x256&amp;size_mode=2" \* MERGEFORMAT </w:instrText>
      </w:r>
      <w:r>
        <w:fldChar w:fldCharType="end"/>
      </w:r>
      <w:r w:rsidR="00785781">
        <w:t xml:space="preserve">The </w:t>
      </w:r>
      <w:r w:rsidR="00785781" w:rsidRPr="00242F93">
        <w:rPr>
          <w:b/>
          <w:bCs/>
        </w:rPr>
        <w:t>Shared Redaction Guidance</w:t>
      </w:r>
      <w:r w:rsidR="00785781">
        <w:t xml:space="preserve"> says what things agencies: </w:t>
      </w:r>
    </w:p>
    <w:p w14:paraId="0FB2FE21" w14:textId="677AB166" w:rsidR="00785781" w:rsidRDefault="00242F93" w:rsidP="00785781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658304" behindDoc="0" locked="0" layoutInCell="1" allowOverlap="1" wp14:anchorId="7EDFFEED" wp14:editId="170FD9A4">
            <wp:simplePos x="0" y="0"/>
            <wp:positionH relativeFrom="column">
              <wp:posOffset>-19050</wp:posOffset>
            </wp:positionH>
            <wp:positionV relativeFrom="paragraph">
              <wp:posOffset>359410</wp:posOffset>
            </wp:positionV>
            <wp:extent cx="1096408" cy="1013077"/>
            <wp:effectExtent l="0" t="0" r="0" b="3175"/>
            <wp:wrapNone/>
            <wp:docPr id="1908910537" name="Picture 1908910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6408" cy="1013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5781">
        <w:t>may take out of a re</w:t>
      </w:r>
      <w:r>
        <w:t>cord</w:t>
      </w:r>
    </w:p>
    <w:p w14:paraId="639CFFFB" w14:textId="2646BCE1" w:rsidR="00785781" w:rsidRDefault="00242F93" w:rsidP="00785781">
      <w:pPr>
        <w:pStyle w:val="Listtoplevel"/>
      </w:pPr>
      <w:r>
        <w:fldChar w:fldCharType="begin"/>
      </w:r>
      <w:r w:rsidR="009031BB">
        <w:instrText xml:space="preserve"> INCLUDEPICTURE "C:\\Users\\Paula\\Library\\Group Containers\\UBF8T346G9.ms\\WebArchiveCopyPasteTempFiles\\com.microsoft.Word\\p.jpeg?size=256x256&amp;size_mode=2" \* MERGEFORMAT </w:instrText>
      </w:r>
      <w:r>
        <w:fldChar w:fldCharType="end"/>
      </w:r>
      <w:r w:rsidR="00785781">
        <w:t xml:space="preserve">must </w:t>
      </w:r>
      <w:r>
        <w:t>not take out of a record</w:t>
      </w:r>
      <w:r w:rsidR="00785781">
        <w:t>.</w:t>
      </w:r>
    </w:p>
    <w:p w14:paraId="31547742" w14:textId="77777777" w:rsidR="00785781" w:rsidRDefault="00785781" w:rsidP="00785781"/>
    <w:p w14:paraId="4EEEA3A0" w14:textId="77777777" w:rsidR="00785781" w:rsidRDefault="00785781" w:rsidP="00785781"/>
    <w:p w14:paraId="4E90B556" w14:textId="04ADFCBC" w:rsidR="00785781" w:rsidRDefault="00242F93" w:rsidP="00785781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58307" behindDoc="0" locked="0" layoutInCell="1" allowOverlap="1" wp14:anchorId="40F25EEF" wp14:editId="52F7BFEB">
            <wp:simplePos x="0" y="0"/>
            <wp:positionH relativeFrom="margin">
              <wp:posOffset>-8255</wp:posOffset>
            </wp:positionH>
            <wp:positionV relativeFrom="paragraph">
              <wp:posOffset>409757</wp:posOffset>
            </wp:positionV>
            <wp:extent cx="1615440" cy="1555750"/>
            <wp:effectExtent l="0" t="0" r="0" b="6350"/>
            <wp:wrapNone/>
            <wp:docPr id="1634467439" name="Picture 1634467439" descr="A logo for a children's ministry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467439" name="Picture 13" descr="A logo for a children's ministry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5781">
        <w:t xml:space="preserve">The agencies </w:t>
      </w:r>
      <w:r>
        <w:t xml:space="preserve">in </w:t>
      </w:r>
      <w:r w:rsidR="003C0D18">
        <w:t>the following</w:t>
      </w:r>
      <w:r>
        <w:t xml:space="preserve"> list say</w:t>
      </w:r>
      <w:r w:rsidR="00785781">
        <w:t xml:space="preserve"> they will use the Shared Redaction Guidance:</w:t>
      </w:r>
    </w:p>
    <w:p w14:paraId="58E438B3" w14:textId="3B7DE50D" w:rsidR="00785781" w:rsidRDefault="00242F93" w:rsidP="00785781">
      <w:pPr>
        <w:pStyle w:val="Listtoplevel"/>
      </w:pPr>
      <w:r>
        <w:fldChar w:fldCharType="begin"/>
      </w:r>
      <w:r w:rsidR="009031BB">
        <w:instrText xml:space="preserve"> INCLUDEPICTURE "C:\\Users\\Paula\\Library\\Group Containers\\UBF8T346G9.ms\\WebArchiveCopyPasteTempFiles\\com.microsoft.Word\\p.jpeg?size=256x256&amp;size_mode=2" \* MERGEFORMAT </w:instrText>
      </w:r>
      <w:r>
        <w:fldChar w:fldCharType="end"/>
      </w:r>
      <w:r w:rsidR="00785781">
        <w:t>Oranga Tamariki</w:t>
      </w:r>
    </w:p>
    <w:p w14:paraId="58C0A518" w14:textId="349E2C85" w:rsidR="00785781" w:rsidRDefault="00D15164" w:rsidP="00785781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658309" behindDoc="0" locked="0" layoutInCell="1" allowOverlap="1" wp14:anchorId="018595B7" wp14:editId="11FB57EE">
            <wp:simplePos x="0" y="0"/>
            <wp:positionH relativeFrom="margin">
              <wp:posOffset>119380</wp:posOffset>
            </wp:positionH>
            <wp:positionV relativeFrom="paragraph">
              <wp:posOffset>883285</wp:posOffset>
            </wp:positionV>
            <wp:extent cx="1495425" cy="753745"/>
            <wp:effectExtent l="19050" t="19050" r="9525" b="27305"/>
            <wp:wrapNone/>
            <wp:docPr id="61004127" name="Picture 61004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7537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n-NZ" w:eastAsia="en-NZ"/>
        </w:rPr>
        <w:drawing>
          <wp:anchor distT="0" distB="0" distL="114300" distR="114300" simplePos="0" relativeHeight="251658308" behindDoc="0" locked="0" layoutInCell="1" allowOverlap="1" wp14:anchorId="62453AA2" wp14:editId="2EF460D7">
            <wp:simplePos x="0" y="0"/>
            <wp:positionH relativeFrom="margin">
              <wp:posOffset>-86904</wp:posOffset>
            </wp:positionH>
            <wp:positionV relativeFrom="paragraph">
              <wp:posOffset>110672</wp:posOffset>
            </wp:positionV>
            <wp:extent cx="2033270" cy="599761"/>
            <wp:effectExtent l="0" t="0" r="0" b="0"/>
            <wp:wrapNone/>
            <wp:docPr id="2055540229" name="Picture 2055540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3270" cy="599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2F93">
        <w:fldChar w:fldCharType="begin"/>
      </w:r>
      <w:r w:rsidR="009031BB">
        <w:instrText xml:space="preserve"> INCLUDEPICTURE "C:\\Users\\Paula\\Library\\Group Containers\\UBF8T346G9.ms\\WebArchiveCopyPasteTempFiles\\com.microsoft.Word\\p.jpeg" \* MERGEFORMAT </w:instrText>
      </w:r>
      <w:r w:rsidR="00242F93">
        <w:fldChar w:fldCharType="end"/>
      </w:r>
      <w:r w:rsidR="00785781">
        <w:t>Ministry of Social Development – Historic Claims Unit</w:t>
      </w:r>
    </w:p>
    <w:p w14:paraId="20EAF0EE" w14:textId="1F574ECE" w:rsidR="00785781" w:rsidRDefault="00DA7498" w:rsidP="00785781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658310" behindDoc="0" locked="0" layoutInCell="1" allowOverlap="1" wp14:anchorId="12178A41" wp14:editId="382882DA">
            <wp:simplePos x="0" y="0"/>
            <wp:positionH relativeFrom="margin">
              <wp:posOffset>27292</wp:posOffset>
            </wp:positionH>
            <wp:positionV relativeFrom="paragraph">
              <wp:posOffset>950413</wp:posOffset>
            </wp:positionV>
            <wp:extent cx="1586865" cy="786028"/>
            <wp:effectExtent l="19050" t="19050" r="13335" b="14605"/>
            <wp:wrapNone/>
            <wp:docPr id="1181340384" name="Picture 1181340384" descr="A blue and orange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340384" name="Picture 17" descr="A blue and orange 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6865" cy="7860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2F93">
        <w:fldChar w:fldCharType="begin"/>
      </w:r>
      <w:r w:rsidR="009031BB">
        <w:instrText xml:space="preserve"> INCLUDEPICTURE "C:\\Users\\Paula\\Library\\Group Containers\\UBF8T346G9.ms\\WebArchiveCopyPasteTempFiles\\com.microsoft.Word\\p.png?size=256x256&amp;size_mode=2" \* MERGEFORMAT </w:instrText>
      </w:r>
      <w:r w:rsidR="00242F93">
        <w:fldChar w:fldCharType="end"/>
      </w:r>
      <w:r w:rsidR="00785781">
        <w:t>Ministry of Education – Sensitive Claims</w:t>
      </w:r>
    </w:p>
    <w:p w14:paraId="78732310" w14:textId="70107AA0" w:rsidR="00785781" w:rsidRDefault="00242F93" w:rsidP="00785781">
      <w:pPr>
        <w:pStyle w:val="Listtoplevel"/>
      </w:pPr>
      <w:r>
        <w:fldChar w:fldCharType="begin"/>
      </w:r>
      <w:r w:rsidR="009031BB">
        <w:instrText xml:space="preserve"> INCLUDEPICTURE "C:\\Users\\Paula\\Library\\Group Containers\\UBF8T346G9.ms\\WebArchiveCopyPasteTempFiles\\com.microsoft.Word\\p.jpeg?size=256x256&amp;size_mode=2" \* MERGEFORMAT </w:instrText>
      </w:r>
      <w:r>
        <w:fldChar w:fldCharType="end"/>
      </w:r>
      <w:r w:rsidR="00785781">
        <w:t>Ministry of Health</w:t>
      </w:r>
    </w:p>
    <w:p w14:paraId="1F0F6581" w14:textId="2CD1ED1B" w:rsidR="00785781" w:rsidRDefault="00DA7498" w:rsidP="00785781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658342" behindDoc="0" locked="0" layoutInCell="1" allowOverlap="1" wp14:anchorId="3FD08F28" wp14:editId="0414BDB9">
            <wp:simplePos x="0" y="0"/>
            <wp:positionH relativeFrom="column">
              <wp:posOffset>-200660</wp:posOffset>
            </wp:positionH>
            <wp:positionV relativeFrom="paragraph">
              <wp:posOffset>453753</wp:posOffset>
            </wp:positionV>
            <wp:extent cx="2270125" cy="447675"/>
            <wp:effectExtent l="0" t="0" r="0" b="9525"/>
            <wp:wrapThrough wrapText="bothSides">
              <wp:wrapPolygon edited="0">
                <wp:start x="0" y="0"/>
                <wp:lineTo x="0" y="21140"/>
                <wp:lineTo x="21389" y="21140"/>
                <wp:lineTo x="21389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Whaikaha -Ministry of Disabled People -logo - small size.jpg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012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2F93">
        <w:fldChar w:fldCharType="begin"/>
      </w:r>
      <w:r w:rsidR="009031BB">
        <w:instrText xml:space="preserve"> INCLUDEPICTURE "C:\\Users\\Paula\\Library\\Group Containers\\UBF8T346G9.ms\\WebArchiveCopyPasteTempFiles\\com.microsoft.Word\\p.jpeg" \* MERGEFORMAT </w:instrText>
      </w:r>
      <w:r w:rsidR="00242F93">
        <w:fldChar w:fldCharType="end"/>
      </w:r>
      <w:r w:rsidR="00785781">
        <w:t>Whaikaha</w:t>
      </w:r>
      <w:r w:rsidR="00D15164">
        <w:t xml:space="preserve"> – Ministry of Disabled People</w:t>
      </w:r>
    </w:p>
    <w:p w14:paraId="430C7882" w14:textId="65A64217" w:rsidR="00785781" w:rsidRDefault="00DA7498" w:rsidP="00785781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658343" behindDoc="0" locked="0" layoutInCell="1" allowOverlap="1" wp14:anchorId="71DBC4EE" wp14:editId="7E102DDD">
            <wp:simplePos x="0" y="0"/>
            <wp:positionH relativeFrom="column">
              <wp:posOffset>304800</wp:posOffset>
            </wp:positionH>
            <wp:positionV relativeFrom="paragraph">
              <wp:posOffset>294549</wp:posOffset>
            </wp:positionV>
            <wp:extent cx="819150" cy="1019922"/>
            <wp:effectExtent l="0" t="0" r="0" b="8890"/>
            <wp:wrapNone/>
            <wp:docPr id="12" name="Picture 12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Icon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10199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5781">
        <w:t>Methodist Church Archives of New Zealand.</w:t>
      </w:r>
    </w:p>
    <w:p w14:paraId="2EE873CC" w14:textId="77777777" w:rsidR="00785781" w:rsidRDefault="00785781" w:rsidP="00785781"/>
    <w:p w14:paraId="1CDFAE4D" w14:textId="51BFAE09" w:rsidR="00785781" w:rsidRDefault="00785781" w:rsidP="00785781"/>
    <w:p w14:paraId="70412B83" w14:textId="2FF02F6F" w:rsidR="00DA7498" w:rsidRDefault="00DA7498">
      <w:pPr>
        <w:spacing w:line="240" w:lineRule="auto"/>
        <w:ind w:left="0"/>
      </w:pPr>
      <w:r>
        <w:br w:type="page"/>
      </w:r>
    </w:p>
    <w:p w14:paraId="576A10E6" w14:textId="0C219CCE" w:rsidR="00785781" w:rsidRDefault="00DA7498" w:rsidP="00785781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58311" behindDoc="0" locked="0" layoutInCell="1" allowOverlap="1" wp14:anchorId="1B2B2C65" wp14:editId="14AD6474">
            <wp:simplePos x="0" y="0"/>
            <wp:positionH relativeFrom="margin">
              <wp:posOffset>-142875</wp:posOffset>
            </wp:positionH>
            <wp:positionV relativeFrom="paragraph">
              <wp:posOffset>521970</wp:posOffset>
            </wp:positionV>
            <wp:extent cx="1623695" cy="1500505"/>
            <wp:effectExtent l="0" t="0" r="1905" b="0"/>
            <wp:wrapNone/>
            <wp:docPr id="1915868523" name="Picture 1915868523" descr="A person reading a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868523" name="Picture 19" descr="A person reading a boo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695" cy="150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2F93">
        <w:fldChar w:fldCharType="begin"/>
      </w:r>
      <w:r w:rsidR="009031BB">
        <w:instrText xml:space="preserve"> INCLUDEPICTURE "C:\\Users\\Paula\\Library\\Group Containers\\UBF8T346G9.ms\\WebArchiveCopyPasteTempFiles\\com.microsoft.Word\\p.jpeg?size=256x256&amp;size_mode=2" \* MERGEFORMAT </w:instrText>
      </w:r>
      <w:r w:rsidR="00242F93">
        <w:fldChar w:fldCharType="end"/>
      </w:r>
      <w:r w:rsidR="00785781">
        <w:t xml:space="preserve">There is Easy Read information about the </w:t>
      </w:r>
      <w:r w:rsidR="00242F93">
        <w:t>Shared Redaction Guidance</w:t>
      </w:r>
      <w:r w:rsidR="00785781">
        <w:t xml:space="preserve"> on the Crown Response </w:t>
      </w:r>
      <w:r w:rsidR="00785781" w:rsidRPr="00785781">
        <w:rPr>
          <w:b/>
          <w:bCs/>
        </w:rPr>
        <w:t>website</w:t>
      </w:r>
      <w:r w:rsidR="00785781">
        <w:t xml:space="preserve"> here:</w:t>
      </w:r>
    </w:p>
    <w:p w14:paraId="31CE06ED" w14:textId="77777777" w:rsidR="00785781" w:rsidRDefault="00785781" w:rsidP="00242F93"/>
    <w:p w14:paraId="31E58826" w14:textId="59D3D2E5" w:rsidR="00785781" w:rsidRDefault="00343DAB" w:rsidP="00DA7498">
      <w:pPr>
        <w:ind w:right="-330"/>
        <w:rPr>
          <w:b/>
          <w:bCs/>
        </w:rPr>
      </w:pPr>
      <w:hyperlink r:id="rId83" w:history="1">
        <w:r w:rsidR="00DA7498" w:rsidRPr="00343DAB">
          <w:rPr>
            <w:rStyle w:val="Hyperlink"/>
            <w:b/>
            <w:bCs/>
          </w:rPr>
          <w:t>www.abuseinquiryresponse.govt.nz/mo-matou-about-us/alternate-formats/</w:t>
        </w:r>
      </w:hyperlink>
      <w:r w:rsidR="00785781">
        <w:rPr>
          <w:b/>
          <w:bCs/>
        </w:rPr>
        <w:br w:type="page"/>
      </w:r>
    </w:p>
    <w:p w14:paraId="31588104" w14:textId="77777777" w:rsidR="00785781" w:rsidRDefault="00785781" w:rsidP="00785781">
      <w:pPr>
        <w:pStyle w:val="Heading1"/>
      </w:pPr>
      <w:r>
        <w:lastRenderedPageBreak/>
        <w:t>Funding update</w:t>
      </w:r>
    </w:p>
    <w:p w14:paraId="3869A1F7" w14:textId="77777777" w:rsidR="00785781" w:rsidRDefault="00785781" w:rsidP="00785781"/>
    <w:p w14:paraId="47C950FF" w14:textId="1579C1D9" w:rsidR="00785781" w:rsidRDefault="00B10BB6" w:rsidP="00785781">
      <w:r>
        <w:rPr>
          <w:noProof/>
          <w:lang w:val="en-NZ" w:eastAsia="en-NZ"/>
        </w:rPr>
        <w:drawing>
          <wp:anchor distT="0" distB="0" distL="114300" distR="114300" simplePos="0" relativeHeight="251658312" behindDoc="0" locked="0" layoutInCell="1" allowOverlap="1" wp14:anchorId="1B7EDB23" wp14:editId="7E898CD7">
            <wp:simplePos x="0" y="0"/>
            <wp:positionH relativeFrom="column">
              <wp:posOffset>23495</wp:posOffset>
            </wp:positionH>
            <wp:positionV relativeFrom="paragraph">
              <wp:posOffset>184785</wp:posOffset>
            </wp:positionV>
            <wp:extent cx="1642745" cy="1090295"/>
            <wp:effectExtent l="0" t="0" r="0" b="1905"/>
            <wp:wrapNone/>
            <wp:docPr id="1082306760" name="Picture 1082306760" descr="A cartoon of a buildin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306760" name="Picture 20" descr="A cartoon of a building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745" cy="1090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415FD0" w14:textId="379F1873" w:rsidR="00785781" w:rsidRDefault="00B10BB6" w:rsidP="00785781">
      <w:r>
        <w:fldChar w:fldCharType="begin"/>
      </w:r>
      <w:r w:rsidR="009031BB">
        <w:instrText xml:space="preserve"> INCLUDEPICTURE "C:\\Users\\Paula\\Library\\Group Containers\\UBF8T346G9.ms\\WebArchiveCopyPasteTempFiles\\com.microsoft.Word\\p.jpeg?size=256x256&amp;size_mode=2" \* MERGEFORMAT </w:instrText>
      </w:r>
      <w:r>
        <w:fldChar w:fldCharType="end"/>
      </w:r>
      <w:r w:rsidR="00785781">
        <w:t xml:space="preserve">The Government </w:t>
      </w:r>
      <w:r>
        <w:t xml:space="preserve">has made </w:t>
      </w:r>
      <w:r w:rsidR="00785781">
        <w:t xml:space="preserve">money </w:t>
      </w:r>
      <w:r>
        <w:t xml:space="preserve">available </w:t>
      </w:r>
      <w:r w:rsidR="00785781">
        <w:t>for redress work</w:t>
      </w:r>
      <w:r>
        <w:t>.</w:t>
      </w:r>
    </w:p>
    <w:p w14:paraId="553E17E8" w14:textId="77777777" w:rsidR="00785781" w:rsidRDefault="00785781" w:rsidP="00785781"/>
    <w:p w14:paraId="31A41C5A" w14:textId="0C34BF9B" w:rsidR="00785781" w:rsidRDefault="00B10BB6" w:rsidP="00785781">
      <w:r>
        <w:rPr>
          <w:noProof/>
          <w:lang w:val="en-NZ" w:eastAsia="en-NZ"/>
        </w:rPr>
        <w:drawing>
          <wp:anchor distT="0" distB="0" distL="114300" distR="114300" simplePos="0" relativeHeight="251658313" behindDoc="0" locked="0" layoutInCell="1" allowOverlap="1" wp14:anchorId="53A68F4C" wp14:editId="7DED0C83">
            <wp:simplePos x="0" y="0"/>
            <wp:positionH relativeFrom="column">
              <wp:posOffset>25400</wp:posOffset>
            </wp:positionH>
            <wp:positionV relativeFrom="paragraph">
              <wp:posOffset>78105</wp:posOffset>
            </wp:positionV>
            <wp:extent cx="1640574" cy="1158022"/>
            <wp:effectExtent l="0" t="0" r="0" b="0"/>
            <wp:wrapNone/>
            <wp:docPr id="2145448252" name="Picture 2145448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574" cy="1158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D5E120" w14:textId="3B03FA54" w:rsidR="00785781" w:rsidRDefault="00B10BB6" w:rsidP="00785781">
      <w:r>
        <w:fldChar w:fldCharType="begin"/>
      </w:r>
      <w:r w:rsidR="009031BB">
        <w:instrText xml:space="preserve"> INCLUDEPICTURE "C:\\Users\\Paula\\Library\\Group Containers\\UBF8T346G9.ms\\WebArchiveCopyPasteTempFiles\\com.microsoft.Word\\p.png?size=256x256&amp;size_mode=2" \* MERGEFORMAT </w:instrText>
      </w:r>
      <w:r>
        <w:fldChar w:fldCharType="end"/>
      </w:r>
      <w:r w:rsidR="00785781">
        <w:t xml:space="preserve">You can find out more about how much money there is for different parts of the work on the CRU </w:t>
      </w:r>
      <w:r w:rsidR="00785781" w:rsidRPr="00785781">
        <w:rPr>
          <w:b/>
          <w:bCs/>
        </w:rPr>
        <w:t>website</w:t>
      </w:r>
      <w:r w:rsidR="00785781">
        <w:t>:</w:t>
      </w:r>
    </w:p>
    <w:p w14:paraId="6A6E2904" w14:textId="4C24D511" w:rsidR="00785781" w:rsidRDefault="00DA7498" w:rsidP="00B10BB6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315" behindDoc="0" locked="0" layoutInCell="1" allowOverlap="1" wp14:anchorId="39216410" wp14:editId="64090C1E">
            <wp:simplePos x="0" y="0"/>
            <wp:positionH relativeFrom="margin">
              <wp:posOffset>28877</wp:posOffset>
            </wp:positionH>
            <wp:positionV relativeFrom="paragraph">
              <wp:posOffset>29845</wp:posOffset>
            </wp:positionV>
            <wp:extent cx="1247775" cy="1298889"/>
            <wp:effectExtent l="0" t="0" r="0" b="0"/>
            <wp:wrapNone/>
            <wp:docPr id="51764826" name="Picture 51764826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text, electronics, computer, display&#10;&#10;Description automatically generated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1298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95079E" w14:textId="77777777" w:rsidR="00B10BB6" w:rsidRDefault="00B10BB6" w:rsidP="00B10BB6"/>
    <w:p w14:paraId="184F7E0F" w14:textId="28A35E0A" w:rsidR="00785781" w:rsidRDefault="00B10BB6" w:rsidP="00785781">
      <w:r w:rsidRPr="00B10BB6">
        <w:rPr>
          <w:b/>
          <w:bCs/>
        </w:rPr>
        <w:t>https://tinyurl.com/CRUfunding</w:t>
      </w:r>
    </w:p>
    <w:p w14:paraId="73920462" w14:textId="3E502E99" w:rsidR="00785781" w:rsidRDefault="00785781" w:rsidP="00785781"/>
    <w:p w14:paraId="624C4254" w14:textId="38BE36A9" w:rsidR="00B10BB6" w:rsidRDefault="00DA7498" w:rsidP="00785781">
      <w:r>
        <w:rPr>
          <w:noProof/>
          <w:lang w:val="en-NZ" w:eastAsia="en-NZ"/>
        </w:rPr>
        <w:drawing>
          <wp:anchor distT="0" distB="0" distL="114300" distR="114300" simplePos="0" relativeHeight="251658314" behindDoc="0" locked="0" layoutInCell="1" allowOverlap="1" wp14:anchorId="35AAE4CB" wp14:editId="475E8E4D">
            <wp:simplePos x="0" y="0"/>
            <wp:positionH relativeFrom="column">
              <wp:posOffset>-97155</wp:posOffset>
            </wp:positionH>
            <wp:positionV relativeFrom="paragraph">
              <wp:posOffset>250190</wp:posOffset>
            </wp:positionV>
            <wp:extent cx="1623695" cy="1500505"/>
            <wp:effectExtent l="0" t="0" r="1905" b="0"/>
            <wp:wrapNone/>
            <wp:docPr id="1371616828" name="Picture 1371616828" descr="A person reading a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868523" name="Picture 19" descr="A person reading a boo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695" cy="150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BF14F8" w14:textId="50005B5F" w:rsidR="00785781" w:rsidRDefault="00785781" w:rsidP="00785781">
      <w:r>
        <w:t xml:space="preserve">The information is </w:t>
      </w:r>
      <w:r w:rsidRPr="003371DA">
        <w:rPr>
          <w:b/>
        </w:rPr>
        <w:t>not</w:t>
      </w:r>
      <w:r>
        <w:t xml:space="preserve"> in Easy Read.</w:t>
      </w:r>
    </w:p>
    <w:p w14:paraId="27F35D5C" w14:textId="3FCD3018" w:rsidR="00785781" w:rsidRPr="00B10BB6" w:rsidRDefault="00E05050" w:rsidP="00B10BB6">
      <w:r>
        <w:rPr>
          <w:noProof/>
          <w:lang w:val="en-NZ" w:eastAsia="en-NZ"/>
        </w:rPr>
        <w:drawing>
          <wp:anchor distT="0" distB="0" distL="114300" distR="114300" simplePos="0" relativeHeight="251658318" behindDoc="0" locked="0" layoutInCell="1" allowOverlap="1" wp14:anchorId="39312EE0" wp14:editId="77D3EAD4">
            <wp:simplePos x="0" y="0"/>
            <wp:positionH relativeFrom="column">
              <wp:posOffset>1129030</wp:posOffset>
            </wp:positionH>
            <wp:positionV relativeFrom="paragraph">
              <wp:posOffset>494665</wp:posOffset>
            </wp:positionV>
            <wp:extent cx="647065" cy="647073"/>
            <wp:effectExtent l="0" t="0" r="0" b="0"/>
            <wp:wrapNone/>
            <wp:docPr id="54722011" name="Graphic 547220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22011" name="Graphic 547220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065" cy="6470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785781">
        <w:br w:type="page"/>
      </w:r>
    </w:p>
    <w:p w14:paraId="695F5353" w14:textId="71C7655A" w:rsidR="009C23E1" w:rsidRDefault="009C23E1" w:rsidP="009C23E1">
      <w:pPr>
        <w:pStyle w:val="Heading1"/>
      </w:pPr>
      <w:r>
        <w:lastRenderedPageBreak/>
        <w:t>Where to find more information</w:t>
      </w:r>
    </w:p>
    <w:p w14:paraId="4EB0DCFF" w14:textId="04793F74" w:rsidR="009C23E1" w:rsidRDefault="009C23E1" w:rsidP="003C0D18"/>
    <w:p w14:paraId="4FBCBA3F" w14:textId="5BA9C48E" w:rsidR="009C23E1" w:rsidRPr="003C0D18" w:rsidRDefault="00DA7498" w:rsidP="003C0D18"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658291" behindDoc="0" locked="0" layoutInCell="1" allowOverlap="1" wp14:anchorId="609EC5E8" wp14:editId="199F69EE">
            <wp:simplePos x="0" y="0"/>
            <wp:positionH relativeFrom="margin">
              <wp:posOffset>-23495</wp:posOffset>
            </wp:positionH>
            <wp:positionV relativeFrom="paragraph">
              <wp:posOffset>368935</wp:posOffset>
            </wp:positionV>
            <wp:extent cx="1295400" cy="1295400"/>
            <wp:effectExtent l="0" t="0" r="0" b="0"/>
            <wp:wrapThrough wrapText="bothSides">
              <wp:wrapPolygon edited="0">
                <wp:start x="0" y="318"/>
                <wp:lineTo x="0" y="16200"/>
                <wp:lineTo x="3494" y="21282"/>
                <wp:lineTo x="17471" y="21282"/>
                <wp:lineTo x="21282" y="16200"/>
                <wp:lineTo x="21282" y="318"/>
                <wp:lineTo x="0" y="318"/>
              </wp:wrapPolygon>
            </wp:wrapThrough>
            <wp:docPr id="247" name="Picture 24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89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41EBF0" w14:textId="0029B8F8" w:rsidR="009C23E1" w:rsidRDefault="009C23E1" w:rsidP="009C23E1">
      <w:pPr>
        <w:rPr>
          <w:rFonts w:cs="Arial"/>
          <w:szCs w:val="32"/>
        </w:rPr>
      </w:pPr>
      <w:r>
        <w:rPr>
          <w:rFonts w:cs="Arial"/>
          <w:szCs w:val="32"/>
        </w:rPr>
        <w:t>If you want to contact CRU about the new redress system you can:</w:t>
      </w:r>
    </w:p>
    <w:p w14:paraId="321C24B8" w14:textId="35593056" w:rsidR="009C23E1" w:rsidRDefault="00DA7498" w:rsidP="003C0D18">
      <w:pPr>
        <w:pStyle w:val="Listtoplevel"/>
      </w:pPr>
      <w:r>
        <w:t>s</w:t>
      </w:r>
      <w:r w:rsidR="003C0D18">
        <w:t>end an e</w:t>
      </w:r>
      <w:r w:rsidR="009C23E1">
        <w:t>mail</w:t>
      </w:r>
      <w:r w:rsidR="003C0D18">
        <w:t xml:space="preserve"> to</w:t>
      </w:r>
      <w:r w:rsidR="009C23E1">
        <w:t>:</w:t>
      </w:r>
      <w:r w:rsidR="003C0D18">
        <w:t xml:space="preserve"> </w:t>
      </w:r>
    </w:p>
    <w:p w14:paraId="7CB97464" w14:textId="77777777" w:rsidR="009C23E1" w:rsidRDefault="009C23E1" w:rsidP="009C23E1">
      <w:pPr>
        <w:rPr>
          <w:rFonts w:cs="Arial"/>
          <w:szCs w:val="32"/>
        </w:rPr>
      </w:pPr>
    </w:p>
    <w:p w14:paraId="59B4D594" w14:textId="75776BD1" w:rsidR="009C23E1" w:rsidRDefault="009C23E1" w:rsidP="00DA7498">
      <w:pPr>
        <w:ind w:left="3261" w:right="-472"/>
        <w:rPr>
          <w:rFonts w:cs="Arial"/>
          <w:szCs w:val="32"/>
        </w:rPr>
      </w:pPr>
      <w:r>
        <w:rPr>
          <w:rFonts w:cs="Arial"/>
          <w:b/>
          <w:szCs w:val="32"/>
        </w:rPr>
        <w:t>contact@abuseinquiryresponse.govt.nz</w:t>
      </w:r>
    </w:p>
    <w:p w14:paraId="370CA2C2" w14:textId="68E8B391" w:rsidR="009C23E1" w:rsidRDefault="009C23E1" w:rsidP="009C23E1">
      <w:pPr>
        <w:rPr>
          <w:rFonts w:cs="Arial"/>
          <w:szCs w:val="32"/>
        </w:rPr>
      </w:pPr>
    </w:p>
    <w:p w14:paraId="7ACCBE38" w14:textId="15C0AA4F" w:rsidR="009C23E1" w:rsidRDefault="009C23E1" w:rsidP="009C23E1">
      <w:pPr>
        <w:rPr>
          <w:rFonts w:cs="Arial"/>
          <w:szCs w:val="32"/>
        </w:rPr>
      </w:pPr>
    </w:p>
    <w:p w14:paraId="7205EE2C" w14:textId="08E5B32D" w:rsidR="00D05F0C" w:rsidRDefault="00D05F0C" w:rsidP="009C23E1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8346" behindDoc="0" locked="0" layoutInCell="1" allowOverlap="1" wp14:anchorId="62B3E78B" wp14:editId="1CA331EB">
            <wp:simplePos x="0" y="0"/>
            <wp:positionH relativeFrom="margin">
              <wp:posOffset>-209550</wp:posOffset>
            </wp:positionH>
            <wp:positionV relativeFrom="paragraph">
              <wp:posOffset>156845</wp:posOffset>
            </wp:positionV>
            <wp:extent cx="1914525" cy="348076"/>
            <wp:effectExtent l="0" t="0" r="0" b="0"/>
            <wp:wrapNone/>
            <wp:docPr id="16" name="Picture 1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 250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170" cy="349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23E1">
        <w:rPr>
          <w:rFonts w:cs="Arial"/>
          <w:szCs w:val="32"/>
        </w:rPr>
        <w:t xml:space="preserve">You </w:t>
      </w:r>
      <w:r>
        <w:rPr>
          <w:rFonts w:cs="Arial"/>
          <w:szCs w:val="32"/>
        </w:rPr>
        <w:t>can find more information about the:</w:t>
      </w:r>
    </w:p>
    <w:p w14:paraId="1BAA7111" w14:textId="0C828BDA" w:rsidR="009C23E1" w:rsidRPr="00D05F0C" w:rsidRDefault="00D05F0C" w:rsidP="00D05F0C">
      <w:pPr>
        <w:pStyle w:val="ListParagraph"/>
        <w:numPr>
          <w:ilvl w:val="0"/>
          <w:numId w:val="13"/>
        </w:numPr>
        <w:ind w:left="4253" w:hanging="567"/>
        <w:rPr>
          <w:rFonts w:cs="Arial"/>
          <w:szCs w:val="32"/>
        </w:rPr>
      </w:pPr>
      <w:r w:rsidRPr="00DF68C0">
        <w:rPr>
          <w:noProof/>
          <w:lang w:val="en-NZ" w:eastAsia="en-NZ"/>
        </w:rPr>
        <w:drawing>
          <wp:anchor distT="0" distB="0" distL="114300" distR="114300" simplePos="0" relativeHeight="251658347" behindDoc="0" locked="0" layoutInCell="1" allowOverlap="1" wp14:anchorId="073BD4D5" wp14:editId="2A3CE95D">
            <wp:simplePos x="0" y="0"/>
            <wp:positionH relativeFrom="margin">
              <wp:posOffset>257175</wp:posOffset>
            </wp:positionH>
            <wp:positionV relativeFrom="paragraph">
              <wp:posOffset>-300</wp:posOffset>
            </wp:positionV>
            <wp:extent cx="1076011" cy="1123950"/>
            <wp:effectExtent l="0" t="0" r="0" b="0"/>
            <wp:wrapNone/>
            <wp:docPr id="17" name="Picture 17" descr="A picture containing text, electronics, computer,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897" descr="A picture containing text, electronics, computer,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011" cy="1123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23E1" w:rsidRPr="00D05F0C">
        <w:rPr>
          <w:rFonts w:cs="Arial"/>
          <w:szCs w:val="32"/>
        </w:rPr>
        <w:t xml:space="preserve">CRU </w:t>
      </w:r>
      <w:r w:rsidR="003C0D18" w:rsidRPr="00D05F0C">
        <w:rPr>
          <w:rFonts w:cs="Arial"/>
          <w:szCs w:val="32"/>
        </w:rPr>
        <w:t xml:space="preserve">on their </w:t>
      </w:r>
      <w:r w:rsidR="003C0D18" w:rsidRPr="00D05F0C">
        <w:rPr>
          <w:rFonts w:cs="Arial"/>
          <w:b/>
          <w:szCs w:val="32"/>
        </w:rPr>
        <w:t>website</w:t>
      </w:r>
      <w:r w:rsidR="003C0D18" w:rsidRPr="00D05F0C">
        <w:rPr>
          <w:rFonts w:cs="Arial"/>
          <w:szCs w:val="32"/>
        </w:rPr>
        <w:t xml:space="preserve"> at</w:t>
      </w:r>
      <w:r w:rsidR="009C23E1" w:rsidRPr="00D05F0C">
        <w:rPr>
          <w:rFonts w:cs="Arial"/>
          <w:szCs w:val="32"/>
        </w:rPr>
        <w:t>:</w:t>
      </w:r>
    </w:p>
    <w:p w14:paraId="74C0636D" w14:textId="4EAC001A" w:rsidR="009C23E1" w:rsidRDefault="009C23E1" w:rsidP="009C23E1">
      <w:pPr>
        <w:rPr>
          <w:rFonts w:cs="Arial"/>
          <w:szCs w:val="32"/>
        </w:rPr>
      </w:pPr>
    </w:p>
    <w:p w14:paraId="13B34D07" w14:textId="1E70E35A" w:rsidR="009C23E1" w:rsidRDefault="009C23E1" w:rsidP="00D05F0C">
      <w:pPr>
        <w:ind w:right="-472"/>
        <w:rPr>
          <w:rFonts w:cs="Arial"/>
          <w:szCs w:val="32"/>
        </w:rPr>
      </w:pPr>
      <w:r>
        <w:rPr>
          <w:rFonts w:cs="Arial"/>
          <w:b/>
          <w:szCs w:val="32"/>
        </w:rPr>
        <w:t>www.abuseinquiryresponse.govt.nz</w:t>
      </w:r>
    </w:p>
    <w:p w14:paraId="1D806414" w14:textId="743C0EB4" w:rsidR="003C0D18" w:rsidRDefault="003C0D18">
      <w:pPr>
        <w:spacing w:line="240" w:lineRule="auto"/>
        <w:ind w:left="0"/>
      </w:pPr>
    </w:p>
    <w:p w14:paraId="0D49E504" w14:textId="70F2B364" w:rsidR="009C23E1" w:rsidRPr="00D05F0C" w:rsidRDefault="00D05F0C" w:rsidP="00D05F0C">
      <w:pPr>
        <w:pStyle w:val="ListParagraph"/>
        <w:numPr>
          <w:ilvl w:val="0"/>
          <w:numId w:val="13"/>
        </w:numPr>
        <w:ind w:left="4253" w:hanging="567"/>
        <w:rPr>
          <w:rFonts w:cs="Arial"/>
          <w:szCs w:val="32"/>
        </w:rPr>
      </w:pPr>
      <w:r w:rsidRPr="00DF68C0">
        <w:rPr>
          <w:noProof/>
          <w:lang w:val="en-NZ" w:eastAsia="en-NZ"/>
        </w:rPr>
        <w:drawing>
          <wp:anchor distT="0" distB="0" distL="114300" distR="114300" simplePos="0" relativeHeight="251658316" behindDoc="0" locked="0" layoutInCell="1" allowOverlap="1" wp14:anchorId="5E224A76" wp14:editId="0201ABCB">
            <wp:simplePos x="0" y="0"/>
            <wp:positionH relativeFrom="margin">
              <wp:posOffset>361315</wp:posOffset>
            </wp:positionH>
            <wp:positionV relativeFrom="paragraph">
              <wp:posOffset>1014730</wp:posOffset>
            </wp:positionV>
            <wp:extent cx="1076011" cy="1123950"/>
            <wp:effectExtent l="0" t="0" r="0" b="0"/>
            <wp:wrapNone/>
            <wp:docPr id="2112458721" name="Picture 2112458721" descr="A picture containing text, electronics, computer,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897" descr="A picture containing text, electronics, computer,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011" cy="1123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D53EB">
        <w:rPr>
          <w:rFonts w:cs="Arial"/>
          <w:bCs/>
          <w:noProof/>
          <w:szCs w:val="32"/>
          <w:lang w:val="en-NZ" w:eastAsia="en-NZ"/>
        </w:rPr>
        <w:drawing>
          <wp:anchor distT="0" distB="0" distL="114300" distR="114300" simplePos="0" relativeHeight="251658345" behindDoc="0" locked="0" layoutInCell="1" allowOverlap="1" wp14:anchorId="7C0962F7" wp14:editId="29D8F093">
            <wp:simplePos x="0" y="0"/>
            <wp:positionH relativeFrom="margin">
              <wp:posOffset>-209550</wp:posOffset>
            </wp:positionH>
            <wp:positionV relativeFrom="paragraph">
              <wp:posOffset>208915</wp:posOffset>
            </wp:positionV>
            <wp:extent cx="1954585" cy="605118"/>
            <wp:effectExtent l="0" t="0" r="1270" b="5080"/>
            <wp:wrapNone/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85050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4585" cy="6051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23E1" w:rsidRPr="00DF68C0">
        <w:t>Royal Commission of Inquiry</w:t>
      </w:r>
      <w:r w:rsidR="009C23E1" w:rsidRPr="00D05F0C">
        <w:rPr>
          <w:rFonts w:cs="Arial"/>
          <w:szCs w:val="32"/>
        </w:rPr>
        <w:t xml:space="preserve"> into Abuse in Care on their </w:t>
      </w:r>
      <w:r w:rsidR="009C23E1" w:rsidRPr="00D05F0C">
        <w:rPr>
          <w:rFonts w:cs="Arial"/>
          <w:b/>
          <w:szCs w:val="32"/>
        </w:rPr>
        <w:t>website</w:t>
      </w:r>
      <w:r w:rsidR="003C0D18" w:rsidRPr="00D05F0C">
        <w:rPr>
          <w:rFonts w:cs="Arial"/>
          <w:szCs w:val="32"/>
        </w:rPr>
        <w:t xml:space="preserve"> at</w:t>
      </w:r>
      <w:r w:rsidR="00DA7498" w:rsidRPr="00D05F0C">
        <w:rPr>
          <w:rFonts w:cs="Arial"/>
          <w:szCs w:val="32"/>
        </w:rPr>
        <w:t>:</w:t>
      </w:r>
    </w:p>
    <w:p w14:paraId="66E371CA" w14:textId="77777777" w:rsidR="009C23E1" w:rsidRDefault="009C23E1" w:rsidP="009C23E1">
      <w:pPr>
        <w:rPr>
          <w:rFonts w:cs="Arial"/>
          <w:szCs w:val="32"/>
        </w:rPr>
      </w:pPr>
    </w:p>
    <w:p w14:paraId="550DCBA2" w14:textId="6E1114FE" w:rsidR="009C23E1" w:rsidRPr="009C23E1" w:rsidRDefault="009C23E1" w:rsidP="00D05F0C">
      <w:pPr>
        <w:ind w:left="4253"/>
      </w:pPr>
      <w:r>
        <w:rPr>
          <w:rFonts w:cs="Arial"/>
          <w:b/>
          <w:bCs/>
          <w:szCs w:val="32"/>
        </w:rPr>
        <w:t>www.abuseincare.org.nz</w:t>
      </w:r>
    </w:p>
    <w:p w14:paraId="5405DBB3" w14:textId="1A2AC502" w:rsidR="000A3C46" w:rsidRDefault="009C23E1" w:rsidP="009C23E1">
      <w:pPr>
        <w:pStyle w:val="Heading1"/>
      </w:pPr>
      <w:r>
        <w:br w:type="page"/>
      </w:r>
    </w:p>
    <w:bookmarkStart w:id="1" w:name="_Hlk53559738"/>
    <w:p w14:paraId="60A2FF4D" w14:textId="43651BC1" w:rsidR="0060011B" w:rsidRPr="00E43F08" w:rsidRDefault="00DA7498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0F215EA9" wp14:editId="7F614E44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9134475"/>
                <wp:effectExtent l="0" t="0" r="13970" b="28575"/>
                <wp:wrapNone/>
                <wp:docPr id="332" name="Rectangle 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13447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5B88C87" id="Rectangle: Rounded Corners 24" o:spid="_x0000_s1026" style="position:absolute;margin-left:-27pt;margin-top:-21pt;width:490.9pt;height:719.25pt;z-index:-251608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" filled="f" strokecolor="windowText">
                <w10:wrap anchorx="margin"/>
              </v:rect>
            </w:pict>
          </mc:Fallback>
        </mc:AlternateContent>
      </w:r>
      <w:r w:rsidR="009C23E1">
        <w:rPr>
          <w:noProof/>
          <w:lang w:val="en-NZ" w:eastAsia="en-NZ"/>
        </w:rPr>
        <w:drawing>
          <wp:anchor distT="0" distB="0" distL="114300" distR="114300" simplePos="0" relativeHeight="251658292" behindDoc="0" locked="0" layoutInCell="1" allowOverlap="1" wp14:anchorId="0FA51EE7" wp14:editId="18E68A64">
            <wp:simplePos x="0" y="0"/>
            <wp:positionH relativeFrom="margin">
              <wp:posOffset>-38100</wp:posOffset>
            </wp:positionH>
            <wp:positionV relativeFrom="paragraph">
              <wp:posOffset>63500</wp:posOffset>
            </wp:positionV>
            <wp:extent cx="1990725" cy="360757"/>
            <wp:effectExtent l="0" t="0" r="3175" b="0"/>
            <wp:wrapNone/>
            <wp:docPr id="53" name="Picture 5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ext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3607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9C23E1">
        <w:rPr>
          <w:rFonts w:eastAsia="Times New Roman" w:cs="Arial"/>
          <w:szCs w:val="32"/>
          <w:lang w:eastAsia="en-NZ"/>
        </w:rPr>
        <w:t>the Crown Response Unit</w:t>
      </w:r>
      <w:r w:rsidR="003C0D18">
        <w:rPr>
          <w:rFonts w:eastAsia="Times New Roman" w:cs="Arial"/>
          <w:szCs w:val="32"/>
          <w:lang w:eastAsia="en-NZ"/>
        </w:rPr>
        <w:t>.</w:t>
      </w:r>
    </w:p>
    <w:p w14:paraId="6829248E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0D6C57E5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1658248" behindDoc="1" locked="0" layoutInCell="1" allowOverlap="1" wp14:anchorId="441EE5CD" wp14:editId="646F05BE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Make it Easy Kia Māmā Mai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1074ACC8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67153E29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658247" behindDoc="0" locked="0" layoutInCell="1" allowOverlap="1" wp14:anchorId="19AC1190" wp14:editId="123C3626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34FE8C01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244DC56D" w14:textId="77777777" w:rsidR="0060011B" w:rsidRPr="00E43F08" w:rsidRDefault="0060011B" w:rsidP="0060011B">
      <w:pPr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658241" behindDoc="1" locked="0" layoutInCell="1" allowOverlap="1" wp14:anchorId="6E282B88" wp14:editId="2AF60767">
            <wp:simplePos x="0" y="0"/>
            <wp:positionH relativeFrom="margin">
              <wp:posOffset>149720</wp:posOffset>
            </wp:positionH>
            <wp:positionV relativeFrom="paragraph">
              <wp:posOffset>2984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569BAFE0" w14:textId="77777777" w:rsidR="0060011B" w:rsidRPr="00EC6639" w:rsidRDefault="0060011B" w:rsidP="0060011B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2DB716F1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63F7EAF9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38FE40FA" w14:textId="77777777" w:rsidR="0060011B" w:rsidRPr="00EC6639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0D0F8D97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658245" behindDoc="0" locked="0" layoutInCell="1" allowOverlap="1" wp14:anchorId="2588ABB2" wp14:editId="3B86CBB7">
            <wp:simplePos x="0" y="0"/>
            <wp:positionH relativeFrom="margin">
              <wp:posOffset>7142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Calibri" w:cs="Arial"/>
          <w:noProof/>
          <w:sz w:val="20"/>
          <w:szCs w:val="32"/>
          <w:lang w:val="en-NZ" w:eastAsia="en-NZ"/>
        </w:rPr>
        <w:drawing>
          <wp:anchor distT="0" distB="0" distL="114300" distR="114300" simplePos="0" relativeHeight="251658246" behindDoc="0" locked="0" layoutInCell="1" allowOverlap="1" wp14:anchorId="4788D315" wp14:editId="3D420864">
            <wp:simplePos x="0" y="0"/>
            <wp:positionH relativeFrom="column">
              <wp:posOffset>247650</wp:posOffset>
            </wp:positionH>
            <wp:positionV relativeFrom="paragraph">
              <wp:posOffset>364490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28B79A5F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26A9F10D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60913E96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3F1AE98B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067E464D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eastAsia="Calibri" w:cs="Arial"/>
          <w:szCs w:val="32"/>
          <w:lang w:val="en-GB"/>
        </w:rPr>
        <w:t>Huriana</w:t>
      </w:r>
      <w:r w:rsidRPr="00AF668B">
        <w:rPr>
          <w:rFonts w:eastAsia="Calibri" w:cs="Arial"/>
          <w:szCs w:val="32"/>
          <w:shd w:val="clear" w:color="auto" w:fill="FFFFFF"/>
          <w:lang w:val="en-GB"/>
        </w:rPr>
        <w:t> Kopeke-Te Aho.</w:t>
      </w:r>
    </w:p>
    <w:p w14:paraId="355BB26B" w14:textId="77777777" w:rsidR="000D6E74" w:rsidRPr="0060011B" w:rsidRDefault="0060011B" w:rsidP="0060011B">
      <w:pPr>
        <w:spacing w:after="120"/>
        <w:ind w:left="3402"/>
        <w:rPr>
          <w:rFonts w:eastAsia="Times New Roman" w:cs="Times New Roman"/>
        </w:rPr>
      </w:pP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658243" behindDoc="0" locked="0" layoutInCell="1" allowOverlap="1" wp14:anchorId="6A3C83EE" wp14:editId="2948C729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039B3E5D" wp14:editId="680D39C6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4F81E2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39B3E5D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65824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yC2HAIAAB4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" stroked="f">
                <v:textbox style="mso-fit-shape-to-text:t">
                  <w:txbxContent>
                    <w:p w14:paraId="464F81E2" w14:textId="77777777" w:rsidR="0060011B" w:rsidRDefault="0060011B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"/>
    </w:p>
    <w:sectPr w:rsidR="000D6E74" w:rsidRPr="0060011B" w:rsidSect="00EC5C99">
      <w:footerReference w:type="even" r:id="rId97"/>
      <w:footerReference w:type="default" r:id="rId98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00B050"/>
        <w:left w:val="single" w:sz="24" w:space="24" w:color="00B050"/>
        <w:bottom w:val="single" w:sz="24" w:space="24" w:color="00B050"/>
        <w:right w:val="single" w:sz="24" w:space="24" w:color="00B05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ABCA5" w14:textId="77777777" w:rsidR="00EB6DA4" w:rsidRDefault="00EB6DA4">
      <w:pPr>
        <w:spacing w:line="240" w:lineRule="auto"/>
      </w:pPr>
      <w:r>
        <w:separator/>
      </w:r>
    </w:p>
  </w:endnote>
  <w:endnote w:type="continuationSeparator" w:id="0">
    <w:p w14:paraId="73501905" w14:textId="77777777" w:rsidR="00EB6DA4" w:rsidRDefault="00EB6DA4">
      <w:pPr>
        <w:spacing w:line="240" w:lineRule="auto"/>
      </w:pPr>
      <w:r>
        <w:continuationSeparator/>
      </w:r>
    </w:p>
  </w:endnote>
  <w:endnote w:type="continuationNotice" w:id="1">
    <w:p w14:paraId="5892E148" w14:textId="77777777" w:rsidR="00373A55" w:rsidRDefault="00373A5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179468C" w14:textId="77777777" w:rsidR="00153863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4941E6F" w14:textId="77777777" w:rsidR="00153863" w:rsidRDefault="00343DAB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8E7EAD6" w14:textId="77777777" w:rsidR="00153863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7D3B5C">
          <w:rPr>
            <w:rStyle w:val="PageNumber"/>
            <w:noProof/>
            <w:sz w:val="28"/>
            <w:szCs w:val="28"/>
          </w:rPr>
          <w:t>25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428FB26" w14:textId="77777777" w:rsidR="00153863" w:rsidRDefault="00343DAB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DE39E" w14:textId="77777777" w:rsidR="00EB6DA4" w:rsidRDefault="00EB6DA4">
      <w:pPr>
        <w:spacing w:line="240" w:lineRule="auto"/>
      </w:pPr>
      <w:r>
        <w:separator/>
      </w:r>
    </w:p>
  </w:footnote>
  <w:footnote w:type="continuationSeparator" w:id="0">
    <w:p w14:paraId="5BAC9836" w14:textId="77777777" w:rsidR="00EB6DA4" w:rsidRDefault="00EB6DA4">
      <w:pPr>
        <w:spacing w:line="240" w:lineRule="auto"/>
      </w:pPr>
      <w:r>
        <w:continuationSeparator/>
      </w:r>
    </w:p>
  </w:footnote>
  <w:footnote w:type="continuationNotice" w:id="1">
    <w:p w14:paraId="1A80447C" w14:textId="77777777" w:rsidR="00373A55" w:rsidRDefault="00373A55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37C6F"/>
    <w:multiLevelType w:val="hybridMultilevel"/>
    <w:tmpl w:val="1CAC4CCC"/>
    <w:lvl w:ilvl="0" w:tplc="B7CA42C4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  <w:sz w:val="32"/>
        <w:szCs w:val="32"/>
      </w:rPr>
    </w:lvl>
    <w:lvl w:ilvl="1" w:tplc="14090003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1BCA4195"/>
    <w:multiLevelType w:val="hybridMultilevel"/>
    <w:tmpl w:val="E8C4292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2321641E"/>
    <w:multiLevelType w:val="hybridMultilevel"/>
    <w:tmpl w:val="DD489124"/>
    <w:lvl w:ilvl="0" w:tplc="9B14B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5B102E49"/>
    <w:multiLevelType w:val="hybridMultilevel"/>
    <w:tmpl w:val="B0AE7F44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num w:numId="1" w16cid:durableId="1970739880">
    <w:abstractNumId w:val="7"/>
  </w:num>
  <w:num w:numId="2" w16cid:durableId="406462765">
    <w:abstractNumId w:val="1"/>
  </w:num>
  <w:num w:numId="3" w16cid:durableId="1841920882">
    <w:abstractNumId w:val="10"/>
  </w:num>
  <w:num w:numId="4" w16cid:durableId="1936402802">
    <w:abstractNumId w:val="12"/>
  </w:num>
  <w:num w:numId="5" w16cid:durableId="44525469">
    <w:abstractNumId w:val="8"/>
  </w:num>
  <w:num w:numId="6" w16cid:durableId="1464926473">
    <w:abstractNumId w:val="4"/>
  </w:num>
  <w:num w:numId="7" w16cid:durableId="1215001028">
    <w:abstractNumId w:val="2"/>
  </w:num>
  <w:num w:numId="8" w16cid:durableId="622808772">
    <w:abstractNumId w:val="9"/>
  </w:num>
  <w:num w:numId="9" w16cid:durableId="920218172">
    <w:abstractNumId w:val="0"/>
  </w:num>
  <w:num w:numId="10" w16cid:durableId="1830705770">
    <w:abstractNumId w:val="6"/>
  </w:num>
  <w:num w:numId="11" w16cid:durableId="1645767869">
    <w:abstractNumId w:val="11"/>
  </w:num>
  <w:num w:numId="12" w16cid:durableId="1148402227">
    <w:abstractNumId w:val="3"/>
  </w:num>
  <w:num w:numId="13" w16cid:durableId="1107076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MrE0MrOwMDY1MDRQ0lEKTi0uzszPAykwrAUA4TPPvCwAAAA="/>
  </w:docVars>
  <w:rsids>
    <w:rsidRoot w:val="00AC35C5"/>
    <w:rsid w:val="000013CC"/>
    <w:rsid w:val="00005DB6"/>
    <w:rsid w:val="000064D2"/>
    <w:rsid w:val="000227B4"/>
    <w:rsid w:val="0003092A"/>
    <w:rsid w:val="0004557B"/>
    <w:rsid w:val="00073494"/>
    <w:rsid w:val="0009079F"/>
    <w:rsid w:val="000A3C46"/>
    <w:rsid w:val="00122416"/>
    <w:rsid w:val="00124EA8"/>
    <w:rsid w:val="00172283"/>
    <w:rsid w:val="001754F4"/>
    <w:rsid w:val="001B4DD5"/>
    <w:rsid w:val="001D223E"/>
    <w:rsid w:val="001E3429"/>
    <w:rsid w:val="00201791"/>
    <w:rsid w:val="0022310F"/>
    <w:rsid w:val="00226F54"/>
    <w:rsid w:val="00242F93"/>
    <w:rsid w:val="00246692"/>
    <w:rsid w:val="00261BF8"/>
    <w:rsid w:val="00266B9F"/>
    <w:rsid w:val="00315307"/>
    <w:rsid w:val="00323EB3"/>
    <w:rsid w:val="00343DAB"/>
    <w:rsid w:val="00371C85"/>
    <w:rsid w:val="00373A55"/>
    <w:rsid w:val="00382EC9"/>
    <w:rsid w:val="003C0D18"/>
    <w:rsid w:val="003F07F7"/>
    <w:rsid w:val="003F5628"/>
    <w:rsid w:val="004535B5"/>
    <w:rsid w:val="004567B0"/>
    <w:rsid w:val="004F56C0"/>
    <w:rsid w:val="00503AD5"/>
    <w:rsid w:val="00570380"/>
    <w:rsid w:val="005E6FF8"/>
    <w:rsid w:val="0060011B"/>
    <w:rsid w:val="0064667B"/>
    <w:rsid w:val="00656595"/>
    <w:rsid w:val="00656B32"/>
    <w:rsid w:val="00664DF1"/>
    <w:rsid w:val="00691B43"/>
    <w:rsid w:val="006B45FC"/>
    <w:rsid w:val="006C5C26"/>
    <w:rsid w:val="006D12ED"/>
    <w:rsid w:val="006E050D"/>
    <w:rsid w:val="006F0B6A"/>
    <w:rsid w:val="00705147"/>
    <w:rsid w:val="00705CA3"/>
    <w:rsid w:val="00736E4E"/>
    <w:rsid w:val="007829EC"/>
    <w:rsid w:val="00785781"/>
    <w:rsid w:val="00797175"/>
    <w:rsid w:val="007B4994"/>
    <w:rsid w:val="007C7764"/>
    <w:rsid w:val="007D3B5C"/>
    <w:rsid w:val="007E0CB2"/>
    <w:rsid w:val="007E7233"/>
    <w:rsid w:val="00840E1C"/>
    <w:rsid w:val="00863D53"/>
    <w:rsid w:val="008848CB"/>
    <w:rsid w:val="00887F23"/>
    <w:rsid w:val="008D437D"/>
    <w:rsid w:val="008E04AF"/>
    <w:rsid w:val="009031BB"/>
    <w:rsid w:val="009074A0"/>
    <w:rsid w:val="00932AB8"/>
    <w:rsid w:val="009411B0"/>
    <w:rsid w:val="0094516C"/>
    <w:rsid w:val="0098180B"/>
    <w:rsid w:val="009C23E1"/>
    <w:rsid w:val="00A12915"/>
    <w:rsid w:val="00A204D7"/>
    <w:rsid w:val="00AC35C5"/>
    <w:rsid w:val="00AD1BB2"/>
    <w:rsid w:val="00AD450E"/>
    <w:rsid w:val="00AF4A67"/>
    <w:rsid w:val="00B10BB6"/>
    <w:rsid w:val="00B50B0B"/>
    <w:rsid w:val="00B81A2E"/>
    <w:rsid w:val="00BC7E04"/>
    <w:rsid w:val="00BD34B6"/>
    <w:rsid w:val="00BF5DDC"/>
    <w:rsid w:val="00C200AE"/>
    <w:rsid w:val="00CE6D32"/>
    <w:rsid w:val="00D05F0C"/>
    <w:rsid w:val="00D15164"/>
    <w:rsid w:val="00D652D9"/>
    <w:rsid w:val="00D67451"/>
    <w:rsid w:val="00D852B6"/>
    <w:rsid w:val="00DA56CC"/>
    <w:rsid w:val="00DA7498"/>
    <w:rsid w:val="00DC5D2A"/>
    <w:rsid w:val="00DF2E18"/>
    <w:rsid w:val="00E05050"/>
    <w:rsid w:val="00E17104"/>
    <w:rsid w:val="00E17BF8"/>
    <w:rsid w:val="00E25EA4"/>
    <w:rsid w:val="00E56A37"/>
    <w:rsid w:val="00E70E61"/>
    <w:rsid w:val="00EA567F"/>
    <w:rsid w:val="00EB6DA4"/>
    <w:rsid w:val="00EC5C99"/>
    <w:rsid w:val="00EF4A04"/>
    <w:rsid w:val="00F20BCC"/>
    <w:rsid w:val="00F47036"/>
    <w:rsid w:val="00F6266A"/>
    <w:rsid w:val="00F8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256321"/>
  <w15:chartTrackingRefBased/>
  <w15:docId w15:val="{BEC85086-DE83-944F-A587-9B2E39F10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EC5C99"/>
    <w:pPr>
      <w:keepNext/>
      <w:keepLines/>
      <w:widowControl w:val="0"/>
      <w:pBdr>
        <w:top w:val="single" w:sz="18" w:space="10" w:color="00B050"/>
        <w:left w:val="single" w:sz="18" w:space="4" w:color="00B050"/>
        <w:bottom w:val="single" w:sz="18" w:space="0" w:color="00B050"/>
        <w:right w:val="single" w:sz="18" w:space="4" w:color="00B050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EC5C99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AC35C5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AC35C5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qFormat/>
    <w:rsid w:val="0022310F"/>
    <w:rPr>
      <w:rFonts w:ascii="Arial" w:eastAsiaTheme="minorEastAsia" w:hAnsi="Arial"/>
      <w:szCs w:val="20"/>
      <w:lang w:val="en-A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2310F"/>
    <w:rPr>
      <w:rFonts w:ascii="Arial" w:eastAsiaTheme="minorEastAsia" w:hAnsi="Arial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character" w:customStyle="1" w:styleId="normaltextrun">
    <w:name w:val="normaltextrun"/>
    <w:basedOn w:val="DefaultParagraphFont"/>
    <w:rsid w:val="009C23E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23E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2310F"/>
    <w:rPr>
      <w:rFonts w:ascii="Arial" w:eastAsiaTheme="minorEastAsia" w:hAnsi="Arial"/>
      <w:sz w:val="3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74A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4A0"/>
    <w:rPr>
      <w:rFonts w:ascii="Segoe UI" w:eastAsiaTheme="minorEastAsia" w:hAnsi="Segoe UI" w:cs="Segoe UI"/>
      <w:sz w:val="18"/>
      <w:szCs w:val="18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343D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42" Type="http://schemas.openxmlformats.org/officeDocument/2006/relationships/image" Target="media/image28.png"/><Relationship Id="rId47" Type="http://schemas.openxmlformats.org/officeDocument/2006/relationships/image" Target="media/image33.jpeg"/><Relationship Id="rId63" Type="http://schemas.openxmlformats.org/officeDocument/2006/relationships/image" Target="media/image49.png"/><Relationship Id="rId68" Type="http://schemas.openxmlformats.org/officeDocument/2006/relationships/image" Target="media/image53.jpeg"/><Relationship Id="rId84" Type="http://schemas.openxmlformats.org/officeDocument/2006/relationships/image" Target="media/image67.jpeg"/><Relationship Id="rId89" Type="http://schemas.openxmlformats.org/officeDocument/2006/relationships/image" Target="media/image72.jpeg"/><Relationship Id="rId16" Type="http://schemas.openxmlformats.org/officeDocument/2006/relationships/image" Target="media/image5.jpeg"/><Relationship Id="rId11" Type="http://schemas.openxmlformats.org/officeDocument/2006/relationships/endnotes" Target="endnotes.xml"/><Relationship Id="rId32" Type="http://schemas.openxmlformats.org/officeDocument/2006/relationships/image" Target="media/image21.jpeg"/><Relationship Id="rId37" Type="http://schemas.openxmlformats.org/officeDocument/2006/relationships/image" Target="media/image26.jpeg"/><Relationship Id="rId53" Type="http://schemas.openxmlformats.org/officeDocument/2006/relationships/image" Target="media/image38.png"/><Relationship Id="rId58" Type="http://schemas.openxmlformats.org/officeDocument/2006/relationships/image" Target="media/image44.jpeg"/><Relationship Id="rId74" Type="http://schemas.openxmlformats.org/officeDocument/2006/relationships/image" Target="media/image58.png"/><Relationship Id="rId79" Type="http://schemas.openxmlformats.org/officeDocument/2006/relationships/image" Target="media/image63.jpeg"/><Relationship Id="rId5" Type="http://schemas.openxmlformats.org/officeDocument/2006/relationships/customXml" Target="../customXml/item5.xml"/><Relationship Id="rId90" Type="http://schemas.openxmlformats.org/officeDocument/2006/relationships/image" Target="media/image73.png"/><Relationship Id="rId95" Type="http://schemas.openxmlformats.org/officeDocument/2006/relationships/image" Target="media/image78.png"/><Relationship Id="rId22" Type="http://schemas.openxmlformats.org/officeDocument/2006/relationships/image" Target="media/image11.jpeg"/><Relationship Id="rId27" Type="http://schemas.openxmlformats.org/officeDocument/2006/relationships/image" Target="media/image16.jpeg"/><Relationship Id="rId43" Type="http://schemas.openxmlformats.org/officeDocument/2006/relationships/image" Target="media/image29.jpeg"/><Relationship Id="rId48" Type="http://schemas.openxmlformats.org/officeDocument/2006/relationships/image" Target="media/image34.jpeg"/><Relationship Id="rId64" Type="http://schemas.openxmlformats.org/officeDocument/2006/relationships/image" Target="media/image50.png"/><Relationship Id="rId69" Type="http://schemas.openxmlformats.org/officeDocument/2006/relationships/image" Target="media/image54.jpeg"/><Relationship Id="rId80" Type="http://schemas.openxmlformats.org/officeDocument/2006/relationships/image" Target="media/image64.jpeg"/><Relationship Id="rId85" Type="http://schemas.openxmlformats.org/officeDocument/2006/relationships/image" Target="media/image68.png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jpeg"/><Relationship Id="rId25" Type="http://schemas.openxmlformats.org/officeDocument/2006/relationships/image" Target="media/image14.png"/><Relationship Id="rId33" Type="http://schemas.openxmlformats.org/officeDocument/2006/relationships/image" Target="media/image22.jpeg"/><Relationship Id="rId38" Type="http://schemas.openxmlformats.org/officeDocument/2006/relationships/image" Target="media/image27.png"/><Relationship Id="rId46" Type="http://schemas.openxmlformats.org/officeDocument/2006/relationships/image" Target="media/image32.jpeg"/><Relationship Id="rId59" Type="http://schemas.openxmlformats.org/officeDocument/2006/relationships/image" Target="media/image45.jpeg"/><Relationship Id="rId67" Type="http://schemas.openxmlformats.org/officeDocument/2006/relationships/image" Target="media/image52.png"/><Relationship Id="rId20" Type="http://schemas.openxmlformats.org/officeDocument/2006/relationships/image" Target="media/image9.jpeg"/><Relationship Id="rId41" Type="http://schemas.openxmlformats.org/officeDocument/2006/relationships/image" Target="media/image30.jpeg"/><Relationship Id="rId54" Type="http://schemas.openxmlformats.org/officeDocument/2006/relationships/image" Target="media/image39.png"/><Relationship Id="rId62" Type="http://schemas.openxmlformats.org/officeDocument/2006/relationships/image" Target="media/image48.jpeg"/><Relationship Id="rId70" Type="http://schemas.openxmlformats.org/officeDocument/2006/relationships/image" Target="media/image55.jpeg"/><Relationship Id="rId75" Type="http://schemas.openxmlformats.org/officeDocument/2006/relationships/image" Target="media/image59.jpeg"/><Relationship Id="rId83" Type="http://schemas.openxmlformats.org/officeDocument/2006/relationships/hyperlink" Target="https://www.abuseinquiryresponse.govt.nz/mo-matou-about-us/alternate-formats/" TargetMode="External"/><Relationship Id="rId88" Type="http://schemas.openxmlformats.org/officeDocument/2006/relationships/image" Target="media/image71.png"/><Relationship Id="rId91" Type="http://schemas.openxmlformats.org/officeDocument/2006/relationships/image" Target="media/image74.jpg"/><Relationship Id="rId96" Type="http://schemas.openxmlformats.org/officeDocument/2006/relationships/image" Target="media/image79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image" Target="media/image12.png"/><Relationship Id="rId28" Type="http://schemas.openxmlformats.org/officeDocument/2006/relationships/image" Target="media/image17.jpeg"/><Relationship Id="rId36" Type="http://schemas.openxmlformats.org/officeDocument/2006/relationships/image" Target="media/image25.svg"/><Relationship Id="rId49" Type="http://schemas.openxmlformats.org/officeDocument/2006/relationships/image" Target="media/image35.png"/><Relationship Id="rId57" Type="http://schemas.openxmlformats.org/officeDocument/2006/relationships/image" Target="media/image43.png"/><Relationship Id="rId10" Type="http://schemas.openxmlformats.org/officeDocument/2006/relationships/footnotes" Target="footnotes.xml"/><Relationship Id="rId31" Type="http://schemas.openxmlformats.org/officeDocument/2006/relationships/image" Target="media/image20.jpeg"/><Relationship Id="rId44" Type="http://schemas.openxmlformats.org/officeDocument/2006/relationships/image" Target="media/image30.png"/><Relationship Id="rId52" Type="http://schemas.openxmlformats.org/officeDocument/2006/relationships/image" Target="media/image41.jpeg"/><Relationship Id="rId60" Type="http://schemas.openxmlformats.org/officeDocument/2006/relationships/image" Target="media/image46.jpeg"/><Relationship Id="rId65" Type="http://schemas.openxmlformats.org/officeDocument/2006/relationships/image" Target="media/image55.png"/><Relationship Id="rId73" Type="http://schemas.openxmlformats.org/officeDocument/2006/relationships/image" Target="media/image57.png"/><Relationship Id="rId78" Type="http://schemas.openxmlformats.org/officeDocument/2006/relationships/image" Target="media/image62.png"/><Relationship Id="rId81" Type="http://schemas.openxmlformats.org/officeDocument/2006/relationships/image" Target="media/image65.jpeg"/><Relationship Id="rId86" Type="http://schemas.openxmlformats.org/officeDocument/2006/relationships/image" Target="media/image69.jpeg"/><Relationship Id="rId94" Type="http://schemas.openxmlformats.org/officeDocument/2006/relationships/image" Target="media/image77.png"/><Relationship Id="rId9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6.png"/><Relationship Id="rId34" Type="http://schemas.openxmlformats.org/officeDocument/2006/relationships/image" Target="media/image23.jpeg"/><Relationship Id="rId50" Type="http://schemas.openxmlformats.org/officeDocument/2006/relationships/image" Target="media/image36.jpeg"/><Relationship Id="rId55" Type="http://schemas.openxmlformats.org/officeDocument/2006/relationships/image" Target="media/image40.jpeg"/><Relationship Id="rId76" Type="http://schemas.openxmlformats.org/officeDocument/2006/relationships/image" Target="media/image60.jpeg"/><Relationship Id="rId97" Type="http://schemas.openxmlformats.org/officeDocument/2006/relationships/footer" Target="footer1.xml"/><Relationship Id="rId7" Type="http://schemas.openxmlformats.org/officeDocument/2006/relationships/styles" Target="styles.xml"/><Relationship Id="rId71" Type="http://schemas.openxmlformats.org/officeDocument/2006/relationships/image" Target="media/image56.jpeg"/><Relationship Id="rId92" Type="http://schemas.openxmlformats.org/officeDocument/2006/relationships/image" Target="media/image75.pn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3.jpeg"/><Relationship Id="rId40" Type="http://schemas.openxmlformats.org/officeDocument/2006/relationships/image" Target="media/image27.jpeg"/><Relationship Id="rId45" Type="http://schemas.openxmlformats.org/officeDocument/2006/relationships/image" Target="media/image31.png"/><Relationship Id="rId66" Type="http://schemas.openxmlformats.org/officeDocument/2006/relationships/image" Target="media/image51.png"/><Relationship Id="rId87" Type="http://schemas.openxmlformats.org/officeDocument/2006/relationships/image" Target="media/image70.png"/><Relationship Id="rId61" Type="http://schemas.openxmlformats.org/officeDocument/2006/relationships/image" Target="media/image47.jpeg"/><Relationship Id="rId82" Type="http://schemas.openxmlformats.org/officeDocument/2006/relationships/image" Target="media/image66.jpeg"/><Relationship Id="rId19" Type="http://schemas.openxmlformats.org/officeDocument/2006/relationships/image" Target="media/image8.jpeg"/><Relationship Id="rId14" Type="http://schemas.openxmlformats.org/officeDocument/2006/relationships/image" Target="media/image3.jpe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2.jpeg"/><Relationship Id="rId77" Type="http://schemas.openxmlformats.org/officeDocument/2006/relationships/image" Target="media/image61.jpeg"/><Relationship Id="rId100" Type="http://schemas.openxmlformats.org/officeDocument/2006/relationships/theme" Target="theme/theme1.xml"/><Relationship Id="rId8" Type="http://schemas.openxmlformats.org/officeDocument/2006/relationships/settings" Target="settings.xml"/><Relationship Id="rId51" Type="http://schemas.openxmlformats.org/officeDocument/2006/relationships/image" Target="media/image37.jpeg"/><Relationship Id="rId72" Type="http://schemas.openxmlformats.org/officeDocument/2006/relationships/image" Target="media/image58.jpeg"/><Relationship Id="rId93" Type="http://schemas.openxmlformats.org/officeDocument/2006/relationships/image" Target="media/image76.jpeg"/><Relationship Id="rId98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43784519-933c-43c5-b045-0c289ae91e3f" ContentTypeId="0x0101002C336AC5FAFE8F42BBE23724DA1C3F2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Site Document" ma:contentTypeID="0x0101002C336AC5FAFE8F42BBE23724DA1C3F21005EE56C74198E8848959DF4E8CA30692E001BAC23F17AD06C4D94F9F27E6E7EF29A" ma:contentTypeVersion="51" ma:contentTypeDescription="The default content type for document libraries." ma:contentTypeScope="" ma:versionID="272b89427051e010097a8e7541c219ca">
  <xsd:schema xmlns:xsd="http://www.w3.org/2001/XMLSchema" xmlns:xs="http://www.w3.org/2001/XMLSchema" xmlns:p="http://schemas.microsoft.com/office/2006/metadata/properties" xmlns:ns2="d5e8a0de-4767-4177-8312-dc4f1d4290de" xmlns:ns3="aa266eab-d303-4925-9d60-a5c03266558d" xmlns:ns4="cf618360-8128-413f-b75d-d740b62f2076" xmlns:ns5="17b29ad0-6390-4bb2-bc69-82dd38087199" targetNamespace="http://schemas.microsoft.com/office/2006/metadata/properties" ma:root="true" ma:fieldsID="99c4fdae8fb2f554379622902a6f82ad" ns2:_="" ns3:_="" ns4:_="" ns5:_="">
    <xsd:import namespace="d5e8a0de-4767-4177-8312-dc4f1d4290de"/>
    <xsd:import namespace="aa266eab-d303-4925-9d60-a5c03266558d"/>
    <xsd:import namespace="cf618360-8128-413f-b75d-d740b62f2076"/>
    <xsd:import namespace="17b29ad0-6390-4bb2-bc69-82dd38087199"/>
    <xsd:element name="properties">
      <xsd:complexType>
        <xsd:sequence>
          <xsd:element name="documentManagement">
            <xsd:complexType>
              <xsd:all>
                <xsd:element ref="ns2:de6c2e50564c46c4bb921ba80da8a789" minOccurs="0"/>
                <xsd:element ref="ns2:TaxCatchAll" minOccurs="0"/>
                <xsd:element ref="ns2:TaxCatchAllLabel" minOccurs="0"/>
                <xsd:element ref="ns3:Region" minOccurs="0"/>
                <xsd:element ref="ns3:DocumentType" minOccurs="0"/>
                <xsd:element ref="ns3:IwiAffiliation" minOccurs="0"/>
                <xsd:element ref="ns3:HasValue" minOccurs="0"/>
                <xsd:element ref="ns3:MaoriData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3:Function" minOccurs="0"/>
                <xsd:element ref="ns5:Activity" minOccurs="0"/>
                <xsd:element ref="ns4:lcf76f155ced4ddcb4097134ff3c332f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3:SharedWithUsers" minOccurs="0"/>
                <xsd:element ref="ns3:SharedWithDetails" minOccurs="0"/>
                <xsd:element ref="ns4:MediaServiceDateTaken" minOccurs="0"/>
                <xsd:element ref="ns4:MediaServiceObjectDetectorVersions" minOccurs="0"/>
                <xsd:element ref="ns4:MediaLengthInSecond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8a0de-4767-4177-8312-dc4f1d4290de" elementFormDefault="qualified">
    <xsd:import namespace="http://schemas.microsoft.com/office/2006/documentManagement/types"/>
    <xsd:import namespace="http://schemas.microsoft.com/office/infopath/2007/PartnerControls"/>
    <xsd:element name="de6c2e50564c46c4bb921ba80da8a789" ma:index="8" nillable="true" ma:taxonomy="true" ma:internalName="de6c2e50564c46c4bb921ba80da8a789" ma:taxonomyFieldName="FinancialYear" ma:displayName="Financial Year" ma:default="17;#2023/2024|9becc16c-83c6-4e41-bded-70f4941d7816" ma:fieldId="{de6c2e50-564c-46c4-bb92-1ba80da8a789}" ma:sspId="43784519-933c-43c5-b045-0c289ae91e3f" ma:termSetId="47490bcb-0856-4058-be93-27c8ee3e0f6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c08fe61c-c415-4bac-9d96-cbeaa5be52ac}" ma:internalName="TaxCatchAll" ma:readOnly="false" ma:showField="CatchAllData" ma:web="aa266eab-d303-4925-9d60-a5c0326655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c08fe61c-c415-4bac-9d96-cbeaa5be52ac}" ma:internalName="TaxCatchAllLabel" ma:readOnly="false" ma:showField="CatchAllDataLabel" ma:web="aa266eab-d303-4925-9d60-a5c0326655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66eab-d303-4925-9d60-a5c03266558d" elementFormDefault="qualified">
    <xsd:import namespace="http://schemas.microsoft.com/office/2006/documentManagement/types"/>
    <xsd:import namespace="http://schemas.microsoft.com/office/infopath/2007/PartnerControls"/>
    <xsd:element name="Region" ma:index="12" nillable="true" ma:displayName="Region" ma:format="Dropdown" ma:hidden="true" ma:internalName="Region" ma:readOnly="false">
      <xsd:simpleType>
        <xsd:restriction base="dms:Choice">
          <xsd:enumeration value="Te Tai Tokerau"/>
          <xsd:enumeration value="National Office"/>
          <xsd:enumeration value="Auckland"/>
          <xsd:enumeration value="Central North Island"/>
          <xsd:enumeration value="Lower North Island"/>
          <xsd:enumeration value="Wellington &amp; Upper South"/>
          <xsd:enumeration value="Lower South Island"/>
        </xsd:restriction>
      </xsd:simpleType>
    </xsd:element>
    <xsd:element name="DocumentType" ma:index="13" nillable="true" ma:displayName="Document Type" ma:format="Dropdown" ma:internalName="DocumentType" ma:readOnly="false">
      <xsd:simpleType>
        <xsd:restriction base="dms:Choice">
          <xsd:enumeration value="APPLICATION, Certificate, Consent related"/>
          <xsd:enumeration value="CONTRACT, Variation, Agreement"/>
          <xsd:enumeration value="CORRESPONDENCE"/>
          <xsd:enumeration value="DRAWING, Plan, Map, Title"/>
          <xsd:enumeration value="EMPLOYMENT related"/>
          <xsd:enumeration value="FINANCIAL related"/>
          <xsd:enumeration value="KNOWLEDGE article"/>
          <xsd:enumeration value="MEETING related"/>
          <xsd:enumeration value="MEMO, Filenote, Email"/>
          <xsd:enumeration value="MINISTERIAL Request or Question"/>
          <xsd:enumeration value="MODEL, Calculation, Working"/>
          <xsd:enumeration value="PHOTO, Image or Multi-media"/>
          <xsd:enumeration value="PRESENTATION"/>
          <xsd:enumeration value="PUBLICATION material"/>
          <xsd:enumeration value="PURCHASING related"/>
          <xsd:enumeration value="QUESTION, Request, OIA"/>
          <xsd:enumeration value="REGISTER"/>
          <xsd:enumeration value="REPORT, Planning related"/>
          <xsd:enumeration value="RULES, Policy, Law, Procedure"/>
          <xsd:enumeration value="SERVICE REQUEST related"/>
          <xsd:enumeration value="SPECIFICATION or Standard"/>
          <xsd:enumeration value="SUBMISSION, Application, Supporting material"/>
          <xsd:enumeration value="SUPPLIER PRODUCT Info"/>
          <xsd:enumeration value="TEMPLATE, Checklist or Form"/>
          <xsd:enumeration value="THIRD-PARTY Reference material"/>
        </xsd:restriction>
      </xsd:simpleType>
    </xsd:element>
    <xsd:element name="IwiAffiliation" ma:index="14" nillable="true" ma:displayName="Iwi Affiliation" ma:hidden="true" ma:internalName="IwiAffiliation" ma:readOnly="false">
      <xsd:simpleType>
        <xsd:restriction base="dms:Text">
          <xsd:maxLength value="255"/>
        </xsd:restriction>
      </xsd:simpleType>
    </xsd:element>
    <xsd:element name="HasValue" ma:index="15" nillable="true" ma:displayName="Has Value?" ma:default="No" ma:format="RadioButtons" ma:hidden="true" ma:internalName="HasValue" ma:readOnly="false">
      <xsd:simpleType>
        <xsd:restriction base="dms:Choice">
          <xsd:enumeration value="Yes"/>
          <xsd:enumeration value="No"/>
        </xsd:restriction>
      </xsd:simpleType>
    </xsd:element>
    <xsd:element name="MaoriData" ma:index="16" nillable="true" ma:displayName="Maori Data" ma:default="No" ma:format="RadioButtons" ma:internalName="MaoriData" ma:readOnly="false">
      <xsd:simpleType>
        <xsd:restriction base="dms:Choice">
          <xsd:enumeration value="Yes"/>
          <xsd:enumeration value="No"/>
        </xsd:restriction>
      </xsd:simpleType>
    </xsd:element>
    <xsd:element name="Function" ma:index="20" nillable="true" ma:displayName="Function" ma:format="Dropdown" ma:hidden="true" ma:internalName="Function" ma:readOnly="false">
      <xsd:simpleType>
        <xsd:restriction base="dms:Choice">
          <xsd:enumeration value="Communications"/>
          <xsd:enumeration value="Corporate Services"/>
          <xsd:enumeration value="Finance"/>
          <xsd:enumeration value="Governance"/>
          <xsd:enumeration value="Health and Safety"/>
          <xsd:enumeration value="Information Management"/>
          <xsd:enumeration value="Information Technology"/>
          <xsd:enumeration value="Legal"/>
          <xsd:enumeration value="Marketing"/>
          <xsd:enumeration value="People and Culture"/>
          <xsd:enumeration value="Performance and Monitoring"/>
          <xsd:enumeration value="Policy"/>
          <xsd:enumeration value="Projects"/>
          <xsd:enumeration value="Resources"/>
          <xsd:enumeration value="Strategic Direction"/>
        </xsd:restriction>
      </xsd:simpleType>
    </xsd:element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3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618360-8128-413f-b75d-d740b62f20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43784519-933c-43c5-b045-0c289ae91e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3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3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29ad0-6390-4bb2-bc69-82dd38087199" elementFormDefault="qualified">
    <xsd:import namespace="http://schemas.microsoft.com/office/2006/documentManagement/types"/>
    <xsd:import namespace="http://schemas.microsoft.com/office/infopath/2007/PartnerControls"/>
    <xsd:element name="Activity" ma:index="21" nillable="true" ma:displayName="Activity" ma:default="" ma:hidden="true" ma:internalName="Activity" ma:readOnly="fals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sValue xmlns="aa266eab-d303-4925-9d60-a5c03266558d">No</HasValue>
    <_dlc_DocId xmlns="aa266eab-d303-4925-9d60-a5c03266558d">DOCS-605459582-818</_dlc_DocId>
    <lcf76f155ced4ddcb4097134ff3c332f xmlns="cf618360-8128-413f-b75d-d740b62f2076">
      <Terms xmlns="http://schemas.microsoft.com/office/infopath/2007/PartnerControls"/>
    </lcf76f155ced4ddcb4097134ff3c332f>
    <TaxCatchAll xmlns="d5e8a0de-4767-4177-8312-dc4f1d4290de">
      <Value>2</Value>
    </TaxCatchAll>
    <de6c2e50564c46c4bb921ba80da8a789 xmlns="d5e8a0de-4767-4177-8312-dc4f1d4290de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1/2022</TermName>
          <TermId xmlns="http://schemas.microsoft.com/office/infopath/2007/PartnerControls">14bf073b-7be2-4419-9426-7cf9c44c7b87</TermId>
        </TermInfo>
      </Terms>
    </de6c2e50564c46c4bb921ba80da8a789>
    <MaoriData xmlns="aa266eab-d303-4925-9d60-a5c03266558d">No</MaoriData>
    <_dlc_DocIdUrl xmlns="aa266eab-d303-4925-9d60-a5c03266558d">
      <Url>https://orangatamarikigovtnz.sharepoint.com/sites/CrownSecretariat/_layouts/15/DocIdRedir.aspx?ID=DOCS-605459582-818</Url>
      <Description>DOCS-605459582-818</Description>
    </_dlc_DocIdUrl>
    <TaxCatchAllLabel xmlns="d5e8a0de-4767-4177-8312-dc4f1d4290de" xsi:nil="true"/>
    <Function xmlns="aa266eab-d303-4925-9d60-a5c03266558d" xsi:nil="true"/>
    <Activity xmlns="17b29ad0-6390-4bb2-bc69-82dd38087199" xsi:nil="true"/>
    <IwiAffiliation xmlns="aa266eab-d303-4925-9d60-a5c03266558d" xsi:nil="true"/>
    <DocumentType xmlns="aa266eab-d303-4925-9d60-a5c03266558d" xsi:nil="true"/>
    <Region xmlns="aa266eab-d303-4925-9d60-a5c03266558d" xsi:nil="true"/>
  </documentManagement>
</p:properties>
</file>

<file path=customXml/itemProps1.xml><?xml version="1.0" encoding="utf-8"?>
<ds:datastoreItem xmlns:ds="http://schemas.openxmlformats.org/officeDocument/2006/customXml" ds:itemID="{4EF466FD-9E9D-48F5-959A-173D6E70AC1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48541EE1-F0ED-4D55-A2E4-AD70E3F9CBA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85E1B46-6FA1-445D-9DA2-D31F13687B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466198-820B-4DA3-98B6-0EB3BF0D02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e8a0de-4767-4177-8312-dc4f1d4290de"/>
    <ds:schemaRef ds:uri="aa266eab-d303-4925-9d60-a5c03266558d"/>
    <ds:schemaRef ds:uri="cf618360-8128-413f-b75d-d740b62f2076"/>
    <ds:schemaRef ds:uri="17b29ad0-6390-4bb2-bc69-82dd380871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422474A-83E4-4A9D-A093-891AD384CE5A}">
  <ds:schemaRefs>
    <ds:schemaRef ds:uri="http://schemas.microsoft.com/office/2006/metadata/properties"/>
    <ds:schemaRef ds:uri="http://schemas.microsoft.com/office/infopath/2007/PartnerControls"/>
    <ds:schemaRef ds:uri="aa266eab-d303-4925-9d60-a5c03266558d"/>
    <ds:schemaRef ds:uri="cf618360-8128-413f-b75d-d740b62f2076"/>
    <ds:schemaRef ds:uri="d5e8a0de-4767-4177-8312-dc4f1d4290de"/>
    <ds:schemaRef ds:uri="17b29ad0-6390-4bb2-bc69-82dd3808719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6</Pages>
  <Words>1782</Words>
  <Characters>10160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amsin Vuetilovoni</cp:lastModifiedBy>
  <cp:revision>12</cp:revision>
  <cp:lastPrinted>2023-06-27T00:51:00Z</cp:lastPrinted>
  <dcterms:created xsi:type="dcterms:W3CDTF">2023-06-26T04:00:00Z</dcterms:created>
  <dcterms:modified xsi:type="dcterms:W3CDTF">2023-07-25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1cef378-a6aa-44c9-b808-28fb30f5a5a6_Enabled">
    <vt:lpwstr>true</vt:lpwstr>
  </property>
  <property fmtid="{D5CDD505-2E9C-101B-9397-08002B2CF9AE}" pid="3" name="MSIP_Label_71cef378-a6aa-44c9-b808-28fb30f5a5a6_SetDate">
    <vt:lpwstr>2023-06-26T04:00:47Z</vt:lpwstr>
  </property>
  <property fmtid="{D5CDD505-2E9C-101B-9397-08002B2CF9AE}" pid="4" name="MSIP_Label_71cef378-a6aa-44c9-b808-28fb30f5a5a6_Method">
    <vt:lpwstr>Standard</vt:lpwstr>
  </property>
  <property fmtid="{D5CDD505-2E9C-101B-9397-08002B2CF9AE}" pid="5" name="MSIP_Label_71cef378-a6aa-44c9-b808-28fb30f5a5a6_Name">
    <vt:lpwstr>71cef378-a6aa-44c9-b808-28fb30f5a5a6</vt:lpwstr>
  </property>
  <property fmtid="{D5CDD505-2E9C-101B-9397-08002B2CF9AE}" pid="6" name="MSIP_Label_71cef378-a6aa-44c9-b808-28fb30f5a5a6_SiteId">
    <vt:lpwstr>5c908180-a006-403f-b9be-8829934f08dd</vt:lpwstr>
  </property>
  <property fmtid="{D5CDD505-2E9C-101B-9397-08002B2CF9AE}" pid="7" name="MSIP_Label_71cef378-a6aa-44c9-b808-28fb30f5a5a6_ActionId">
    <vt:lpwstr>5355d6e8-e9e8-4627-9929-d7f5e56c6d21</vt:lpwstr>
  </property>
  <property fmtid="{D5CDD505-2E9C-101B-9397-08002B2CF9AE}" pid="8" name="MSIP_Label_71cef378-a6aa-44c9-b808-28fb30f5a5a6_ContentBits">
    <vt:lpwstr>1</vt:lpwstr>
  </property>
  <property fmtid="{D5CDD505-2E9C-101B-9397-08002B2CF9AE}" pid="9" name="MediaServiceImageTags">
    <vt:lpwstr/>
  </property>
  <property fmtid="{D5CDD505-2E9C-101B-9397-08002B2CF9AE}" pid="10" name="ContentTypeId">
    <vt:lpwstr>0x0101002C336AC5FAFE8F42BBE23724DA1C3F21005EE56C74198E8848959DF4E8CA30692E001BAC23F17AD06C4D94F9F27E6E7EF29A</vt:lpwstr>
  </property>
  <property fmtid="{D5CDD505-2E9C-101B-9397-08002B2CF9AE}" pid="11" name="FinancialYear">
    <vt:lpwstr>2;#2021/2022|14bf073b-7be2-4419-9426-7cf9c44c7b87</vt:lpwstr>
  </property>
  <property fmtid="{D5CDD505-2E9C-101B-9397-08002B2CF9AE}" pid="12" name="_dlc_DocIdItemGuid">
    <vt:lpwstr>8c5de252-0afb-4346-b366-65de88b516d1</vt:lpwstr>
  </property>
</Properties>
</file>